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37F7" w:rsidRDefault="00C3158A" w:rsidP="00CC2C8B">
      <w:pPr>
        <w:pStyle w:val="Heading2"/>
        <w:tabs>
          <w:tab w:val="left" w:pos="2610"/>
        </w:tabs>
        <w:rPr>
          <w:b/>
          <w:sz w:val="26"/>
          <w:szCs w:val="26"/>
        </w:rPr>
      </w:pPr>
      <w:r w:rsidRPr="006034AD">
        <w:rPr>
          <w:b/>
          <w:sz w:val="26"/>
          <w:szCs w:val="26"/>
        </w:rPr>
        <w:t>Abstract</w:t>
      </w:r>
      <w:r w:rsidR="00CC2C8B">
        <w:rPr>
          <w:b/>
          <w:sz w:val="26"/>
          <w:szCs w:val="26"/>
        </w:rPr>
        <w:tab/>
      </w:r>
    </w:p>
    <w:p w:rsidR="00C35AB4" w:rsidRPr="00C35AB4" w:rsidRDefault="00C35AB4" w:rsidP="00C35AB4">
      <w:pPr>
        <w:ind w:left="720"/>
        <w:rPr>
          <w:color w:val="365F91" w:themeColor="accent1" w:themeShade="BF"/>
        </w:rPr>
      </w:pPr>
      <w:r w:rsidRPr="00C35AB4">
        <w:rPr>
          <w:color w:val="365F91" w:themeColor="accent1" w:themeShade="BF"/>
        </w:rPr>
        <w:t>Assignment: Case Studies in Data Science With R</w:t>
      </w:r>
    </w:p>
    <w:p w:rsidR="00C35AB4" w:rsidRPr="00C35AB4" w:rsidRDefault="00C35AB4" w:rsidP="00C35AB4">
      <w:pPr>
        <w:ind w:left="720"/>
        <w:rPr>
          <w:color w:val="365F91" w:themeColor="accent1" w:themeShade="BF"/>
        </w:rPr>
      </w:pPr>
      <w:r w:rsidRPr="00C35AB4">
        <w:rPr>
          <w:color w:val="365F91" w:themeColor="accent1" w:themeShade="BF"/>
        </w:rPr>
        <w:t xml:space="preserve">Choose one of the following problems from the back of the chapter: </w:t>
      </w:r>
      <w:r w:rsidRPr="00FF7C09">
        <w:rPr>
          <w:b/>
          <w:color w:val="C00000"/>
        </w:rPr>
        <w:t>7,</w:t>
      </w:r>
      <w:r w:rsidRPr="00FF7C09">
        <w:rPr>
          <w:color w:val="C00000"/>
        </w:rPr>
        <w:t xml:space="preserve"> </w:t>
      </w:r>
      <w:r w:rsidRPr="00C35AB4">
        <w:rPr>
          <w:color w:val="365F91" w:themeColor="accent1" w:themeShade="BF"/>
        </w:rPr>
        <w:t>10, 11, or 17. Write a report on your analysis, including introduction, background, methods, results, and conclusions/discussions. Note that the focus of this study is getting the data into the correct format. The analysis section is going to be relatively simple from a statistical standpoint—graphics, descriptive statistics, etc., to answer the question from the problem that you chose.</w:t>
      </w:r>
    </w:p>
    <w:p w:rsidR="00C35AB4" w:rsidRPr="00C35AB4" w:rsidRDefault="00C35AB4" w:rsidP="00C35AB4">
      <w:pPr>
        <w:ind w:left="720"/>
        <w:rPr>
          <w:color w:val="365F91" w:themeColor="accent1" w:themeShade="BF"/>
        </w:rPr>
      </w:pPr>
    </w:p>
    <w:p w:rsidR="00C35AB4" w:rsidRPr="00C35AB4" w:rsidRDefault="00C35AB4" w:rsidP="00C35AB4">
      <w:pPr>
        <w:ind w:left="720"/>
        <w:rPr>
          <w:color w:val="365F91" w:themeColor="accent1" w:themeShade="BF"/>
        </w:rPr>
      </w:pPr>
      <w:r w:rsidRPr="00C35AB4">
        <w:rPr>
          <w:color w:val="365F91" w:themeColor="accent1" w:themeShade="BF"/>
        </w:rPr>
        <w:t>Q.7 Follow the approach developed in Section 2.2 to read t</w:t>
      </w:r>
      <w:r w:rsidRPr="00C35AB4">
        <w:rPr>
          <w:color w:val="365F91" w:themeColor="accent1" w:themeShade="BF"/>
        </w:rPr>
        <w:t xml:space="preserve">he files for the female runners </w:t>
      </w:r>
      <w:r w:rsidRPr="00C35AB4">
        <w:rPr>
          <w:color w:val="365F91" w:themeColor="accent1" w:themeShade="BF"/>
        </w:rPr>
        <w:t>and then process them using the functions in Section 2.3 to create a data frame for</w:t>
      </w:r>
      <w:r w:rsidRPr="00C35AB4">
        <w:rPr>
          <w:color w:val="365F91" w:themeColor="accent1" w:themeShade="BF"/>
        </w:rPr>
        <w:t xml:space="preserve"> </w:t>
      </w:r>
      <w:r w:rsidRPr="00C35AB4">
        <w:rPr>
          <w:color w:val="365F91" w:themeColor="accent1" w:themeShade="BF"/>
        </w:rPr>
        <w:t xml:space="preserve">analysis. You may need to generalize the </w:t>
      </w:r>
      <w:proofErr w:type="spellStart"/>
      <w:proofErr w:type="gramStart"/>
      <w:r w:rsidRPr="00C35AB4">
        <w:rPr>
          <w:color w:val="365F91" w:themeColor="accent1" w:themeShade="BF"/>
        </w:rPr>
        <w:t>createDF</w:t>
      </w:r>
      <w:proofErr w:type="spellEnd"/>
      <w:r w:rsidRPr="00C35AB4">
        <w:rPr>
          <w:color w:val="365F91" w:themeColor="accent1" w:themeShade="BF"/>
        </w:rPr>
        <w:t>(</w:t>
      </w:r>
      <w:proofErr w:type="gramEnd"/>
      <w:r w:rsidRPr="00C35AB4">
        <w:rPr>
          <w:color w:val="365F91" w:themeColor="accent1" w:themeShade="BF"/>
        </w:rPr>
        <w:t xml:space="preserve">) and </w:t>
      </w:r>
      <w:proofErr w:type="spellStart"/>
      <w:r w:rsidRPr="00C35AB4">
        <w:rPr>
          <w:color w:val="365F91" w:themeColor="accent1" w:themeShade="BF"/>
        </w:rPr>
        <w:t>extractVariables</w:t>
      </w:r>
      <w:proofErr w:type="spellEnd"/>
      <w:r w:rsidRPr="00C35AB4">
        <w:rPr>
          <w:color w:val="365F91" w:themeColor="accent1" w:themeShade="BF"/>
        </w:rPr>
        <w:t>() functions to</w:t>
      </w:r>
      <w:r w:rsidRPr="00C35AB4">
        <w:rPr>
          <w:color w:val="365F91" w:themeColor="accent1" w:themeShade="BF"/>
        </w:rPr>
        <w:t xml:space="preserve"> </w:t>
      </w:r>
      <w:r w:rsidRPr="00C35AB4">
        <w:rPr>
          <w:color w:val="365F91" w:themeColor="accent1" w:themeShade="BF"/>
        </w:rPr>
        <w:t>handle additional oddities in the raw text files.</w:t>
      </w:r>
    </w:p>
    <w:p w:rsidR="00CA37F7" w:rsidRDefault="00C3158A" w:rsidP="006034AD">
      <w:pPr>
        <w:pStyle w:val="Heading2"/>
        <w:rPr>
          <w:b/>
          <w:sz w:val="26"/>
          <w:szCs w:val="26"/>
        </w:rPr>
      </w:pPr>
      <w:r w:rsidRPr="006034AD">
        <w:rPr>
          <w:b/>
          <w:sz w:val="26"/>
          <w:szCs w:val="26"/>
        </w:rPr>
        <w:t>Introduction</w:t>
      </w:r>
    </w:p>
    <w:p w:rsidR="002E7B2A" w:rsidRDefault="002E7B2A" w:rsidP="002E7B2A"/>
    <w:p w:rsidR="002E7B2A" w:rsidRPr="00357C38" w:rsidRDefault="002E7B2A" w:rsidP="002E7B2A">
      <w:pPr>
        <w:ind w:left="720"/>
        <w:rPr>
          <w:color w:val="365F91" w:themeColor="accent1" w:themeShade="BF"/>
        </w:rPr>
      </w:pPr>
      <w:r w:rsidRPr="00357C38">
        <w:rPr>
          <w:color w:val="365F91" w:themeColor="accent1" w:themeShade="BF"/>
        </w:rPr>
        <w:t>One example of the many annual road races is the Cherry Blossom Ten Mile Run</w:t>
      </w:r>
    </w:p>
    <w:p w:rsidR="002E7B2A" w:rsidRPr="00357C38" w:rsidRDefault="002E7B2A" w:rsidP="002E7B2A">
      <w:pPr>
        <w:ind w:left="720"/>
        <w:rPr>
          <w:color w:val="365F91" w:themeColor="accent1" w:themeShade="BF"/>
        </w:rPr>
      </w:pPr>
      <w:r w:rsidRPr="00357C38">
        <w:rPr>
          <w:color w:val="365F91" w:themeColor="accent1" w:themeShade="BF"/>
        </w:rPr>
        <w:t>held in Washington D.C. in early April when the cherry trees are typically in bloom.</w:t>
      </w:r>
    </w:p>
    <w:p w:rsidR="002E7B2A" w:rsidRPr="00357C38" w:rsidRDefault="002E7B2A" w:rsidP="00357C38">
      <w:pPr>
        <w:ind w:left="720"/>
        <w:rPr>
          <w:color w:val="365F91" w:themeColor="accent1" w:themeShade="BF"/>
        </w:rPr>
      </w:pPr>
      <w:r w:rsidRPr="00357C38">
        <w:rPr>
          <w:color w:val="365F91" w:themeColor="accent1" w:themeShade="BF"/>
        </w:rPr>
        <w:t xml:space="preserve">The Cherry Blossom started in 1973 as a training run for </w:t>
      </w:r>
      <w:r w:rsidR="00357C38" w:rsidRPr="00357C38">
        <w:rPr>
          <w:color w:val="365F91" w:themeColor="accent1" w:themeShade="BF"/>
        </w:rPr>
        <w:t xml:space="preserve">elite runners who were planning </w:t>
      </w:r>
      <w:r w:rsidRPr="00357C38">
        <w:rPr>
          <w:color w:val="365F91" w:themeColor="accent1" w:themeShade="BF"/>
        </w:rPr>
        <w:t>to compete in the Boston Marathon. It has since grown in popularity and in 2012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nearly 17,000 runners ranging in age from 9 to 89 participated. The race has become so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popular that entrants are chosen via a lottery or they guarantee a spot by raising $500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for an official race charity. After each year’s race, the organizers publish the results at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http://www.cherryblossom.org/ (see Figure 2.1). These data offer a tremendous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resource for learning about the relationship between age and performance.</w:t>
      </w:r>
    </w:p>
    <w:p w:rsidR="00357C38" w:rsidRPr="00357C38" w:rsidRDefault="00357C38" w:rsidP="002E7B2A">
      <w:pPr>
        <w:ind w:left="720"/>
        <w:rPr>
          <w:color w:val="365F91" w:themeColor="accent1" w:themeShade="BF"/>
        </w:rPr>
      </w:pPr>
      <w:r>
        <w:rPr>
          <w:noProof/>
        </w:rPr>
        <w:lastRenderedPageBreak/>
        <w:drawing>
          <wp:inline distT="0" distB="0" distL="0" distR="0" wp14:anchorId="6C0C279F" wp14:editId="521E0ACF">
            <wp:extent cx="5314950" cy="3781791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25527" cy="378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B2A" w:rsidRPr="00357C38" w:rsidRDefault="002E7B2A" w:rsidP="00357C38">
      <w:pPr>
        <w:ind w:left="720"/>
        <w:rPr>
          <w:color w:val="365F91" w:themeColor="accent1" w:themeShade="BF"/>
        </w:rPr>
      </w:pPr>
      <w:r w:rsidRPr="00357C38">
        <w:rPr>
          <w:color w:val="365F91" w:themeColor="accent1" w:themeShade="BF"/>
        </w:rPr>
        <w:t>Figure 2.1: Screen Shot of Cherry Blossom Run Web site. T</w:t>
      </w:r>
      <w:r w:rsidR="00357C38" w:rsidRPr="00357C38">
        <w:rPr>
          <w:color w:val="365F91" w:themeColor="accent1" w:themeShade="BF"/>
        </w:rPr>
        <w:t xml:space="preserve">his page contains links to each </w:t>
      </w:r>
      <w:r w:rsidRPr="00357C38">
        <w:rPr>
          <w:color w:val="365F91" w:themeColor="accent1" w:themeShade="BF"/>
        </w:rPr>
        <w:t>year’s race results. The year 1999 is the earliest for which they provide data. Men’s and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women’s results are listed separately.</w:t>
      </w:r>
    </w:p>
    <w:p w:rsidR="00357C38" w:rsidRPr="00357C38" w:rsidRDefault="00357C38" w:rsidP="00357C38">
      <w:pPr>
        <w:rPr>
          <w:color w:val="365F91" w:themeColor="accent1" w:themeShade="BF"/>
        </w:rPr>
      </w:pPr>
    </w:p>
    <w:p w:rsidR="002E7B2A" w:rsidRPr="00357C38" w:rsidRDefault="002E7B2A" w:rsidP="00357C38">
      <w:pPr>
        <w:ind w:left="720"/>
        <w:rPr>
          <w:color w:val="365F91" w:themeColor="accent1" w:themeShade="BF"/>
        </w:rPr>
      </w:pPr>
      <w:r w:rsidRPr="00357C38">
        <w:rPr>
          <w:color w:val="365F91" w:themeColor="accent1" w:themeShade="BF"/>
        </w:rPr>
        <w:t>The publicly available race results from the Cherry Blos</w:t>
      </w:r>
      <w:r w:rsidR="00357C38" w:rsidRPr="00357C38">
        <w:rPr>
          <w:color w:val="365F91" w:themeColor="accent1" w:themeShade="BF"/>
        </w:rPr>
        <w:t xml:space="preserve">som Ten Mile Run can be scraped </w:t>
      </w:r>
      <w:r w:rsidRPr="00357C38">
        <w:rPr>
          <w:color w:val="365F91" w:themeColor="accent1" w:themeShade="BF"/>
        </w:rPr>
        <w:t>from the Web and read into R [3] for analysis. The currently published results include all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years from 1999 to 2012. The task of scraping the Web site and formatting the results in a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way that can be analyzed in R is a bit challenging because the information reported and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the format of this information changes from year to year. Some simple differences in format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occur in the format of the table header and the use of footnotes. The tables also include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many mistakes, e.g., values that begin in the wrong column, missing headers, and so on. All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in all, the acquisition of the data is quite straightforward, but it is an iterative process as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we uncover several small errors. We do this statistically, i.e., we examine summary statistics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and plots of the data we have read into R, find anomalies, such as all the runners in 2003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being under 9, cross check sample observations with the original tables, modify our code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to handle these problem cases in a way that is as general as possible, recreate our data,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and repeat. This is the story of “messy” data. It is the focus of Section 2.2 and Section 2.3</w:t>
      </w:r>
      <w:r w:rsidR="00357C38" w:rsidRPr="00357C38">
        <w:rPr>
          <w:color w:val="365F91" w:themeColor="accent1" w:themeShade="BF"/>
        </w:rPr>
        <w:t xml:space="preserve"> of this chapter. </w:t>
      </w:r>
      <w:r w:rsidRPr="00357C38">
        <w:rPr>
          <w:color w:val="365F91" w:themeColor="accent1" w:themeShade="BF"/>
        </w:rPr>
        <w:t>Additionally, Section 2.7 covers the topic of scraping the Web for the race</w:t>
      </w:r>
      <w:r w:rsidR="00357C38" w:rsidRPr="00357C38">
        <w:rPr>
          <w:color w:val="365F91" w:themeColor="accent1" w:themeShade="BF"/>
        </w:rPr>
        <w:t xml:space="preserve"> </w:t>
      </w:r>
      <w:r w:rsidRPr="00357C38">
        <w:rPr>
          <w:color w:val="365F91" w:themeColor="accent1" w:themeShade="BF"/>
        </w:rPr>
        <w:t>results, for those who are interested in the entire process of data acquisition.</w:t>
      </w:r>
    </w:p>
    <w:p w:rsidR="006034AD" w:rsidRPr="006034AD" w:rsidRDefault="00C3158A" w:rsidP="006034AD">
      <w:pPr>
        <w:pStyle w:val="Heading2"/>
        <w:rPr>
          <w:b/>
          <w:sz w:val="26"/>
          <w:szCs w:val="26"/>
        </w:rPr>
      </w:pPr>
      <w:bookmarkStart w:id="0" w:name="_6ggs5awmsx3n" w:colFirst="0" w:colLast="0"/>
      <w:bookmarkStart w:id="1" w:name="_ikoj4eftbxau" w:colFirst="0" w:colLast="0"/>
      <w:bookmarkEnd w:id="0"/>
      <w:bookmarkEnd w:id="1"/>
      <w:r w:rsidRPr="006034AD">
        <w:rPr>
          <w:b/>
          <w:sz w:val="26"/>
          <w:szCs w:val="26"/>
        </w:rPr>
        <w:t>Background</w:t>
      </w:r>
    </w:p>
    <w:p w:rsidR="006C59DF" w:rsidRDefault="006C59DF" w:rsidP="00B37821"/>
    <w:p w:rsidR="006C59DF" w:rsidRDefault="006C59DF" w:rsidP="00B37821">
      <w:pPr>
        <w:spacing w:line="300" w:lineRule="auto"/>
      </w:pPr>
      <w:r w:rsidRPr="006C59DF">
        <w:lastRenderedPageBreak/>
        <w:t>The dataset contains a total of rec</w:t>
      </w:r>
      <w:r w:rsidR="00357C38">
        <w:t>ords and ten initial variables</w:t>
      </w:r>
      <w:r w:rsidRPr="006C59DF">
        <w:t>. A full list of the initial variable descriptions can be found in Table 1:</w:t>
      </w:r>
    </w:p>
    <w:p w:rsidR="006C59DF" w:rsidRPr="006C59DF" w:rsidRDefault="006C59DF" w:rsidP="00B37821">
      <w:pPr>
        <w:spacing w:line="300" w:lineRule="auto"/>
      </w:pPr>
    </w:p>
    <w:p w:rsidR="00F355B4" w:rsidRPr="002275B2" w:rsidRDefault="00C3158A" w:rsidP="00B37821">
      <w:pPr>
        <w:jc w:val="center"/>
        <w:rPr>
          <w:sz w:val="20"/>
          <w:szCs w:val="20"/>
        </w:rPr>
      </w:pPr>
      <w:r w:rsidRPr="002275B2">
        <w:rPr>
          <w:sz w:val="20"/>
          <w:szCs w:val="20"/>
        </w:rPr>
        <w:t>Table 1: Variable Descriptions and Types</w:t>
      </w:r>
    </w:p>
    <w:tbl>
      <w:tblPr>
        <w:tblStyle w:val="a"/>
        <w:tblW w:w="8910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65"/>
        <w:gridCol w:w="4050"/>
        <w:gridCol w:w="2595"/>
      </w:tblGrid>
      <w:tr w:rsidR="00F355B4">
        <w:trPr>
          <w:trHeight w:val="340"/>
        </w:trPr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C3158A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2275B2">
              <w:rPr>
                <w:rFonts w:ascii="Courier New" w:hAnsi="Courier New" w:cs="Courier New"/>
                <w:b/>
                <w:sz w:val="20"/>
                <w:szCs w:val="20"/>
              </w:rPr>
              <w:t>Variable</w:t>
            </w:r>
          </w:p>
        </w:tc>
        <w:tc>
          <w:tcPr>
            <w:tcW w:w="40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C3158A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2275B2">
              <w:rPr>
                <w:rFonts w:ascii="Courier New" w:hAnsi="Courier New" w:cs="Courier New"/>
                <w:b/>
                <w:sz w:val="20"/>
                <w:szCs w:val="20"/>
              </w:rPr>
              <w:t>Description</w:t>
            </w:r>
          </w:p>
        </w:tc>
        <w:tc>
          <w:tcPr>
            <w:tcW w:w="259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C3158A">
            <w:pPr>
              <w:jc w:val="center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2275B2">
              <w:rPr>
                <w:rFonts w:ascii="Courier New" w:hAnsi="Courier New" w:cs="Courier New"/>
                <w:b/>
                <w:sz w:val="20"/>
                <w:szCs w:val="20"/>
              </w:rPr>
              <w:t>Type</w:t>
            </w:r>
          </w:p>
        </w:tc>
      </w:tr>
      <w:tr w:rsidR="00F355B4" w:rsidTr="00294109">
        <w:trPr>
          <w:trHeight w:val="227"/>
        </w:trPr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lace</w:t>
            </w:r>
          </w:p>
        </w:tc>
        <w:tc>
          <w:tcPr>
            <w:tcW w:w="40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F355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259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F355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F355B4" w:rsidTr="00294109">
        <w:trPr>
          <w:trHeight w:val="254"/>
        </w:trPr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Div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 xml:space="preserve"> / Tot</w:t>
            </w:r>
          </w:p>
        </w:tc>
        <w:tc>
          <w:tcPr>
            <w:tcW w:w="40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F355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259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F355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F355B4">
        <w:trPr>
          <w:trHeight w:val="260"/>
        </w:trPr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Num</w:t>
            </w:r>
            <w:proofErr w:type="spellEnd"/>
          </w:p>
        </w:tc>
        <w:tc>
          <w:tcPr>
            <w:tcW w:w="40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F355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259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F355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F355B4">
        <w:trPr>
          <w:trHeight w:val="200"/>
        </w:trPr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Name</w:t>
            </w:r>
          </w:p>
        </w:tc>
        <w:tc>
          <w:tcPr>
            <w:tcW w:w="40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F355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259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F355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F355B4" w:rsidTr="00357C38">
        <w:trPr>
          <w:trHeight w:val="200"/>
        </w:trPr>
        <w:tc>
          <w:tcPr>
            <w:tcW w:w="226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Ag</w:t>
            </w:r>
          </w:p>
        </w:tc>
        <w:tc>
          <w:tcPr>
            <w:tcW w:w="4050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F355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2595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355B4" w:rsidRPr="002275B2" w:rsidRDefault="00F355B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57C38" w:rsidTr="00357C38">
        <w:trPr>
          <w:trHeight w:val="200"/>
        </w:trPr>
        <w:tc>
          <w:tcPr>
            <w:tcW w:w="226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7C38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Hometown</w:t>
            </w:r>
          </w:p>
        </w:tc>
        <w:tc>
          <w:tcPr>
            <w:tcW w:w="4050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7C38" w:rsidRPr="002275B2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2595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7C38" w:rsidRPr="002275B2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57C38" w:rsidTr="00357C38">
        <w:trPr>
          <w:trHeight w:val="200"/>
        </w:trPr>
        <w:tc>
          <w:tcPr>
            <w:tcW w:w="2265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7C38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5 Mile</w:t>
            </w:r>
          </w:p>
        </w:tc>
        <w:tc>
          <w:tcPr>
            <w:tcW w:w="4050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7C38" w:rsidRPr="002275B2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2595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7C38" w:rsidRPr="002275B2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57C38">
        <w:trPr>
          <w:trHeight w:val="200"/>
        </w:trPr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7C38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un Time</w:t>
            </w:r>
          </w:p>
        </w:tc>
        <w:tc>
          <w:tcPr>
            <w:tcW w:w="40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7C38" w:rsidRPr="002275B2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259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7C38" w:rsidRPr="002275B2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57C38">
        <w:trPr>
          <w:trHeight w:val="200"/>
        </w:trPr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7C38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Net Tim</w:t>
            </w:r>
          </w:p>
        </w:tc>
        <w:tc>
          <w:tcPr>
            <w:tcW w:w="40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7C38" w:rsidRPr="002275B2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259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7C38" w:rsidRPr="002275B2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57C38">
        <w:trPr>
          <w:trHeight w:val="200"/>
        </w:trPr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7C38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ace</w:t>
            </w:r>
          </w:p>
        </w:tc>
        <w:tc>
          <w:tcPr>
            <w:tcW w:w="4050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7C38" w:rsidRPr="002275B2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2595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57C38" w:rsidRPr="002275B2" w:rsidRDefault="00357C38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:rsidR="006C59DF" w:rsidRDefault="006C59DF" w:rsidP="006034AD"/>
    <w:p w:rsidR="006C59DF" w:rsidRPr="006034AD" w:rsidRDefault="006C59DF" w:rsidP="006034AD">
      <w:pPr>
        <w:rPr>
          <w:sz w:val="20"/>
          <w:szCs w:val="20"/>
        </w:rPr>
      </w:pPr>
    </w:p>
    <w:p w:rsidR="00CA37F7" w:rsidRPr="006034AD" w:rsidRDefault="00C3158A" w:rsidP="006034AD">
      <w:pPr>
        <w:spacing w:line="300" w:lineRule="auto"/>
        <w:rPr>
          <w:b/>
        </w:rPr>
      </w:pPr>
      <w:r w:rsidRPr="006034AD">
        <w:rPr>
          <w:b/>
          <w:sz w:val="26"/>
          <w:szCs w:val="26"/>
        </w:rPr>
        <w:t>Methods</w:t>
      </w:r>
    </w:p>
    <w:p w:rsidR="00CA37F7" w:rsidRPr="006034AD" w:rsidRDefault="00C3158A" w:rsidP="006034AD">
      <w:pPr>
        <w:pStyle w:val="Heading2"/>
        <w:rPr>
          <w:b/>
          <w:sz w:val="26"/>
          <w:szCs w:val="26"/>
        </w:rPr>
      </w:pPr>
      <w:r w:rsidRPr="006034AD">
        <w:rPr>
          <w:b/>
          <w:sz w:val="26"/>
          <w:szCs w:val="26"/>
        </w:rPr>
        <w:t>Results</w:t>
      </w:r>
      <w:bookmarkStart w:id="2" w:name="_GoBack"/>
      <w:bookmarkEnd w:id="2"/>
    </w:p>
    <w:p w:rsidR="00023114" w:rsidRDefault="00023114">
      <w:pPr>
        <w:rPr>
          <w:sz w:val="20"/>
          <w:szCs w:val="20"/>
        </w:rPr>
      </w:pPr>
    </w:p>
    <w:p w:rsidR="00073676" w:rsidRPr="002876F8" w:rsidRDefault="00C3158A" w:rsidP="002876F8">
      <w:pPr>
        <w:pStyle w:val="Heading2"/>
        <w:rPr>
          <w:b/>
          <w:sz w:val="26"/>
          <w:szCs w:val="26"/>
        </w:rPr>
      </w:pPr>
      <w:bookmarkStart w:id="3" w:name="_tmz2fzwiay9p" w:colFirst="0" w:colLast="0"/>
      <w:bookmarkEnd w:id="3"/>
      <w:r w:rsidRPr="002876F8">
        <w:rPr>
          <w:b/>
          <w:sz w:val="26"/>
          <w:szCs w:val="26"/>
        </w:rPr>
        <w:t>Future Work, Discussion Conclusions, and Next Steps</w:t>
      </w:r>
    </w:p>
    <w:p w:rsidR="00374D6A" w:rsidRPr="00B37821" w:rsidRDefault="00C3158A" w:rsidP="00B37821">
      <w:pPr>
        <w:pStyle w:val="Heading2"/>
        <w:rPr>
          <w:b/>
          <w:sz w:val="26"/>
          <w:szCs w:val="26"/>
        </w:rPr>
      </w:pPr>
      <w:bookmarkStart w:id="4" w:name="_cggleg86nm01" w:colFirst="0" w:colLast="0"/>
      <w:bookmarkEnd w:id="4"/>
      <w:r w:rsidRPr="0097403E">
        <w:rPr>
          <w:b/>
          <w:sz w:val="26"/>
          <w:szCs w:val="26"/>
        </w:rPr>
        <w:t>References</w:t>
      </w:r>
    </w:p>
    <w:p w:rsidR="000D3501" w:rsidRDefault="00C3158A">
      <w:pPr>
        <w:pStyle w:val="Heading2"/>
        <w:rPr>
          <w:b/>
          <w:sz w:val="26"/>
          <w:szCs w:val="26"/>
        </w:rPr>
      </w:pPr>
      <w:bookmarkStart w:id="5" w:name="_wlmnbnqr5itl" w:colFirst="0" w:colLast="0"/>
      <w:bookmarkEnd w:id="5"/>
      <w:r w:rsidRPr="0097403E">
        <w:rPr>
          <w:b/>
          <w:sz w:val="26"/>
          <w:szCs w:val="26"/>
        </w:rPr>
        <w:t xml:space="preserve">Appendix - </w:t>
      </w:r>
      <w:r w:rsidR="00B37821">
        <w:rPr>
          <w:b/>
          <w:sz w:val="26"/>
          <w:szCs w:val="26"/>
        </w:rPr>
        <w:t>R</w:t>
      </w:r>
      <w:r w:rsidRPr="0097403E">
        <w:rPr>
          <w:b/>
          <w:sz w:val="26"/>
          <w:szCs w:val="26"/>
        </w:rPr>
        <w:t xml:space="preserve"> Code</w:t>
      </w:r>
    </w:p>
    <w:p w:rsidR="000D3501" w:rsidRDefault="000D3501" w:rsidP="000D3501"/>
    <w:p w:rsidR="000D3501" w:rsidRDefault="000D3501" w:rsidP="000D3501">
      <w:proofErr w:type="spellStart"/>
      <w:r>
        <w:t>setwd</w:t>
      </w:r>
      <w:proofErr w:type="spellEnd"/>
      <w:r>
        <w:t>("~/EMD/</w:t>
      </w:r>
      <w:proofErr w:type="spellStart"/>
      <w:r>
        <w:t>CaseStudies</w:t>
      </w:r>
      <w:proofErr w:type="spellEnd"/>
      <w:r>
        <w:t>/Runners/</w:t>
      </w:r>
      <w:proofErr w:type="spellStart"/>
      <w:r>
        <w:t>WebPages</w:t>
      </w:r>
      <w:proofErr w:type="spellEnd"/>
      <w:r>
        <w:t>")</w:t>
      </w:r>
    </w:p>
    <w:p w:rsidR="000D3501" w:rsidRDefault="000D3501" w:rsidP="000D3501"/>
    <w:p w:rsidR="000D3501" w:rsidRDefault="000D3501" w:rsidP="000D3501">
      <w:r>
        <w:t xml:space="preserve">m2012 = </w:t>
      </w:r>
      <w:proofErr w:type="spellStart"/>
      <w:proofErr w:type="gramStart"/>
      <w:r>
        <w:t>read.table</w:t>
      </w:r>
      <w:proofErr w:type="spellEnd"/>
      <w:proofErr w:type="gramEnd"/>
      <w:r>
        <w:t>(file="</w:t>
      </w:r>
      <w:proofErr w:type="spellStart"/>
      <w:r>
        <w:t>MenTxt</w:t>
      </w:r>
      <w:proofErr w:type="spellEnd"/>
      <w:r>
        <w:t>/2012.txt", skip = 8)</w:t>
      </w:r>
    </w:p>
    <w:p w:rsidR="000D3501" w:rsidRDefault="000D3501" w:rsidP="000D3501"/>
    <w:p w:rsidR="000D3501" w:rsidRDefault="000D3501" w:rsidP="000D3501">
      <w:proofErr w:type="spellStart"/>
      <w:r>
        <w:t>els</w:t>
      </w:r>
      <w:proofErr w:type="spellEnd"/>
      <w:r>
        <w:t xml:space="preserve"> = </w:t>
      </w:r>
      <w:proofErr w:type="spellStart"/>
      <w:r>
        <w:t>readLines</w:t>
      </w:r>
      <w:proofErr w:type="spellEnd"/>
      <w:r>
        <w:t>("</w:t>
      </w:r>
      <w:proofErr w:type="spellStart"/>
      <w:r>
        <w:t>MenTxt</w:t>
      </w:r>
      <w:proofErr w:type="spellEnd"/>
      <w:r>
        <w:t>/2012.txt")</w:t>
      </w:r>
    </w:p>
    <w:p w:rsidR="000D3501" w:rsidRDefault="000D3501" w:rsidP="000D3501"/>
    <w:p w:rsidR="000D3501" w:rsidRDefault="000D3501" w:rsidP="000D3501">
      <w:proofErr w:type="spellStart"/>
      <w:proofErr w:type="gramStart"/>
      <w:r>
        <w:lastRenderedPageBreak/>
        <w:t>els</w:t>
      </w:r>
      <w:proofErr w:type="spellEnd"/>
      <w:r>
        <w:t>[</w:t>
      </w:r>
      <w:proofErr w:type="gramEnd"/>
      <w:r>
        <w:t>1:10]</w:t>
      </w:r>
    </w:p>
    <w:p w:rsidR="000D3501" w:rsidRDefault="000D3501" w:rsidP="000D3501"/>
    <w:p w:rsidR="000D3501" w:rsidRDefault="000D3501" w:rsidP="000D3501">
      <w:r>
        <w:t xml:space="preserve">els2011 = </w:t>
      </w:r>
      <w:proofErr w:type="spellStart"/>
      <w:r>
        <w:t>readLines</w:t>
      </w:r>
      <w:proofErr w:type="spellEnd"/>
      <w:r>
        <w:t>("</w:t>
      </w:r>
      <w:proofErr w:type="spellStart"/>
      <w:r>
        <w:t>MenTxt</w:t>
      </w:r>
      <w:proofErr w:type="spellEnd"/>
      <w:r>
        <w:t>/2011.txt")</w:t>
      </w:r>
    </w:p>
    <w:p w:rsidR="000D3501" w:rsidRDefault="000D3501" w:rsidP="000D3501">
      <w:r>
        <w:t>els2011[1:10]</w:t>
      </w:r>
    </w:p>
    <w:p w:rsidR="000D3501" w:rsidRDefault="000D3501" w:rsidP="000D3501"/>
    <w:p w:rsidR="000D3501" w:rsidRDefault="000D3501" w:rsidP="000D3501">
      <w:proofErr w:type="spellStart"/>
      <w:r>
        <w:t>eqIndex</w:t>
      </w:r>
      <w:proofErr w:type="spellEnd"/>
      <w:r>
        <w:t xml:space="preserve"> = </w:t>
      </w:r>
      <w:proofErr w:type="gramStart"/>
      <w:r>
        <w:t>grep(</w:t>
      </w:r>
      <w:proofErr w:type="gramEnd"/>
      <w:r>
        <w:t xml:space="preserve">"^===", </w:t>
      </w:r>
      <w:proofErr w:type="spellStart"/>
      <w:r>
        <w:t>els</w:t>
      </w:r>
      <w:proofErr w:type="spellEnd"/>
      <w:r>
        <w:t>)</w:t>
      </w:r>
    </w:p>
    <w:p w:rsidR="000D3501" w:rsidRDefault="000D3501" w:rsidP="000D3501">
      <w:proofErr w:type="spellStart"/>
      <w:r>
        <w:t>eqIndex</w:t>
      </w:r>
      <w:proofErr w:type="spellEnd"/>
    </w:p>
    <w:p w:rsidR="000D3501" w:rsidRDefault="000D3501" w:rsidP="000D3501"/>
    <w:p w:rsidR="000D3501" w:rsidRDefault="000D3501" w:rsidP="000D3501">
      <w:r>
        <w:t xml:space="preserve">first3 = </w:t>
      </w:r>
      <w:proofErr w:type="spellStart"/>
      <w:proofErr w:type="gramStart"/>
      <w:r>
        <w:t>substr</w:t>
      </w:r>
      <w:proofErr w:type="spellEnd"/>
      <w:r>
        <w:t>(</w:t>
      </w:r>
      <w:proofErr w:type="spellStart"/>
      <w:proofErr w:type="gramEnd"/>
      <w:r>
        <w:t>els</w:t>
      </w:r>
      <w:proofErr w:type="spellEnd"/>
      <w:r>
        <w:t>, 1, 3)</w:t>
      </w:r>
    </w:p>
    <w:p w:rsidR="000D3501" w:rsidRDefault="000D3501" w:rsidP="000D3501">
      <w:proofErr w:type="gramStart"/>
      <w:r>
        <w:t>which(</w:t>
      </w:r>
      <w:proofErr w:type="gramEnd"/>
      <w:r>
        <w:t>first3 == "===")</w:t>
      </w:r>
    </w:p>
    <w:p w:rsidR="000D3501" w:rsidRDefault="000D3501" w:rsidP="000D3501"/>
    <w:p w:rsidR="000D3501" w:rsidRDefault="000D3501" w:rsidP="000D3501">
      <w:proofErr w:type="spellStart"/>
      <w:r>
        <w:t>spacerRow</w:t>
      </w:r>
      <w:proofErr w:type="spellEnd"/>
      <w:r>
        <w:t xml:space="preserve"> = </w:t>
      </w:r>
      <w:proofErr w:type="spellStart"/>
      <w:r>
        <w:t>els</w:t>
      </w:r>
      <w:proofErr w:type="spellEnd"/>
      <w:r>
        <w:t>[</w:t>
      </w:r>
      <w:proofErr w:type="spellStart"/>
      <w:r>
        <w:t>eqIndex</w:t>
      </w:r>
      <w:proofErr w:type="spellEnd"/>
      <w:r>
        <w:t>]</w:t>
      </w:r>
    </w:p>
    <w:p w:rsidR="000D3501" w:rsidRDefault="000D3501" w:rsidP="000D3501">
      <w:proofErr w:type="spellStart"/>
      <w:r>
        <w:t>headerRow</w:t>
      </w:r>
      <w:proofErr w:type="spellEnd"/>
      <w:r>
        <w:t xml:space="preserve"> = </w:t>
      </w:r>
      <w:proofErr w:type="spellStart"/>
      <w:proofErr w:type="gramStart"/>
      <w:r>
        <w:t>els</w:t>
      </w:r>
      <w:proofErr w:type="spellEnd"/>
      <w:r>
        <w:t>[</w:t>
      </w:r>
      <w:proofErr w:type="spellStart"/>
      <w:proofErr w:type="gramEnd"/>
      <w:r>
        <w:t>eqIndex</w:t>
      </w:r>
      <w:proofErr w:type="spellEnd"/>
      <w:r>
        <w:t xml:space="preserve"> - 1]</w:t>
      </w:r>
    </w:p>
    <w:p w:rsidR="000D3501" w:rsidRDefault="000D3501" w:rsidP="000D3501">
      <w:r>
        <w:t xml:space="preserve">body = </w:t>
      </w:r>
      <w:proofErr w:type="spellStart"/>
      <w:proofErr w:type="gramStart"/>
      <w:r>
        <w:t>els</w:t>
      </w:r>
      <w:proofErr w:type="spellEnd"/>
      <w:r>
        <w:t>[</w:t>
      </w:r>
      <w:proofErr w:type="gramEnd"/>
      <w:r>
        <w:t xml:space="preserve"> -(1:eqIndex) ]</w:t>
      </w:r>
    </w:p>
    <w:p w:rsidR="000D3501" w:rsidRDefault="000D3501" w:rsidP="000D3501"/>
    <w:p w:rsidR="000D3501" w:rsidRDefault="000D3501" w:rsidP="000D3501">
      <w:proofErr w:type="spellStart"/>
      <w:r>
        <w:t>headerRow</w:t>
      </w:r>
      <w:proofErr w:type="spellEnd"/>
      <w:r>
        <w:t xml:space="preserve"> = </w:t>
      </w:r>
      <w:proofErr w:type="spellStart"/>
      <w:r>
        <w:t>tolower</w:t>
      </w:r>
      <w:proofErr w:type="spellEnd"/>
      <w:r>
        <w:t>(</w:t>
      </w:r>
      <w:proofErr w:type="spellStart"/>
      <w:r>
        <w:t>headerRow</w:t>
      </w:r>
      <w:proofErr w:type="spellEnd"/>
      <w:r>
        <w:t>)</w:t>
      </w:r>
    </w:p>
    <w:p w:rsidR="000D3501" w:rsidRDefault="000D3501" w:rsidP="000D3501"/>
    <w:p w:rsidR="000D3501" w:rsidRDefault="000D3501" w:rsidP="000D3501">
      <w:proofErr w:type="spellStart"/>
      <w:r>
        <w:t>ageStart</w:t>
      </w:r>
      <w:proofErr w:type="spellEnd"/>
      <w:r>
        <w:t xml:space="preserve"> = </w:t>
      </w:r>
      <w:proofErr w:type="spellStart"/>
      <w:proofErr w:type="gramStart"/>
      <w:r>
        <w:t>regexpr</w:t>
      </w:r>
      <w:proofErr w:type="spellEnd"/>
      <w:r>
        <w:t>(</w:t>
      </w:r>
      <w:proofErr w:type="gramEnd"/>
      <w:r>
        <w:t xml:space="preserve">"ag", </w:t>
      </w:r>
      <w:proofErr w:type="spellStart"/>
      <w:r>
        <w:t>headerRow</w:t>
      </w:r>
      <w:proofErr w:type="spellEnd"/>
      <w:r>
        <w:t>)</w:t>
      </w:r>
    </w:p>
    <w:p w:rsidR="000D3501" w:rsidRDefault="000D3501" w:rsidP="000D3501">
      <w:proofErr w:type="spellStart"/>
      <w:r>
        <w:t>ageStart</w:t>
      </w:r>
      <w:proofErr w:type="spellEnd"/>
    </w:p>
    <w:p w:rsidR="000D3501" w:rsidRDefault="000D3501" w:rsidP="000D3501"/>
    <w:p w:rsidR="000D3501" w:rsidRDefault="000D3501" w:rsidP="000D3501">
      <w:r>
        <w:t xml:space="preserve">age = </w:t>
      </w:r>
      <w:proofErr w:type="spellStart"/>
      <w:proofErr w:type="gramStart"/>
      <w:r>
        <w:t>substr</w:t>
      </w:r>
      <w:proofErr w:type="spellEnd"/>
      <w:r>
        <w:t>(</w:t>
      </w:r>
      <w:proofErr w:type="gramEnd"/>
      <w:r>
        <w:t xml:space="preserve">body, start = </w:t>
      </w:r>
      <w:proofErr w:type="spellStart"/>
      <w:r>
        <w:t>ageStart</w:t>
      </w:r>
      <w:proofErr w:type="spellEnd"/>
      <w:r>
        <w:t xml:space="preserve">, stop = </w:t>
      </w:r>
      <w:proofErr w:type="spellStart"/>
      <w:r>
        <w:t>ageStart</w:t>
      </w:r>
      <w:proofErr w:type="spellEnd"/>
      <w:r>
        <w:t xml:space="preserve"> + 1)</w:t>
      </w:r>
    </w:p>
    <w:p w:rsidR="000D3501" w:rsidRDefault="000D3501" w:rsidP="000D3501">
      <w:r>
        <w:t>head(age)</w:t>
      </w:r>
    </w:p>
    <w:p w:rsidR="000D3501" w:rsidRDefault="000D3501" w:rsidP="000D3501"/>
    <w:p w:rsidR="000D3501" w:rsidRDefault="000D3501" w:rsidP="000D3501">
      <w:r>
        <w:t>summary(</w:t>
      </w:r>
      <w:proofErr w:type="spellStart"/>
      <w:proofErr w:type="gramStart"/>
      <w:r>
        <w:t>as.numeric</w:t>
      </w:r>
      <w:proofErr w:type="spellEnd"/>
      <w:proofErr w:type="gramEnd"/>
      <w:r>
        <w:t>(age))</w:t>
      </w:r>
    </w:p>
    <w:p w:rsidR="000D3501" w:rsidRDefault="000D3501" w:rsidP="000D3501"/>
    <w:p w:rsidR="000D3501" w:rsidRDefault="000D3501" w:rsidP="000D3501">
      <w:proofErr w:type="spellStart"/>
      <w:r>
        <w:t>blankLocs</w:t>
      </w:r>
      <w:proofErr w:type="spellEnd"/>
      <w:r>
        <w:t xml:space="preserve"> = </w:t>
      </w:r>
      <w:proofErr w:type="spellStart"/>
      <w:proofErr w:type="gramStart"/>
      <w:r>
        <w:t>gregexpr</w:t>
      </w:r>
      <w:proofErr w:type="spellEnd"/>
      <w:r>
        <w:t>(</w:t>
      </w:r>
      <w:proofErr w:type="gramEnd"/>
      <w:r>
        <w:t xml:space="preserve">" ", </w:t>
      </w:r>
      <w:proofErr w:type="spellStart"/>
      <w:r>
        <w:t>spacerRow</w:t>
      </w:r>
      <w:proofErr w:type="spellEnd"/>
      <w:r>
        <w:t>)</w:t>
      </w:r>
    </w:p>
    <w:p w:rsidR="000D3501" w:rsidRDefault="000D3501" w:rsidP="000D3501">
      <w:proofErr w:type="spellStart"/>
      <w:r>
        <w:t>blankLocs</w:t>
      </w:r>
      <w:proofErr w:type="spellEnd"/>
    </w:p>
    <w:p w:rsidR="000D3501" w:rsidRDefault="000D3501" w:rsidP="000D3501"/>
    <w:p w:rsidR="000D3501" w:rsidRDefault="000D3501" w:rsidP="000D3501">
      <w:proofErr w:type="spellStart"/>
      <w:r>
        <w:t>searchLocs</w:t>
      </w:r>
      <w:proofErr w:type="spellEnd"/>
      <w:r>
        <w:t xml:space="preserve"> = </w:t>
      </w:r>
      <w:proofErr w:type="gramStart"/>
      <w:r>
        <w:t>c(</w:t>
      </w:r>
      <w:proofErr w:type="gramEnd"/>
      <w:r>
        <w:t xml:space="preserve">0, </w:t>
      </w:r>
      <w:proofErr w:type="spellStart"/>
      <w:r>
        <w:t>blankLocs</w:t>
      </w:r>
      <w:proofErr w:type="spellEnd"/>
      <w:r>
        <w:t>[[1]])</w:t>
      </w:r>
    </w:p>
    <w:p w:rsidR="000D3501" w:rsidRDefault="000D3501" w:rsidP="000D3501"/>
    <w:p w:rsidR="000D3501" w:rsidRDefault="000D3501" w:rsidP="000D3501">
      <w:r>
        <w:t xml:space="preserve">Values = </w:t>
      </w:r>
      <w:proofErr w:type="spellStart"/>
      <w:proofErr w:type="gramStart"/>
      <w:r>
        <w:t>mapply</w:t>
      </w:r>
      <w:proofErr w:type="spellEnd"/>
      <w:r>
        <w:t>(</w:t>
      </w:r>
      <w:proofErr w:type="spellStart"/>
      <w:proofErr w:type="gramEnd"/>
      <w:r>
        <w:t>substr</w:t>
      </w:r>
      <w:proofErr w:type="spellEnd"/>
      <w:r>
        <w:t xml:space="preserve">, list(body), </w:t>
      </w:r>
    </w:p>
    <w:p w:rsidR="000D3501" w:rsidRDefault="000D3501" w:rsidP="000D3501">
      <w:r>
        <w:t xml:space="preserve">                start = </w:t>
      </w:r>
      <w:proofErr w:type="spellStart"/>
      <w:proofErr w:type="gramStart"/>
      <w:r>
        <w:t>searchLocs</w:t>
      </w:r>
      <w:proofErr w:type="spellEnd"/>
      <w:r>
        <w:t>[</w:t>
      </w:r>
      <w:proofErr w:type="gramEnd"/>
      <w:r>
        <w:t xml:space="preserve"> -length(</w:t>
      </w:r>
      <w:proofErr w:type="spellStart"/>
      <w:r>
        <w:t>searchLocs</w:t>
      </w:r>
      <w:proofErr w:type="spellEnd"/>
      <w:r>
        <w:t xml:space="preserve">)] + 1, </w:t>
      </w:r>
    </w:p>
    <w:p w:rsidR="000D3501" w:rsidRDefault="000D3501" w:rsidP="000D3501">
      <w:r>
        <w:t xml:space="preserve">                stop = </w:t>
      </w:r>
      <w:proofErr w:type="spellStart"/>
      <w:proofErr w:type="gramStart"/>
      <w:r>
        <w:t>searchLocs</w:t>
      </w:r>
      <w:proofErr w:type="spellEnd"/>
      <w:r>
        <w:t>[</w:t>
      </w:r>
      <w:proofErr w:type="gramEnd"/>
      <w:r>
        <w:t xml:space="preserve"> -1 ] - 1)</w:t>
      </w:r>
    </w:p>
    <w:p w:rsidR="000D3501" w:rsidRDefault="000D3501" w:rsidP="000D3501"/>
    <w:p w:rsidR="000D3501" w:rsidRDefault="000D3501" w:rsidP="000D3501">
      <w:proofErr w:type="spellStart"/>
      <w:r>
        <w:t>findColLocs</w:t>
      </w:r>
      <w:proofErr w:type="spellEnd"/>
      <w:r>
        <w:t xml:space="preserve"> = function(</w:t>
      </w:r>
      <w:proofErr w:type="spellStart"/>
      <w:r>
        <w:t>spacerRow</w:t>
      </w:r>
      <w:proofErr w:type="spellEnd"/>
      <w:r>
        <w:t>) {</w:t>
      </w:r>
    </w:p>
    <w:p w:rsidR="000D3501" w:rsidRDefault="000D3501" w:rsidP="000D3501"/>
    <w:p w:rsidR="000D3501" w:rsidRDefault="000D3501" w:rsidP="000D3501">
      <w:r>
        <w:t xml:space="preserve">  </w:t>
      </w:r>
      <w:proofErr w:type="spellStart"/>
      <w:r>
        <w:t>spaceLocs</w:t>
      </w:r>
      <w:proofErr w:type="spellEnd"/>
      <w:r>
        <w:t xml:space="preserve"> = </w:t>
      </w:r>
      <w:proofErr w:type="spellStart"/>
      <w:proofErr w:type="gramStart"/>
      <w:r>
        <w:t>gregexpr</w:t>
      </w:r>
      <w:proofErr w:type="spellEnd"/>
      <w:r>
        <w:t>(</w:t>
      </w:r>
      <w:proofErr w:type="gramEnd"/>
      <w:r>
        <w:t xml:space="preserve">" ", </w:t>
      </w:r>
      <w:proofErr w:type="spellStart"/>
      <w:r>
        <w:t>spacerRow</w:t>
      </w:r>
      <w:proofErr w:type="spellEnd"/>
      <w:r>
        <w:t>)[[1]]</w:t>
      </w:r>
    </w:p>
    <w:p w:rsidR="000D3501" w:rsidRDefault="000D3501" w:rsidP="000D3501">
      <w:r>
        <w:t xml:space="preserve">  </w:t>
      </w:r>
      <w:proofErr w:type="spellStart"/>
      <w:r>
        <w:t>rowLength</w:t>
      </w:r>
      <w:proofErr w:type="spellEnd"/>
      <w:r>
        <w:t xml:space="preserve"> = </w:t>
      </w:r>
      <w:proofErr w:type="spellStart"/>
      <w:r>
        <w:t>nchar</w:t>
      </w:r>
      <w:proofErr w:type="spellEnd"/>
      <w:r>
        <w:t>(</w:t>
      </w:r>
      <w:proofErr w:type="spellStart"/>
      <w:r>
        <w:t>spacerRow</w:t>
      </w:r>
      <w:proofErr w:type="spellEnd"/>
      <w:r>
        <w:t>)</w:t>
      </w:r>
    </w:p>
    <w:p w:rsidR="000D3501" w:rsidRDefault="000D3501" w:rsidP="000D3501"/>
    <w:p w:rsidR="000D3501" w:rsidRDefault="000D3501" w:rsidP="000D3501">
      <w:r>
        <w:t xml:space="preserve">  if (</w:t>
      </w:r>
      <w:proofErr w:type="gramStart"/>
      <w:r>
        <w:t>substring(</w:t>
      </w:r>
      <w:proofErr w:type="spellStart"/>
      <w:proofErr w:type="gramEnd"/>
      <w:r>
        <w:t>spacerRow</w:t>
      </w:r>
      <w:proofErr w:type="spellEnd"/>
      <w:r>
        <w:t xml:space="preserve">, </w:t>
      </w:r>
      <w:proofErr w:type="spellStart"/>
      <w:r>
        <w:t>rowLength</w:t>
      </w:r>
      <w:proofErr w:type="spellEnd"/>
      <w:r>
        <w:t xml:space="preserve">, </w:t>
      </w:r>
      <w:proofErr w:type="spellStart"/>
      <w:r>
        <w:t>rowLength</w:t>
      </w:r>
      <w:proofErr w:type="spellEnd"/>
      <w:r>
        <w:t>) != " ")</w:t>
      </w:r>
    </w:p>
    <w:p w:rsidR="000D3501" w:rsidRDefault="000D3501" w:rsidP="000D3501">
      <w:r>
        <w:t xml:space="preserve">    </w:t>
      </w:r>
      <w:proofErr w:type="gramStart"/>
      <w:r>
        <w:t>return( c</w:t>
      </w:r>
      <w:proofErr w:type="gramEnd"/>
      <w:r>
        <w:t xml:space="preserve">(0, </w:t>
      </w:r>
      <w:proofErr w:type="spellStart"/>
      <w:r>
        <w:t>spaceLocs</w:t>
      </w:r>
      <w:proofErr w:type="spellEnd"/>
      <w:r>
        <w:t xml:space="preserve">, </w:t>
      </w:r>
      <w:proofErr w:type="spellStart"/>
      <w:r>
        <w:t>rowLength</w:t>
      </w:r>
      <w:proofErr w:type="spellEnd"/>
      <w:r>
        <w:t xml:space="preserve"> + 1))</w:t>
      </w:r>
    </w:p>
    <w:p w:rsidR="000D3501" w:rsidRDefault="000D3501" w:rsidP="000D3501">
      <w:r>
        <w:t xml:space="preserve">  else </w:t>
      </w:r>
      <w:proofErr w:type="gramStart"/>
      <w:r>
        <w:t>return(</w:t>
      </w:r>
      <w:proofErr w:type="gramEnd"/>
      <w:r>
        <w:t xml:space="preserve">c(0, </w:t>
      </w:r>
      <w:proofErr w:type="spellStart"/>
      <w:r>
        <w:t>spaceLocs</w:t>
      </w:r>
      <w:proofErr w:type="spellEnd"/>
      <w:r>
        <w:t>))</w:t>
      </w:r>
    </w:p>
    <w:p w:rsidR="000D3501" w:rsidRDefault="000D3501" w:rsidP="000D3501">
      <w:r>
        <w:t>}</w:t>
      </w:r>
    </w:p>
    <w:p w:rsidR="000D3501" w:rsidRDefault="000D3501" w:rsidP="000D3501"/>
    <w:p w:rsidR="000D3501" w:rsidRDefault="000D3501" w:rsidP="000D3501">
      <w:proofErr w:type="spellStart"/>
      <w:r>
        <w:lastRenderedPageBreak/>
        <w:t>selectCols</w:t>
      </w:r>
      <w:proofErr w:type="spellEnd"/>
      <w:r>
        <w:t xml:space="preserve"> = </w:t>
      </w:r>
    </w:p>
    <w:p w:rsidR="000D3501" w:rsidRDefault="000D3501" w:rsidP="000D3501">
      <w:proofErr w:type="gramStart"/>
      <w:r>
        <w:t>function(</w:t>
      </w:r>
      <w:proofErr w:type="spellStart"/>
      <w:proofErr w:type="gramEnd"/>
      <w:r>
        <w:t>colNames</w:t>
      </w:r>
      <w:proofErr w:type="spellEnd"/>
      <w:r>
        <w:t xml:space="preserve">, </w:t>
      </w:r>
      <w:proofErr w:type="spellStart"/>
      <w:r>
        <w:t>headerRow</w:t>
      </w:r>
      <w:proofErr w:type="spellEnd"/>
      <w:r>
        <w:t xml:space="preserve">, </w:t>
      </w:r>
      <w:proofErr w:type="spellStart"/>
      <w:r>
        <w:t>searchLocs</w:t>
      </w:r>
      <w:proofErr w:type="spellEnd"/>
      <w:r>
        <w:t xml:space="preserve">) </w:t>
      </w:r>
    </w:p>
    <w:p w:rsidR="000D3501" w:rsidRDefault="000D3501" w:rsidP="000D3501">
      <w:r>
        <w:t>{</w:t>
      </w:r>
    </w:p>
    <w:p w:rsidR="000D3501" w:rsidRDefault="000D3501" w:rsidP="000D3501">
      <w:r>
        <w:t xml:space="preserve">  </w:t>
      </w:r>
      <w:proofErr w:type="spellStart"/>
      <w:proofErr w:type="gramStart"/>
      <w:r>
        <w:t>sapply</w:t>
      </w:r>
      <w:proofErr w:type="spellEnd"/>
      <w:r>
        <w:t>(</w:t>
      </w:r>
      <w:proofErr w:type="spellStart"/>
      <w:proofErr w:type="gramEnd"/>
      <w:r>
        <w:t>colNames</w:t>
      </w:r>
      <w:proofErr w:type="spellEnd"/>
      <w:r>
        <w:t xml:space="preserve">, </w:t>
      </w:r>
    </w:p>
    <w:p w:rsidR="000D3501" w:rsidRDefault="000D3501" w:rsidP="000D3501">
      <w:r>
        <w:t xml:space="preserve">         </w:t>
      </w:r>
      <w:proofErr w:type="gramStart"/>
      <w:r>
        <w:t>function(</w:t>
      </w:r>
      <w:proofErr w:type="gramEnd"/>
      <w:r>
        <w:t xml:space="preserve">name, </w:t>
      </w:r>
      <w:proofErr w:type="spellStart"/>
      <w:r>
        <w:t>headerRow</w:t>
      </w:r>
      <w:proofErr w:type="spellEnd"/>
      <w:r>
        <w:t xml:space="preserve">, </w:t>
      </w:r>
      <w:proofErr w:type="spellStart"/>
      <w:r>
        <w:t>searchLocs</w:t>
      </w:r>
      <w:proofErr w:type="spellEnd"/>
      <w:r>
        <w:t>)</w:t>
      </w:r>
    </w:p>
    <w:p w:rsidR="000D3501" w:rsidRDefault="000D3501" w:rsidP="000D3501">
      <w:r>
        <w:t xml:space="preserve">         {</w:t>
      </w:r>
    </w:p>
    <w:p w:rsidR="000D3501" w:rsidRDefault="000D3501" w:rsidP="000D3501">
      <w:r>
        <w:t xml:space="preserve">           </w:t>
      </w:r>
      <w:proofErr w:type="spellStart"/>
      <w:r>
        <w:t>startPos</w:t>
      </w:r>
      <w:proofErr w:type="spellEnd"/>
      <w:r>
        <w:t xml:space="preserve"> = </w:t>
      </w:r>
      <w:proofErr w:type="spellStart"/>
      <w:proofErr w:type="gramStart"/>
      <w:r>
        <w:t>regexpr</w:t>
      </w:r>
      <w:proofErr w:type="spellEnd"/>
      <w:r>
        <w:t>(</w:t>
      </w:r>
      <w:proofErr w:type="gramEnd"/>
      <w:r>
        <w:t xml:space="preserve">name, </w:t>
      </w:r>
      <w:proofErr w:type="spellStart"/>
      <w:r>
        <w:t>headerRow</w:t>
      </w:r>
      <w:proofErr w:type="spellEnd"/>
      <w:r>
        <w:t>)[[1]]</w:t>
      </w:r>
    </w:p>
    <w:p w:rsidR="000D3501" w:rsidRDefault="000D3501" w:rsidP="000D3501">
      <w:r>
        <w:t xml:space="preserve">           if (</w:t>
      </w:r>
      <w:proofErr w:type="spellStart"/>
      <w:r>
        <w:t>startPos</w:t>
      </w:r>
      <w:proofErr w:type="spellEnd"/>
      <w:r>
        <w:t xml:space="preserve"> == -1) </w:t>
      </w:r>
    </w:p>
    <w:p w:rsidR="000D3501" w:rsidRDefault="000D3501" w:rsidP="000D3501">
      <w:r>
        <w:t xml:space="preserve">             </w:t>
      </w:r>
      <w:proofErr w:type="gramStart"/>
      <w:r>
        <w:t>return( c</w:t>
      </w:r>
      <w:proofErr w:type="gramEnd"/>
      <w:r>
        <w:t>(NA, NA) )</w:t>
      </w:r>
    </w:p>
    <w:p w:rsidR="000D3501" w:rsidRDefault="000D3501" w:rsidP="000D3501">
      <w:r>
        <w:t xml:space="preserve">    </w:t>
      </w:r>
    </w:p>
    <w:p w:rsidR="000D3501" w:rsidRDefault="000D3501" w:rsidP="000D3501">
      <w:r>
        <w:t xml:space="preserve">           index = </w:t>
      </w:r>
      <w:proofErr w:type="gramStart"/>
      <w:r>
        <w:t>sum(</w:t>
      </w:r>
      <w:proofErr w:type="spellStart"/>
      <w:proofErr w:type="gramEnd"/>
      <w:r>
        <w:t>startPos</w:t>
      </w:r>
      <w:proofErr w:type="spellEnd"/>
      <w:r>
        <w:t xml:space="preserve"> &gt;= </w:t>
      </w:r>
      <w:proofErr w:type="spellStart"/>
      <w:r>
        <w:t>searchLocs</w:t>
      </w:r>
      <w:proofErr w:type="spellEnd"/>
      <w:r>
        <w:t>)</w:t>
      </w:r>
    </w:p>
    <w:p w:rsidR="000D3501" w:rsidRDefault="000D3501" w:rsidP="000D3501">
      <w:r>
        <w:t xml:space="preserve">           c(</w:t>
      </w:r>
      <w:proofErr w:type="spellStart"/>
      <w:r>
        <w:t>searchLocs</w:t>
      </w:r>
      <w:proofErr w:type="spellEnd"/>
      <w:r>
        <w:t xml:space="preserve">[index] + 1, </w:t>
      </w:r>
      <w:proofErr w:type="spellStart"/>
      <w:proofErr w:type="gramStart"/>
      <w:r>
        <w:t>searchLocs</w:t>
      </w:r>
      <w:proofErr w:type="spellEnd"/>
      <w:r>
        <w:t>[</w:t>
      </w:r>
      <w:proofErr w:type="gramEnd"/>
      <w:r>
        <w:t>index + 1] - 1)</w:t>
      </w:r>
    </w:p>
    <w:p w:rsidR="000D3501" w:rsidRDefault="000D3501" w:rsidP="000D3501">
      <w:r>
        <w:t xml:space="preserve">         },</w:t>
      </w:r>
    </w:p>
    <w:p w:rsidR="000D3501" w:rsidRDefault="000D3501" w:rsidP="000D3501">
      <w:r>
        <w:t xml:space="preserve">         </w:t>
      </w:r>
      <w:proofErr w:type="spellStart"/>
      <w:r>
        <w:t>headerRow</w:t>
      </w:r>
      <w:proofErr w:type="spellEnd"/>
      <w:r>
        <w:t xml:space="preserve"> = </w:t>
      </w:r>
      <w:proofErr w:type="spellStart"/>
      <w:r>
        <w:t>headerRow</w:t>
      </w:r>
      <w:proofErr w:type="spellEnd"/>
      <w:r>
        <w:t xml:space="preserve">, </w:t>
      </w:r>
      <w:proofErr w:type="spellStart"/>
      <w:r>
        <w:t>searchLocs</w:t>
      </w:r>
      <w:proofErr w:type="spellEnd"/>
      <w:r>
        <w:t xml:space="preserve"> = </w:t>
      </w:r>
      <w:proofErr w:type="spellStart"/>
      <w:proofErr w:type="gramStart"/>
      <w:r>
        <w:t>searchLocs</w:t>
      </w:r>
      <w:proofErr w:type="spellEnd"/>
      <w:r>
        <w:t xml:space="preserve"> )</w:t>
      </w:r>
      <w:proofErr w:type="gramEnd"/>
    </w:p>
    <w:p w:rsidR="000D3501" w:rsidRDefault="000D3501" w:rsidP="000D3501">
      <w:r>
        <w:t>}</w:t>
      </w:r>
    </w:p>
    <w:p w:rsidR="000D3501" w:rsidRDefault="000D3501" w:rsidP="000D3501"/>
    <w:p w:rsidR="000D3501" w:rsidRDefault="000D3501" w:rsidP="000D3501">
      <w:proofErr w:type="spellStart"/>
      <w:r>
        <w:t>searchLocs</w:t>
      </w:r>
      <w:proofErr w:type="spellEnd"/>
      <w:r>
        <w:t xml:space="preserve"> = </w:t>
      </w:r>
      <w:proofErr w:type="spellStart"/>
      <w:r>
        <w:t>findColLocs</w:t>
      </w:r>
      <w:proofErr w:type="spellEnd"/>
      <w:r>
        <w:t>(</w:t>
      </w:r>
      <w:proofErr w:type="spellStart"/>
      <w:r>
        <w:t>spacerRow</w:t>
      </w:r>
      <w:proofErr w:type="spellEnd"/>
      <w:r>
        <w:t>)</w:t>
      </w:r>
    </w:p>
    <w:p w:rsidR="000D3501" w:rsidRDefault="000D3501" w:rsidP="000D3501">
      <w:proofErr w:type="spellStart"/>
      <w:r>
        <w:t>ageLoc</w:t>
      </w:r>
      <w:proofErr w:type="spellEnd"/>
      <w:r>
        <w:t xml:space="preserve"> = </w:t>
      </w:r>
      <w:proofErr w:type="spellStart"/>
      <w:proofErr w:type="gramStart"/>
      <w:r>
        <w:t>selectCols</w:t>
      </w:r>
      <w:proofErr w:type="spellEnd"/>
      <w:r>
        <w:t>(</w:t>
      </w:r>
      <w:proofErr w:type="gramEnd"/>
      <w:r>
        <w:t xml:space="preserve">"ag", </w:t>
      </w:r>
      <w:proofErr w:type="spellStart"/>
      <w:r>
        <w:t>headerRow</w:t>
      </w:r>
      <w:proofErr w:type="spellEnd"/>
      <w:r>
        <w:t xml:space="preserve">, </w:t>
      </w:r>
      <w:proofErr w:type="spellStart"/>
      <w:r>
        <w:t>searchLocs</w:t>
      </w:r>
      <w:proofErr w:type="spellEnd"/>
      <w:r>
        <w:t xml:space="preserve">) </w:t>
      </w:r>
    </w:p>
    <w:p w:rsidR="000D3501" w:rsidRDefault="000D3501" w:rsidP="000D3501">
      <w:r>
        <w:t xml:space="preserve">ages = </w:t>
      </w:r>
      <w:proofErr w:type="spellStart"/>
      <w:proofErr w:type="gramStart"/>
      <w:r>
        <w:t>mapply</w:t>
      </w:r>
      <w:proofErr w:type="spellEnd"/>
      <w:r>
        <w:t>(</w:t>
      </w:r>
      <w:proofErr w:type="spellStart"/>
      <w:proofErr w:type="gramEnd"/>
      <w:r>
        <w:t>substr</w:t>
      </w:r>
      <w:proofErr w:type="spellEnd"/>
      <w:r>
        <w:t xml:space="preserve">, list(body), </w:t>
      </w:r>
    </w:p>
    <w:p w:rsidR="000D3501" w:rsidRDefault="000D3501" w:rsidP="000D3501">
      <w:r>
        <w:t xml:space="preserve">              start = </w:t>
      </w:r>
      <w:proofErr w:type="spellStart"/>
      <w:proofErr w:type="gramStart"/>
      <w:r>
        <w:t>ageLoc</w:t>
      </w:r>
      <w:proofErr w:type="spellEnd"/>
      <w:r>
        <w:t>[</w:t>
      </w:r>
      <w:proofErr w:type="gramEnd"/>
      <w:r>
        <w:t xml:space="preserve">1,], stop = </w:t>
      </w:r>
      <w:proofErr w:type="spellStart"/>
      <w:r>
        <w:t>ageLoc</w:t>
      </w:r>
      <w:proofErr w:type="spellEnd"/>
      <w:r>
        <w:t>[2, ])</w:t>
      </w:r>
    </w:p>
    <w:p w:rsidR="000D3501" w:rsidRDefault="000D3501" w:rsidP="000D3501"/>
    <w:p w:rsidR="000D3501" w:rsidRDefault="000D3501" w:rsidP="000D3501">
      <w:r>
        <w:t>summary(</w:t>
      </w:r>
      <w:proofErr w:type="spellStart"/>
      <w:proofErr w:type="gramStart"/>
      <w:r>
        <w:t>as.numeric</w:t>
      </w:r>
      <w:proofErr w:type="spellEnd"/>
      <w:proofErr w:type="gramEnd"/>
      <w:r>
        <w:t>(ages))</w:t>
      </w:r>
    </w:p>
    <w:p w:rsidR="000D3501" w:rsidRDefault="000D3501" w:rsidP="000D3501"/>
    <w:p w:rsidR="000D3501" w:rsidRDefault="000D3501" w:rsidP="000D3501">
      <w:proofErr w:type="spellStart"/>
      <w:r>
        <w:t>shortColNames</w:t>
      </w:r>
      <w:proofErr w:type="spellEnd"/>
      <w:r>
        <w:t xml:space="preserve"> = </w:t>
      </w:r>
      <w:proofErr w:type="gramStart"/>
      <w:r>
        <w:t>c(</w:t>
      </w:r>
      <w:proofErr w:type="gramEnd"/>
      <w:r>
        <w:t>"name", "home", "ag", "gun", "net", "time")</w:t>
      </w:r>
    </w:p>
    <w:p w:rsidR="000D3501" w:rsidRDefault="000D3501" w:rsidP="000D3501"/>
    <w:p w:rsidR="000D3501" w:rsidRDefault="000D3501" w:rsidP="000D3501">
      <w:proofErr w:type="spellStart"/>
      <w:r>
        <w:t>locCols</w:t>
      </w:r>
      <w:proofErr w:type="spellEnd"/>
      <w:r>
        <w:t xml:space="preserve"> = </w:t>
      </w:r>
      <w:proofErr w:type="spellStart"/>
      <w:proofErr w:type="gramStart"/>
      <w:r>
        <w:t>selectCols</w:t>
      </w:r>
      <w:proofErr w:type="spellEnd"/>
      <w:r>
        <w:t>(</w:t>
      </w:r>
      <w:proofErr w:type="spellStart"/>
      <w:proofErr w:type="gramEnd"/>
      <w:r>
        <w:t>shortColNames</w:t>
      </w:r>
      <w:proofErr w:type="spellEnd"/>
      <w:r>
        <w:t xml:space="preserve">, </w:t>
      </w:r>
      <w:proofErr w:type="spellStart"/>
      <w:r>
        <w:t>headerRow</w:t>
      </w:r>
      <w:proofErr w:type="spellEnd"/>
      <w:r>
        <w:t xml:space="preserve">, </w:t>
      </w:r>
      <w:proofErr w:type="spellStart"/>
      <w:r>
        <w:t>searchLocs</w:t>
      </w:r>
      <w:proofErr w:type="spellEnd"/>
      <w:r>
        <w:t>)</w:t>
      </w:r>
    </w:p>
    <w:p w:rsidR="000D3501" w:rsidRDefault="000D3501" w:rsidP="000D3501"/>
    <w:p w:rsidR="000D3501" w:rsidRDefault="000D3501" w:rsidP="000D3501">
      <w:r>
        <w:t xml:space="preserve">Values = </w:t>
      </w:r>
      <w:proofErr w:type="spellStart"/>
      <w:proofErr w:type="gramStart"/>
      <w:r>
        <w:t>mapply</w:t>
      </w:r>
      <w:proofErr w:type="spellEnd"/>
      <w:r>
        <w:t>(</w:t>
      </w:r>
      <w:proofErr w:type="spellStart"/>
      <w:proofErr w:type="gramEnd"/>
      <w:r>
        <w:t>substr</w:t>
      </w:r>
      <w:proofErr w:type="spellEnd"/>
      <w:r>
        <w:t xml:space="preserve">, list(body), start = </w:t>
      </w:r>
      <w:proofErr w:type="spellStart"/>
      <w:r>
        <w:t>locCols</w:t>
      </w:r>
      <w:proofErr w:type="spellEnd"/>
      <w:r>
        <w:t xml:space="preserve">[1, ], </w:t>
      </w:r>
    </w:p>
    <w:p w:rsidR="000D3501" w:rsidRDefault="000D3501" w:rsidP="000D3501">
      <w:r>
        <w:t xml:space="preserve">                stop = </w:t>
      </w:r>
      <w:proofErr w:type="spellStart"/>
      <w:proofErr w:type="gramStart"/>
      <w:r>
        <w:t>locCols</w:t>
      </w:r>
      <w:proofErr w:type="spellEnd"/>
      <w:r>
        <w:t>[</w:t>
      </w:r>
      <w:proofErr w:type="gramEnd"/>
      <w:r>
        <w:t>2, ])</w:t>
      </w:r>
    </w:p>
    <w:p w:rsidR="000D3501" w:rsidRDefault="000D3501" w:rsidP="000D3501"/>
    <w:p w:rsidR="000D3501" w:rsidRDefault="000D3501" w:rsidP="000D3501">
      <w:r>
        <w:t>class(Values)</w:t>
      </w:r>
    </w:p>
    <w:p w:rsidR="000D3501" w:rsidRDefault="000D3501" w:rsidP="000D3501"/>
    <w:p w:rsidR="000D3501" w:rsidRDefault="000D3501" w:rsidP="000D3501">
      <w:proofErr w:type="spellStart"/>
      <w:r>
        <w:t>colnames</w:t>
      </w:r>
      <w:proofErr w:type="spellEnd"/>
      <w:r>
        <w:t xml:space="preserve">(Values) = </w:t>
      </w:r>
      <w:proofErr w:type="spellStart"/>
      <w:r>
        <w:t>shortColNames</w:t>
      </w:r>
      <w:proofErr w:type="spellEnd"/>
    </w:p>
    <w:p w:rsidR="000D3501" w:rsidRDefault="000D3501" w:rsidP="000D3501">
      <w:r>
        <w:t>head(Values)</w:t>
      </w:r>
    </w:p>
    <w:p w:rsidR="000D3501" w:rsidRDefault="000D3501" w:rsidP="000D3501"/>
    <w:p w:rsidR="000D3501" w:rsidRDefault="000D3501" w:rsidP="000D3501">
      <w:r>
        <w:t>tail(Values</w:t>
      </w:r>
      <w:proofErr w:type="gramStart"/>
      <w:r>
        <w:t>)[</w:t>
      </w:r>
      <w:proofErr w:type="gramEnd"/>
      <w:r>
        <w:t xml:space="preserve"> , 1:3]</w:t>
      </w:r>
    </w:p>
    <w:p w:rsidR="000D3501" w:rsidRDefault="000D3501" w:rsidP="000D3501"/>
    <w:p w:rsidR="000D3501" w:rsidRDefault="000D3501" w:rsidP="000D3501">
      <w:proofErr w:type="spellStart"/>
      <w:r>
        <w:t>extractVariables</w:t>
      </w:r>
      <w:proofErr w:type="spellEnd"/>
      <w:r>
        <w:t xml:space="preserve"> = </w:t>
      </w:r>
    </w:p>
    <w:p w:rsidR="000D3501" w:rsidRDefault="000D3501" w:rsidP="000D3501">
      <w:r>
        <w:t xml:space="preserve">  </w:t>
      </w:r>
      <w:proofErr w:type="gramStart"/>
      <w:r>
        <w:t>function(</w:t>
      </w:r>
      <w:proofErr w:type="gramEnd"/>
      <w:r>
        <w:t xml:space="preserve">file, </w:t>
      </w:r>
      <w:proofErr w:type="spellStart"/>
      <w:r>
        <w:t>varNames</w:t>
      </w:r>
      <w:proofErr w:type="spellEnd"/>
      <w:r>
        <w:t xml:space="preserve"> =c("name", "home", "ag", "gun",</w:t>
      </w:r>
    </w:p>
    <w:p w:rsidR="000D3501" w:rsidRDefault="000D3501" w:rsidP="000D3501">
      <w:r>
        <w:t xml:space="preserve">                             "net", "time"))</w:t>
      </w:r>
    </w:p>
    <w:p w:rsidR="000D3501" w:rsidRDefault="000D3501" w:rsidP="000D3501">
      <w:r>
        <w:t>{</w:t>
      </w:r>
    </w:p>
    <w:p w:rsidR="000D3501" w:rsidRDefault="000D3501" w:rsidP="000D3501">
      <w:r>
        <w:t xml:space="preserve">       # Find the index of the row with =s</w:t>
      </w:r>
    </w:p>
    <w:p w:rsidR="000D3501" w:rsidRDefault="000D3501" w:rsidP="000D3501">
      <w:r>
        <w:t xml:space="preserve">  </w:t>
      </w:r>
      <w:proofErr w:type="spellStart"/>
      <w:r>
        <w:t>eqIndex</w:t>
      </w:r>
      <w:proofErr w:type="spellEnd"/>
      <w:r>
        <w:t xml:space="preserve"> = </w:t>
      </w:r>
      <w:proofErr w:type="gramStart"/>
      <w:r>
        <w:t>grep(</w:t>
      </w:r>
      <w:proofErr w:type="gramEnd"/>
      <w:r>
        <w:t>"^===", file)</w:t>
      </w:r>
    </w:p>
    <w:p w:rsidR="000D3501" w:rsidRDefault="000D3501" w:rsidP="000D3501">
      <w:r>
        <w:t xml:space="preserve">       # Extract the two key rows and the data</w:t>
      </w:r>
    </w:p>
    <w:p w:rsidR="000D3501" w:rsidRDefault="000D3501" w:rsidP="000D3501">
      <w:r>
        <w:lastRenderedPageBreak/>
        <w:t xml:space="preserve">  </w:t>
      </w:r>
      <w:proofErr w:type="spellStart"/>
      <w:r>
        <w:t>spacerRow</w:t>
      </w:r>
      <w:proofErr w:type="spellEnd"/>
      <w:r>
        <w:t xml:space="preserve"> = file[</w:t>
      </w:r>
      <w:proofErr w:type="spellStart"/>
      <w:r>
        <w:t>eqIndex</w:t>
      </w:r>
      <w:proofErr w:type="spellEnd"/>
      <w:r>
        <w:t xml:space="preserve">] </w:t>
      </w:r>
    </w:p>
    <w:p w:rsidR="000D3501" w:rsidRDefault="000D3501" w:rsidP="000D3501">
      <w:r>
        <w:t xml:space="preserve">  </w:t>
      </w:r>
      <w:proofErr w:type="spellStart"/>
      <w:r>
        <w:t>headerRow</w:t>
      </w:r>
      <w:proofErr w:type="spellEnd"/>
      <w:r>
        <w:t xml:space="preserve"> = </w:t>
      </w:r>
      <w:proofErr w:type="spellStart"/>
      <w:proofErr w:type="gramStart"/>
      <w:r>
        <w:t>tolower</w:t>
      </w:r>
      <w:proofErr w:type="spellEnd"/>
      <w:r>
        <w:t>(</w:t>
      </w:r>
      <w:proofErr w:type="gramEnd"/>
      <w:r>
        <w:t xml:space="preserve">file[ </w:t>
      </w:r>
      <w:proofErr w:type="spellStart"/>
      <w:r>
        <w:t>eqIndex</w:t>
      </w:r>
      <w:proofErr w:type="spellEnd"/>
      <w:r>
        <w:t xml:space="preserve"> - 1 ])</w:t>
      </w:r>
    </w:p>
    <w:p w:rsidR="000D3501" w:rsidRDefault="000D3501" w:rsidP="000D3501">
      <w:r>
        <w:t xml:space="preserve">  body = </w:t>
      </w:r>
      <w:proofErr w:type="gramStart"/>
      <w:r>
        <w:t>file[</w:t>
      </w:r>
      <w:proofErr w:type="gramEnd"/>
      <w:r>
        <w:t xml:space="preserve"> -(1 : </w:t>
      </w:r>
      <w:proofErr w:type="spellStart"/>
      <w:r>
        <w:t>eqIndex</w:t>
      </w:r>
      <w:proofErr w:type="spellEnd"/>
      <w:r>
        <w:t>) ]</w:t>
      </w:r>
    </w:p>
    <w:p w:rsidR="000D3501" w:rsidRDefault="000D3501" w:rsidP="000D3501">
      <w:r>
        <w:t xml:space="preserve">       </w:t>
      </w:r>
    </w:p>
    <w:p w:rsidR="000D3501" w:rsidRDefault="000D3501" w:rsidP="000D3501">
      <w:r>
        <w:t xml:space="preserve">       # Obtain the starting and ending positions of variables</w:t>
      </w:r>
    </w:p>
    <w:p w:rsidR="000D3501" w:rsidRDefault="000D3501" w:rsidP="000D3501">
      <w:r>
        <w:t xml:space="preserve">  </w:t>
      </w:r>
      <w:proofErr w:type="spellStart"/>
      <w:r>
        <w:t>searchLocs</w:t>
      </w:r>
      <w:proofErr w:type="spellEnd"/>
      <w:r>
        <w:t xml:space="preserve"> = </w:t>
      </w:r>
      <w:proofErr w:type="spellStart"/>
      <w:r>
        <w:t>findColLocs</w:t>
      </w:r>
      <w:proofErr w:type="spellEnd"/>
      <w:r>
        <w:t>(</w:t>
      </w:r>
      <w:proofErr w:type="spellStart"/>
      <w:r>
        <w:t>spacerRow</w:t>
      </w:r>
      <w:proofErr w:type="spellEnd"/>
      <w:r>
        <w:t>)</w:t>
      </w:r>
    </w:p>
    <w:p w:rsidR="000D3501" w:rsidRDefault="000D3501" w:rsidP="000D3501">
      <w:r>
        <w:t xml:space="preserve">  </w:t>
      </w:r>
      <w:proofErr w:type="spellStart"/>
      <w:r>
        <w:t>locCols</w:t>
      </w:r>
      <w:proofErr w:type="spellEnd"/>
      <w:r>
        <w:t xml:space="preserve"> = </w:t>
      </w:r>
      <w:proofErr w:type="spellStart"/>
      <w:proofErr w:type="gramStart"/>
      <w:r>
        <w:t>selectCols</w:t>
      </w:r>
      <w:proofErr w:type="spellEnd"/>
      <w:r>
        <w:t>(</w:t>
      </w:r>
      <w:proofErr w:type="spellStart"/>
      <w:proofErr w:type="gramEnd"/>
      <w:r>
        <w:t>varNames</w:t>
      </w:r>
      <w:proofErr w:type="spellEnd"/>
      <w:r>
        <w:t xml:space="preserve">, </w:t>
      </w:r>
      <w:proofErr w:type="spellStart"/>
      <w:r>
        <w:t>headerRow</w:t>
      </w:r>
      <w:proofErr w:type="spellEnd"/>
      <w:r>
        <w:t xml:space="preserve">, </w:t>
      </w:r>
      <w:proofErr w:type="spellStart"/>
      <w:r>
        <w:t>searchLocs</w:t>
      </w:r>
      <w:proofErr w:type="spellEnd"/>
      <w:r>
        <w:t>)</w:t>
      </w:r>
    </w:p>
    <w:p w:rsidR="000D3501" w:rsidRDefault="000D3501" w:rsidP="000D3501"/>
    <w:p w:rsidR="000D3501" w:rsidRDefault="000D3501" w:rsidP="000D3501">
      <w:r>
        <w:t xml:space="preserve">  Values = </w:t>
      </w:r>
      <w:proofErr w:type="spellStart"/>
      <w:proofErr w:type="gramStart"/>
      <w:r>
        <w:t>mapply</w:t>
      </w:r>
      <w:proofErr w:type="spellEnd"/>
      <w:r>
        <w:t>(</w:t>
      </w:r>
      <w:proofErr w:type="spellStart"/>
      <w:proofErr w:type="gramEnd"/>
      <w:r>
        <w:t>substr</w:t>
      </w:r>
      <w:proofErr w:type="spellEnd"/>
      <w:r>
        <w:t xml:space="preserve">, list(body), start = </w:t>
      </w:r>
      <w:proofErr w:type="spellStart"/>
      <w:r>
        <w:t>locCols</w:t>
      </w:r>
      <w:proofErr w:type="spellEnd"/>
      <w:r>
        <w:t xml:space="preserve">[1, ], </w:t>
      </w:r>
    </w:p>
    <w:p w:rsidR="000D3501" w:rsidRDefault="000D3501" w:rsidP="000D3501">
      <w:r>
        <w:t xml:space="preserve">                  stop = </w:t>
      </w:r>
      <w:proofErr w:type="spellStart"/>
      <w:proofErr w:type="gramStart"/>
      <w:r>
        <w:t>locCols</w:t>
      </w:r>
      <w:proofErr w:type="spellEnd"/>
      <w:r>
        <w:t>[</w:t>
      </w:r>
      <w:proofErr w:type="gramEnd"/>
      <w:r>
        <w:t>2, ])</w:t>
      </w:r>
    </w:p>
    <w:p w:rsidR="000D3501" w:rsidRDefault="000D3501" w:rsidP="000D3501">
      <w:r>
        <w:t xml:space="preserve">  </w:t>
      </w:r>
      <w:proofErr w:type="spellStart"/>
      <w:r>
        <w:t>colnames</w:t>
      </w:r>
      <w:proofErr w:type="spellEnd"/>
      <w:r>
        <w:t xml:space="preserve">(Values) = </w:t>
      </w:r>
      <w:proofErr w:type="spellStart"/>
      <w:r>
        <w:t>varNames</w:t>
      </w:r>
      <w:proofErr w:type="spellEnd"/>
    </w:p>
    <w:p w:rsidR="000D3501" w:rsidRDefault="000D3501" w:rsidP="000D3501">
      <w:r>
        <w:t xml:space="preserve">  </w:t>
      </w:r>
    </w:p>
    <w:p w:rsidR="000D3501" w:rsidRDefault="000D3501" w:rsidP="000D3501">
      <w:r>
        <w:t xml:space="preserve">  invisible(Values)</w:t>
      </w:r>
    </w:p>
    <w:p w:rsidR="000D3501" w:rsidRDefault="000D3501" w:rsidP="000D3501">
      <w:r>
        <w:t>}</w:t>
      </w:r>
    </w:p>
    <w:p w:rsidR="000D3501" w:rsidRDefault="000D3501" w:rsidP="000D3501"/>
    <w:p w:rsidR="000D3501" w:rsidRDefault="000D3501" w:rsidP="000D3501">
      <w:proofErr w:type="spellStart"/>
      <w:r>
        <w:t>mfilenames</w:t>
      </w:r>
      <w:proofErr w:type="spellEnd"/>
      <w:r>
        <w:t xml:space="preserve"> = </w:t>
      </w:r>
      <w:proofErr w:type="gramStart"/>
      <w:r>
        <w:t>paste(</w:t>
      </w:r>
      <w:proofErr w:type="gramEnd"/>
      <w:r>
        <w:t>"</w:t>
      </w:r>
      <w:proofErr w:type="spellStart"/>
      <w:r>
        <w:t>MenTxt</w:t>
      </w:r>
      <w:proofErr w:type="spellEnd"/>
      <w:r>
        <w:t xml:space="preserve">/", 1999:2012, ".txt", </w:t>
      </w:r>
      <w:proofErr w:type="spellStart"/>
      <w:r>
        <w:t>sep</w:t>
      </w:r>
      <w:proofErr w:type="spellEnd"/>
      <w:r>
        <w:t xml:space="preserve"> = "")</w:t>
      </w:r>
    </w:p>
    <w:p w:rsidR="000D3501" w:rsidRDefault="000D3501" w:rsidP="000D3501">
      <w:proofErr w:type="spellStart"/>
      <w:r>
        <w:t>menFiles</w:t>
      </w:r>
      <w:proofErr w:type="spellEnd"/>
      <w:r>
        <w:t xml:space="preserve"> = </w:t>
      </w:r>
      <w:proofErr w:type="spellStart"/>
      <w:proofErr w:type="gramStart"/>
      <w:r>
        <w:t>lapply</w:t>
      </w:r>
      <w:proofErr w:type="spellEnd"/>
      <w:r>
        <w:t>(</w:t>
      </w:r>
      <w:proofErr w:type="spellStart"/>
      <w:proofErr w:type="gramEnd"/>
      <w:r>
        <w:t>mfilenames</w:t>
      </w:r>
      <w:proofErr w:type="spellEnd"/>
      <w:r>
        <w:t xml:space="preserve">, </w:t>
      </w:r>
      <w:proofErr w:type="spellStart"/>
      <w:r>
        <w:t>readLines</w:t>
      </w:r>
      <w:proofErr w:type="spellEnd"/>
      <w:r>
        <w:t>)</w:t>
      </w:r>
    </w:p>
    <w:p w:rsidR="000D3501" w:rsidRDefault="000D3501" w:rsidP="000D3501">
      <w:r>
        <w:t>names(</w:t>
      </w:r>
      <w:proofErr w:type="spellStart"/>
      <w:r>
        <w:t>menFiles</w:t>
      </w:r>
      <w:proofErr w:type="spellEnd"/>
      <w:r>
        <w:t>) = 1999:2012</w:t>
      </w:r>
    </w:p>
    <w:p w:rsidR="000D3501" w:rsidRDefault="000D3501" w:rsidP="000D3501"/>
    <w:p w:rsidR="000D3501" w:rsidRDefault="000D3501" w:rsidP="000D3501">
      <w:proofErr w:type="spellStart"/>
      <w:r>
        <w:t>menResMat</w:t>
      </w:r>
      <w:proofErr w:type="spellEnd"/>
      <w:r>
        <w:t xml:space="preserve"> = </w:t>
      </w:r>
      <w:proofErr w:type="spellStart"/>
      <w:proofErr w:type="gramStart"/>
      <w:r>
        <w:t>lapply</w:t>
      </w:r>
      <w:proofErr w:type="spellEnd"/>
      <w:r>
        <w:t>(</w:t>
      </w:r>
      <w:proofErr w:type="spellStart"/>
      <w:proofErr w:type="gramEnd"/>
      <w:r>
        <w:t>menFiles</w:t>
      </w:r>
      <w:proofErr w:type="spellEnd"/>
      <w:r>
        <w:t xml:space="preserve">, </w:t>
      </w:r>
      <w:proofErr w:type="spellStart"/>
      <w:r>
        <w:t>extractVariables</w:t>
      </w:r>
      <w:proofErr w:type="spellEnd"/>
      <w:r>
        <w:t>)</w:t>
      </w:r>
    </w:p>
    <w:p w:rsidR="000D3501" w:rsidRDefault="000D3501" w:rsidP="000D3501">
      <w:r>
        <w:t>length(</w:t>
      </w:r>
      <w:proofErr w:type="spellStart"/>
      <w:r>
        <w:t>menResMat</w:t>
      </w:r>
      <w:proofErr w:type="spellEnd"/>
      <w:r>
        <w:t>)</w:t>
      </w:r>
    </w:p>
    <w:p w:rsidR="000D3501" w:rsidRDefault="000D3501" w:rsidP="000D3501"/>
    <w:p w:rsidR="000D3501" w:rsidRDefault="000D3501" w:rsidP="000D3501">
      <w:proofErr w:type="spellStart"/>
      <w:proofErr w:type="gramStart"/>
      <w:r>
        <w:t>sapply</w:t>
      </w:r>
      <w:proofErr w:type="spellEnd"/>
      <w:r>
        <w:t>(</w:t>
      </w:r>
      <w:proofErr w:type="spellStart"/>
      <w:proofErr w:type="gramEnd"/>
      <w:r>
        <w:t>menResMat</w:t>
      </w:r>
      <w:proofErr w:type="spellEnd"/>
      <w:r>
        <w:t xml:space="preserve">, </w:t>
      </w:r>
      <w:proofErr w:type="spellStart"/>
      <w:r>
        <w:t>nrow</w:t>
      </w:r>
      <w:proofErr w:type="spellEnd"/>
      <w:r>
        <w:t>)</w:t>
      </w:r>
    </w:p>
    <w:p w:rsidR="000D3501" w:rsidRDefault="000D3501" w:rsidP="000D3501"/>
    <w:p w:rsidR="000D3501" w:rsidRDefault="000D3501" w:rsidP="000D3501">
      <w:r>
        <w:t>### The 2001 results for women are missing the === and the column names.</w:t>
      </w:r>
    </w:p>
    <w:p w:rsidR="000D3501" w:rsidRDefault="000D3501" w:rsidP="000D3501">
      <w:r>
        <w:t>### Can we pick it up from the 2001 men? YES! Make an exercise</w:t>
      </w:r>
    </w:p>
    <w:p w:rsidR="000D3501" w:rsidRDefault="000D3501" w:rsidP="000D3501">
      <w:r>
        <w:t>#</w:t>
      </w:r>
      <w:proofErr w:type="spellStart"/>
      <w:r>
        <w:t>wfilenames</w:t>
      </w:r>
      <w:proofErr w:type="spellEnd"/>
      <w:r>
        <w:t xml:space="preserve"> = </w:t>
      </w:r>
      <w:proofErr w:type="gramStart"/>
      <w:r>
        <w:t>paste(</w:t>
      </w:r>
      <w:proofErr w:type="gramEnd"/>
      <w:r>
        <w:t>"</w:t>
      </w:r>
      <w:proofErr w:type="spellStart"/>
      <w:r>
        <w:t>WomenTxt</w:t>
      </w:r>
      <w:proofErr w:type="spellEnd"/>
      <w:r>
        <w:t xml:space="preserve">/", 1999:2012, ".txt", </w:t>
      </w:r>
      <w:proofErr w:type="spellStart"/>
      <w:r>
        <w:t>sep</w:t>
      </w:r>
      <w:proofErr w:type="spellEnd"/>
      <w:r>
        <w:t xml:space="preserve"> = "")</w:t>
      </w:r>
    </w:p>
    <w:p w:rsidR="000D3501" w:rsidRDefault="000D3501" w:rsidP="000D3501">
      <w:r>
        <w:t>#</w:t>
      </w:r>
      <w:proofErr w:type="spellStart"/>
      <w:r>
        <w:t>womenTables</w:t>
      </w:r>
      <w:proofErr w:type="spellEnd"/>
      <w:r>
        <w:t xml:space="preserve"> = </w:t>
      </w:r>
      <w:proofErr w:type="spellStart"/>
      <w:proofErr w:type="gramStart"/>
      <w:r>
        <w:t>lapply</w:t>
      </w:r>
      <w:proofErr w:type="spellEnd"/>
      <w:r>
        <w:t>(</w:t>
      </w:r>
      <w:proofErr w:type="spellStart"/>
      <w:proofErr w:type="gramEnd"/>
      <w:r>
        <w:t>wfilenames</w:t>
      </w:r>
      <w:proofErr w:type="spellEnd"/>
      <w:r>
        <w:t xml:space="preserve">, </w:t>
      </w:r>
      <w:proofErr w:type="spellStart"/>
      <w:r>
        <w:t>readLines</w:t>
      </w:r>
      <w:proofErr w:type="spellEnd"/>
      <w:r>
        <w:t>)</w:t>
      </w:r>
    </w:p>
    <w:p w:rsidR="000D3501" w:rsidRDefault="000D3501" w:rsidP="000D3501"/>
    <w:p w:rsidR="000D3501" w:rsidRDefault="000D3501" w:rsidP="000D3501">
      <w:r>
        <w:t>#</w:t>
      </w:r>
      <w:proofErr w:type="spellStart"/>
      <w:proofErr w:type="gramStart"/>
      <w:r>
        <w:t>womenTables</w:t>
      </w:r>
      <w:proofErr w:type="spellEnd"/>
      <w:r>
        <w:t>[</w:t>
      </w:r>
      <w:proofErr w:type="gramEnd"/>
      <w:r>
        <w:t>[3]][1:5]</w:t>
      </w:r>
    </w:p>
    <w:p w:rsidR="000D3501" w:rsidRDefault="000D3501" w:rsidP="000D3501"/>
    <w:p w:rsidR="000D3501" w:rsidRDefault="000D3501" w:rsidP="000D3501">
      <w:r>
        <w:t>#names(</w:t>
      </w:r>
      <w:proofErr w:type="spellStart"/>
      <w:r>
        <w:t>womenTables</w:t>
      </w:r>
      <w:proofErr w:type="spellEnd"/>
      <w:r>
        <w:t>) = 1999:2012</w:t>
      </w:r>
    </w:p>
    <w:p w:rsidR="000D3501" w:rsidRDefault="000D3501" w:rsidP="000D3501">
      <w:r>
        <w:t>#</w:t>
      </w:r>
      <w:proofErr w:type="spellStart"/>
      <w:r>
        <w:t>womenResMat</w:t>
      </w:r>
      <w:proofErr w:type="spellEnd"/>
      <w:r>
        <w:t xml:space="preserve"> = </w:t>
      </w:r>
      <w:proofErr w:type="spellStart"/>
      <w:proofErr w:type="gramStart"/>
      <w:r>
        <w:t>lapply</w:t>
      </w:r>
      <w:proofErr w:type="spellEnd"/>
      <w:r>
        <w:t>(</w:t>
      </w:r>
      <w:proofErr w:type="spellStart"/>
      <w:proofErr w:type="gramEnd"/>
      <w:r>
        <w:t>womenTables</w:t>
      </w:r>
      <w:proofErr w:type="spellEnd"/>
      <w:r>
        <w:t xml:space="preserve">, </w:t>
      </w:r>
      <w:proofErr w:type="spellStart"/>
      <w:r>
        <w:t>extractVariables</w:t>
      </w:r>
      <w:proofErr w:type="spellEnd"/>
      <w:r>
        <w:t>)</w:t>
      </w:r>
    </w:p>
    <w:p w:rsidR="000D3501" w:rsidRDefault="000D3501" w:rsidP="000D3501">
      <w:r>
        <w:t>#head(</w:t>
      </w:r>
      <w:proofErr w:type="spellStart"/>
      <w:proofErr w:type="gramStart"/>
      <w:r>
        <w:t>womenResMat</w:t>
      </w:r>
      <w:proofErr w:type="spellEnd"/>
      <w:r>
        <w:t>[</w:t>
      </w:r>
      <w:proofErr w:type="gramEnd"/>
      <w:r>
        <w:t>[3]], 10)</w:t>
      </w:r>
    </w:p>
    <w:p w:rsidR="000D3501" w:rsidRDefault="000D3501" w:rsidP="000D3501">
      <w:r>
        <w:t>#tail(</w:t>
      </w:r>
      <w:proofErr w:type="spellStart"/>
      <w:proofErr w:type="gramStart"/>
      <w:r>
        <w:t>womenResMat</w:t>
      </w:r>
      <w:proofErr w:type="spellEnd"/>
      <w:r>
        <w:t>[</w:t>
      </w:r>
      <w:proofErr w:type="gramEnd"/>
      <w:r>
        <w:t>[3]], 10)</w:t>
      </w:r>
    </w:p>
    <w:p w:rsidR="000D3501" w:rsidRDefault="000D3501" w:rsidP="000D3501"/>
    <w:p w:rsidR="000D3501" w:rsidRDefault="000D3501" w:rsidP="000D3501">
      <w:r>
        <w:t xml:space="preserve">age = </w:t>
      </w:r>
      <w:proofErr w:type="spellStart"/>
      <w:proofErr w:type="gramStart"/>
      <w:r>
        <w:t>as.numeric</w:t>
      </w:r>
      <w:proofErr w:type="spellEnd"/>
      <w:proofErr w:type="gramEnd"/>
      <w:r>
        <w:t>(</w:t>
      </w:r>
      <w:proofErr w:type="spellStart"/>
      <w:r>
        <w:t>menResMat</w:t>
      </w:r>
      <w:proofErr w:type="spellEnd"/>
      <w:r>
        <w:t>[['2012']][ , 'ag'])</w:t>
      </w:r>
    </w:p>
    <w:p w:rsidR="000D3501" w:rsidRDefault="000D3501" w:rsidP="000D3501"/>
    <w:p w:rsidR="000D3501" w:rsidRDefault="000D3501" w:rsidP="000D3501">
      <w:r>
        <w:t>tail(age)</w:t>
      </w:r>
    </w:p>
    <w:p w:rsidR="000D3501" w:rsidRDefault="000D3501" w:rsidP="000D3501"/>
    <w:p w:rsidR="000D3501" w:rsidRDefault="000D3501" w:rsidP="000D3501">
      <w:r>
        <w:t xml:space="preserve">age = </w:t>
      </w:r>
      <w:proofErr w:type="spellStart"/>
      <w:proofErr w:type="gramStart"/>
      <w:r>
        <w:t>sapply</w:t>
      </w:r>
      <w:proofErr w:type="spellEnd"/>
      <w:r>
        <w:t>(</w:t>
      </w:r>
      <w:proofErr w:type="spellStart"/>
      <w:proofErr w:type="gramEnd"/>
      <w:r>
        <w:t>menResMat</w:t>
      </w:r>
      <w:proofErr w:type="spellEnd"/>
      <w:r>
        <w:t>,</w:t>
      </w:r>
    </w:p>
    <w:p w:rsidR="000D3501" w:rsidRDefault="000D3501" w:rsidP="000D3501">
      <w:r>
        <w:t xml:space="preserve">             function(x) </w:t>
      </w:r>
      <w:proofErr w:type="spellStart"/>
      <w:proofErr w:type="gramStart"/>
      <w:r>
        <w:t>as.numeric</w:t>
      </w:r>
      <w:proofErr w:type="spellEnd"/>
      <w:proofErr w:type="gramEnd"/>
      <w:r>
        <w:t>(x[ , 'ag']))</w:t>
      </w:r>
    </w:p>
    <w:p w:rsidR="000D3501" w:rsidRDefault="000D3501" w:rsidP="000D3501"/>
    <w:p w:rsidR="000D3501" w:rsidRDefault="000D3501" w:rsidP="000D3501"/>
    <w:p w:rsidR="000D3501" w:rsidRDefault="000D3501" w:rsidP="000D3501">
      <w:proofErr w:type="gramStart"/>
      <w:r>
        <w:lastRenderedPageBreak/>
        <w:t>pdf(</w:t>
      </w:r>
      <w:proofErr w:type="gramEnd"/>
      <w:r>
        <w:t>"CB_BoxplotAgeByYr.pdf", width = 8, height = 5)</w:t>
      </w:r>
    </w:p>
    <w:p w:rsidR="000D3501" w:rsidRDefault="000D3501" w:rsidP="000D3501">
      <w:proofErr w:type="spellStart"/>
      <w:r>
        <w:t>oldPar</w:t>
      </w:r>
      <w:proofErr w:type="spellEnd"/>
      <w:r>
        <w:t xml:space="preserve"> = </w:t>
      </w:r>
      <w:proofErr w:type="gramStart"/>
      <w:r>
        <w:t>par(</w:t>
      </w:r>
      <w:proofErr w:type="gramEnd"/>
      <w:r>
        <w:t>mar = c(4.1, 4.1, 1, 1))</w:t>
      </w:r>
    </w:p>
    <w:p w:rsidR="000D3501" w:rsidRDefault="000D3501" w:rsidP="000D3501"/>
    <w:p w:rsidR="000D3501" w:rsidRDefault="000D3501" w:rsidP="000D3501">
      <w:proofErr w:type="gramStart"/>
      <w:r>
        <w:t>boxplot(</w:t>
      </w:r>
      <w:proofErr w:type="gramEnd"/>
      <w:r>
        <w:t xml:space="preserve">age, </w:t>
      </w:r>
      <w:proofErr w:type="spellStart"/>
      <w:r>
        <w:t>ylab</w:t>
      </w:r>
      <w:proofErr w:type="spellEnd"/>
      <w:r>
        <w:t xml:space="preserve"> = "Age", </w:t>
      </w:r>
      <w:proofErr w:type="spellStart"/>
      <w:r>
        <w:t>xlab</w:t>
      </w:r>
      <w:proofErr w:type="spellEnd"/>
      <w:r>
        <w:t xml:space="preserve"> = "Year")</w:t>
      </w:r>
    </w:p>
    <w:p w:rsidR="000D3501" w:rsidRDefault="000D3501" w:rsidP="000D3501"/>
    <w:p w:rsidR="000D3501" w:rsidRDefault="000D3501" w:rsidP="000D3501">
      <w:r>
        <w:t>par(</w:t>
      </w:r>
      <w:proofErr w:type="spellStart"/>
      <w:r>
        <w:t>oldPar</w:t>
      </w:r>
      <w:proofErr w:type="spellEnd"/>
      <w:r>
        <w:t>)</w:t>
      </w:r>
    </w:p>
    <w:p w:rsidR="000D3501" w:rsidRDefault="000D3501" w:rsidP="000D3501">
      <w:proofErr w:type="spellStart"/>
      <w:proofErr w:type="gramStart"/>
      <w:r>
        <w:t>dev.off</w:t>
      </w:r>
      <w:proofErr w:type="spellEnd"/>
      <w:r>
        <w:t>(</w:t>
      </w:r>
      <w:proofErr w:type="gramEnd"/>
      <w:r>
        <w:t>)</w:t>
      </w:r>
    </w:p>
    <w:p w:rsidR="000D3501" w:rsidRDefault="000D3501" w:rsidP="000D3501"/>
    <w:p w:rsidR="000D3501" w:rsidRDefault="000D3501" w:rsidP="000D3501">
      <w:r>
        <w:t>head(</w:t>
      </w:r>
      <w:proofErr w:type="spellStart"/>
      <w:proofErr w:type="gramStart"/>
      <w:r>
        <w:t>menFiles</w:t>
      </w:r>
      <w:proofErr w:type="spellEnd"/>
      <w:r>
        <w:t>[</w:t>
      </w:r>
      <w:proofErr w:type="gramEnd"/>
      <w:r>
        <w:t>['2003']])</w:t>
      </w:r>
    </w:p>
    <w:p w:rsidR="000D3501" w:rsidRDefault="000D3501" w:rsidP="000D3501"/>
    <w:p w:rsidR="000D3501" w:rsidRDefault="000D3501" w:rsidP="000D3501">
      <w:proofErr w:type="spellStart"/>
      <w:proofErr w:type="gramStart"/>
      <w:r>
        <w:t>menFiles</w:t>
      </w:r>
      <w:proofErr w:type="spellEnd"/>
      <w:r>
        <w:t>[</w:t>
      </w:r>
      <w:proofErr w:type="gramEnd"/>
      <w:r>
        <w:t>['2006']][2200:2205]</w:t>
      </w:r>
    </w:p>
    <w:p w:rsidR="000D3501" w:rsidRDefault="000D3501" w:rsidP="000D3501"/>
    <w:p w:rsidR="000D3501" w:rsidRDefault="000D3501" w:rsidP="000D3501">
      <w:proofErr w:type="spellStart"/>
      <w:r>
        <w:t>selectCols</w:t>
      </w:r>
      <w:proofErr w:type="spellEnd"/>
      <w:r>
        <w:t xml:space="preserve"> = </w:t>
      </w:r>
      <w:proofErr w:type="gramStart"/>
      <w:r>
        <w:t>function(</w:t>
      </w:r>
      <w:proofErr w:type="spellStart"/>
      <w:proofErr w:type="gramEnd"/>
      <w:r>
        <w:t>shortColNames</w:t>
      </w:r>
      <w:proofErr w:type="spellEnd"/>
      <w:r>
        <w:t xml:space="preserve">, </w:t>
      </w:r>
      <w:proofErr w:type="spellStart"/>
      <w:r>
        <w:t>headerRow</w:t>
      </w:r>
      <w:proofErr w:type="spellEnd"/>
      <w:r>
        <w:t xml:space="preserve">, </w:t>
      </w:r>
      <w:proofErr w:type="spellStart"/>
      <w:r>
        <w:t>searchLocs</w:t>
      </w:r>
      <w:proofErr w:type="spellEnd"/>
      <w:r>
        <w:t>) {</w:t>
      </w:r>
    </w:p>
    <w:p w:rsidR="000D3501" w:rsidRDefault="000D3501" w:rsidP="000D3501">
      <w:r>
        <w:t xml:space="preserve">  </w:t>
      </w:r>
      <w:proofErr w:type="spellStart"/>
      <w:proofErr w:type="gramStart"/>
      <w:r>
        <w:t>sapply</w:t>
      </w:r>
      <w:proofErr w:type="spellEnd"/>
      <w:r>
        <w:t>(</w:t>
      </w:r>
      <w:proofErr w:type="spellStart"/>
      <w:proofErr w:type="gramEnd"/>
      <w:r>
        <w:t>shortColNames</w:t>
      </w:r>
      <w:proofErr w:type="spellEnd"/>
      <w:r>
        <w:t>, function(</w:t>
      </w:r>
      <w:proofErr w:type="spellStart"/>
      <w:r>
        <w:t>shortName</w:t>
      </w:r>
      <w:proofErr w:type="spellEnd"/>
      <w:r>
        <w:t xml:space="preserve">, </w:t>
      </w:r>
      <w:proofErr w:type="spellStart"/>
      <w:r>
        <w:t>headerRow</w:t>
      </w:r>
      <w:proofErr w:type="spellEnd"/>
      <w:r>
        <w:t xml:space="preserve">, </w:t>
      </w:r>
      <w:proofErr w:type="spellStart"/>
      <w:r>
        <w:t>searchLocs</w:t>
      </w:r>
      <w:proofErr w:type="spellEnd"/>
      <w:r>
        <w:t>){</w:t>
      </w:r>
    </w:p>
    <w:p w:rsidR="000D3501" w:rsidRDefault="000D3501" w:rsidP="000D3501">
      <w:r>
        <w:t xml:space="preserve">    </w:t>
      </w:r>
      <w:proofErr w:type="spellStart"/>
      <w:r>
        <w:t>startPos</w:t>
      </w:r>
      <w:proofErr w:type="spellEnd"/>
      <w:r>
        <w:t xml:space="preserve"> = </w:t>
      </w:r>
      <w:proofErr w:type="spellStart"/>
      <w:proofErr w:type="gramStart"/>
      <w:r>
        <w:t>regexpr</w:t>
      </w:r>
      <w:proofErr w:type="spellEnd"/>
      <w:r>
        <w:t>(</w:t>
      </w:r>
      <w:proofErr w:type="spellStart"/>
      <w:proofErr w:type="gramEnd"/>
      <w:r>
        <w:t>shortName</w:t>
      </w:r>
      <w:proofErr w:type="spellEnd"/>
      <w:r>
        <w:t xml:space="preserve">, </w:t>
      </w:r>
      <w:proofErr w:type="spellStart"/>
      <w:r>
        <w:t>headerRow</w:t>
      </w:r>
      <w:proofErr w:type="spellEnd"/>
      <w:r>
        <w:t>)[[1]]</w:t>
      </w:r>
    </w:p>
    <w:p w:rsidR="000D3501" w:rsidRDefault="000D3501" w:rsidP="000D3501">
      <w:r>
        <w:t xml:space="preserve">    if (</w:t>
      </w:r>
      <w:proofErr w:type="spellStart"/>
      <w:r>
        <w:t>startPos</w:t>
      </w:r>
      <w:proofErr w:type="spellEnd"/>
      <w:r>
        <w:t xml:space="preserve"> == -1) </w:t>
      </w:r>
      <w:proofErr w:type="gramStart"/>
      <w:r>
        <w:t>return( c</w:t>
      </w:r>
      <w:proofErr w:type="gramEnd"/>
      <w:r>
        <w:t>(NA, NA) )</w:t>
      </w:r>
    </w:p>
    <w:p w:rsidR="000D3501" w:rsidRDefault="000D3501" w:rsidP="000D3501">
      <w:r>
        <w:t xml:space="preserve">    index = </w:t>
      </w:r>
      <w:proofErr w:type="gramStart"/>
      <w:r>
        <w:t>sum(</w:t>
      </w:r>
      <w:proofErr w:type="spellStart"/>
      <w:proofErr w:type="gramEnd"/>
      <w:r>
        <w:t>startPos</w:t>
      </w:r>
      <w:proofErr w:type="spellEnd"/>
      <w:r>
        <w:t xml:space="preserve"> &gt;= </w:t>
      </w:r>
      <w:proofErr w:type="spellStart"/>
      <w:r>
        <w:t>searchLocs</w:t>
      </w:r>
      <w:proofErr w:type="spellEnd"/>
      <w:r>
        <w:t>)</w:t>
      </w:r>
    </w:p>
    <w:p w:rsidR="000D3501" w:rsidRDefault="000D3501" w:rsidP="000D3501">
      <w:r>
        <w:t xml:space="preserve">    c(</w:t>
      </w:r>
      <w:proofErr w:type="spellStart"/>
      <w:r>
        <w:t>searchLocs</w:t>
      </w:r>
      <w:proofErr w:type="spellEnd"/>
      <w:r>
        <w:t xml:space="preserve">[index] + 1, </w:t>
      </w:r>
      <w:proofErr w:type="spellStart"/>
      <w:proofErr w:type="gramStart"/>
      <w:r>
        <w:t>searchLocs</w:t>
      </w:r>
      <w:proofErr w:type="spellEnd"/>
      <w:r>
        <w:t>[</w:t>
      </w:r>
      <w:proofErr w:type="gramEnd"/>
      <w:r>
        <w:t>index + 1])</w:t>
      </w:r>
    </w:p>
    <w:p w:rsidR="000D3501" w:rsidRDefault="000D3501" w:rsidP="000D3501">
      <w:r>
        <w:t xml:space="preserve">  }, </w:t>
      </w:r>
      <w:proofErr w:type="spellStart"/>
      <w:r>
        <w:t>headerRow</w:t>
      </w:r>
      <w:proofErr w:type="spellEnd"/>
      <w:r>
        <w:t xml:space="preserve"> = </w:t>
      </w:r>
      <w:proofErr w:type="spellStart"/>
      <w:r>
        <w:t>headerRow</w:t>
      </w:r>
      <w:proofErr w:type="spellEnd"/>
      <w:r>
        <w:t xml:space="preserve">, </w:t>
      </w:r>
      <w:proofErr w:type="spellStart"/>
      <w:r>
        <w:t>searchLocs</w:t>
      </w:r>
      <w:proofErr w:type="spellEnd"/>
      <w:r>
        <w:t xml:space="preserve"> = </w:t>
      </w:r>
      <w:proofErr w:type="spellStart"/>
      <w:proofErr w:type="gramStart"/>
      <w:r>
        <w:t>searchLocs</w:t>
      </w:r>
      <w:proofErr w:type="spellEnd"/>
      <w:r>
        <w:t xml:space="preserve"> )</w:t>
      </w:r>
      <w:proofErr w:type="gramEnd"/>
    </w:p>
    <w:p w:rsidR="000D3501" w:rsidRDefault="000D3501" w:rsidP="000D3501">
      <w:r>
        <w:t>}</w:t>
      </w:r>
    </w:p>
    <w:p w:rsidR="000D3501" w:rsidRDefault="000D3501" w:rsidP="000D3501"/>
    <w:p w:rsidR="000D3501" w:rsidRDefault="000D3501" w:rsidP="000D3501">
      <w:proofErr w:type="spellStart"/>
      <w:r>
        <w:t>menResMat</w:t>
      </w:r>
      <w:proofErr w:type="spellEnd"/>
      <w:r>
        <w:t xml:space="preserve"> = </w:t>
      </w:r>
      <w:proofErr w:type="spellStart"/>
      <w:proofErr w:type="gramStart"/>
      <w:r>
        <w:t>lapply</w:t>
      </w:r>
      <w:proofErr w:type="spellEnd"/>
      <w:r>
        <w:t>(</w:t>
      </w:r>
      <w:proofErr w:type="spellStart"/>
      <w:proofErr w:type="gramEnd"/>
      <w:r>
        <w:t>menFiles</w:t>
      </w:r>
      <w:proofErr w:type="spellEnd"/>
      <w:r>
        <w:t xml:space="preserve">, </w:t>
      </w:r>
      <w:proofErr w:type="spellStart"/>
      <w:r>
        <w:t>extractVariables</w:t>
      </w:r>
      <w:proofErr w:type="spellEnd"/>
      <w:r>
        <w:t>)</w:t>
      </w:r>
    </w:p>
    <w:p w:rsidR="000D3501" w:rsidRDefault="000D3501" w:rsidP="000D3501">
      <w:r>
        <w:t>#</w:t>
      </w:r>
      <w:proofErr w:type="spellStart"/>
      <w:r>
        <w:t>womenResMat</w:t>
      </w:r>
      <w:proofErr w:type="spellEnd"/>
      <w:r>
        <w:t xml:space="preserve"> = </w:t>
      </w:r>
      <w:proofErr w:type="spellStart"/>
      <w:proofErr w:type="gramStart"/>
      <w:r>
        <w:t>lapply</w:t>
      </w:r>
      <w:proofErr w:type="spellEnd"/>
      <w:r>
        <w:t>(</w:t>
      </w:r>
      <w:proofErr w:type="spellStart"/>
      <w:proofErr w:type="gramEnd"/>
      <w:r>
        <w:t>womenFiles</w:t>
      </w:r>
      <w:proofErr w:type="spellEnd"/>
      <w:r>
        <w:t xml:space="preserve">, </w:t>
      </w:r>
      <w:proofErr w:type="spellStart"/>
      <w:r>
        <w:t>extractVariables</w:t>
      </w:r>
      <w:proofErr w:type="spellEnd"/>
      <w:r>
        <w:t>)</w:t>
      </w:r>
    </w:p>
    <w:p w:rsidR="000D3501" w:rsidRDefault="000D3501" w:rsidP="000D3501"/>
    <w:p w:rsidR="000D3501" w:rsidRDefault="000D3501" w:rsidP="000D3501">
      <w:r>
        <w:t xml:space="preserve">age = </w:t>
      </w:r>
      <w:proofErr w:type="spellStart"/>
      <w:proofErr w:type="gramStart"/>
      <w:r>
        <w:t>sapply</w:t>
      </w:r>
      <w:proofErr w:type="spellEnd"/>
      <w:r>
        <w:t>(</w:t>
      </w:r>
      <w:proofErr w:type="spellStart"/>
      <w:proofErr w:type="gramEnd"/>
      <w:r>
        <w:t>menResMat</w:t>
      </w:r>
      <w:proofErr w:type="spellEnd"/>
      <w:r>
        <w:t xml:space="preserve">, </w:t>
      </w:r>
    </w:p>
    <w:p w:rsidR="000D3501" w:rsidRDefault="000D3501" w:rsidP="000D3501">
      <w:r>
        <w:t xml:space="preserve">             function(x) </w:t>
      </w:r>
      <w:proofErr w:type="spellStart"/>
      <w:proofErr w:type="gramStart"/>
      <w:r>
        <w:t>as.numeric</w:t>
      </w:r>
      <w:proofErr w:type="spellEnd"/>
      <w:proofErr w:type="gramEnd"/>
      <w:r>
        <w:t>(x[ , 'ag']))</w:t>
      </w:r>
    </w:p>
    <w:p w:rsidR="000D3501" w:rsidRDefault="000D3501" w:rsidP="000D3501"/>
    <w:p w:rsidR="000D3501" w:rsidRDefault="000D3501" w:rsidP="000D3501">
      <w:proofErr w:type="gramStart"/>
      <w:r>
        <w:t>pdf(</w:t>
      </w:r>
      <w:proofErr w:type="gramEnd"/>
      <w:r>
        <w:t>"CB_BoxplotAgeByYrRevised.pdf", width = 8, height = 5)</w:t>
      </w:r>
    </w:p>
    <w:p w:rsidR="000D3501" w:rsidRDefault="000D3501" w:rsidP="000D3501">
      <w:proofErr w:type="spellStart"/>
      <w:r>
        <w:t>oldPar</w:t>
      </w:r>
      <w:proofErr w:type="spellEnd"/>
      <w:r>
        <w:t xml:space="preserve"> = </w:t>
      </w:r>
      <w:proofErr w:type="gramStart"/>
      <w:r>
        <w:t>par(</w:t>
      </w:r>
      <w:proofErr w:type="gramEnd"/>
      <w:r>
        <w:t>mar = c(4.1, 4.1, 1, 1))</w:t>
      </w:r>
    </w:p>
    <w:p w:rsidR="000D3501" w:rsidRDefault="000D3501" w:rsidP="000D3501">
      <w:proofErr w:type="gramStart"/>
      <w:r>
        <w:t>boxplot(</w:t>
      </w:r>
      <w:proofErr w:type="gramEnd"/>
      <w:r>
        <w:t xml:space="preserve">age, </w:t>
      </w:r>
      <w:proofErr w:type="spellStart"/>
      <w:r>
        <w:t>ylab</w:t>
      </w:r>
      <w:proofErr w:type="spellEnd"/>
      <w:r>
        <w:t xml:space="preserve"> = "Age", </w:t>
      </w:r>
      <w:proofErr w:type="spellStart"/>
      <w:r>
        <w:t>xlab</w:t>
      </w:r>
      <w:proofErr w:type="spellEnd"/>
      <w:r>
        <w:t xml:space="preserve"> = "Year")</w:t>
      </w:r>
    </w:p>
    <w:p w:rsidR="000D3501" w:rsidRDefault="000D3501" w:rsidP="000D3501">
      <w:r>
        <w:t>par(</w:t>
      </w:r>
      <w:proofErr w:type="spellStart"/>
      <w:r>
        <w:t>oldPar</w:t>
      </w:r>
      <w:proofErr w:type="spellEnd"/>
      <w:r>
        <w:t>)</w:t>
      </w:r>
    </w:p>
    <w:p w:rsidR="000D3501" w:rsidRDefault="000D3501" w:rsidP="000D3501">
      <w:proofErr w:type="spellStart"/>
      <w:proofErr w:type="gramStart"/>
      <w:r>
        <w:t>dev.off</w:t>
      </w:r>
      <w:proofErr w:type="spellEnd"/>
      <w:r>
        <w:t>(</w:t>
      </w:r>
      <w:proofErr w:type="gramEnd"/>
      <w:r>
        <w:t>)</w:t>
      </w:r>
    </w:p>
    <w:p w:rsidR="000D3501" w:rsidRDefault="000D3501" w:rsidP="000D3501"/>
    <w:p w:rsidR="000D3501" w:rsidRDefault="000D3501" w:rsidP="000D3501">
      <w:proofErr w:type="spellStart"/>
      <w:proofErr w:type="gramStart"/>
      <w:r>
        <w:t>sapply</w:t>
      </w:r>
      <w:proofErr w:type="spellEnd"/>
      <w:r>
        <w:t>(</w:t>
      </w:r>
      <w:proofErr w:type="gramEnd"/>
      <w:r>
        <w:t>age,  function(x) sum(is.na(x)))</w:t>
      </w:r>
    </w:p>
    <w:p w:rsidR="000D3501" w:rsidRDefault="000D3501" w:rsidP="000D3501"/>
    <w:p w:rsidR="000D3501" w:rsidRDefault="000D3501" w:rsidP="000D3501">
      <w:r>
        <w:t xml:space="preserve">age2001 = </w:t>
      </w:r>
      <w:proofErr w:type="gramStart"/>
      <w:r>
        <w:t>age[</w:t>
      </w:r>
      <w:proofErr w:type="gramEnd"/>
      <w:r>
        <w:t>["2001"]]</w:t>
      </w:r>
    </w:p>
    <w:p w:rsidR="000D3501" w:rsidRDefault="000D3501" w:rsidP="000D3501"/>
    <w:p w:rsidR="000D3501" w:rsidRDefault="000D3501" w:rsidP="000D3501">
      <w:proofErr w:type="gramStart"/>
      <w:r>
        <w:t>grep(</w:t>
      </w:r>
      <w:proofErr w:type="gramEnd"/>
      <w:r>
        <w:t xml:space="preserve">"^===", </w:t>
      </w:r>
      <w:proofErr w:type="spellStart"/>
      <w:r>
        <w:t>menFiles</w:t>
      </w:r>
      <w:proofErr w:type="spellEnd"/>
      <w:r>
        <w:t>[['2001']])</w:t>
      </w:r>
    </w:p>
    <w:p w:rsidR="000D3501" w:rsidRDefault="000D3501" w:rsidP="000D3501"/>
    <w:p w:rsidR="000D3501" w:rsidRDefault="000D3501" w:rsidP="000D3501">
      <w:proofErr w:type="spellStart"/>
      <w:r>
        <w:t>badAgeIndex</w:t>
      </w:r>
      <w:proofErr w:type="spellEnd"/>
      <w:r>
        <w:t xml:space="preserve"> = which(is.na(age2001)) + 5</w:t>
      </w:r>
    </w:p>
    <w:p w:rsidR="000D3501" w:rsidRDefault="000D3501" w:rsidP="000D3501">
      <w:proofErr w:type="spellStart"/>
      <w:proofErr w:type="gramStart"/>
      <w:r>
        <w:t>menFiles</w:t>
      </w:r>
      <w:proofErr w:type="spellEnd"/>
      <w:r>
        <w:t>[</w:t>
      </w:r>
      <w:proofErr w:type="gramEnd"/>
      <w:r>
        <w:t xml:space="preserve">['2001']][ </w:t>
      </w:r>
      <w:proofErr w:type="spellStart"/>
      <w:r>
        <w:t>badAgeIndex</w:t>
      </w:r>
      <w:proofErr w:type="spellEnd"/>
      <w:r>
        <w:t xml:space="preserve"> ]</w:t>
      </w:r>
    </w:p>
    <w:p w:rsidR="000D3501" w:rsidRDefault="000D3501" w:rsidP="000D3501">
      <w:r>
        <w:t xml:space="preserve"> </w:t>
      </w:r>
    </w:p>
    <w:p w:rsidR="000D3501" w:rsidRDefault="000D3501" w:rsidP="000D3501">
      <w:proofErr w:type="spellStart"/>
      <w:r>
        <w:t>badAgeIndex</w:t>
      </w:r>
      <w:proofErr w:type="spellEnd"/>
    </w:p>
    <w:p w:rsidR="000D3501" w:rsidRDefault="000D3501" w:rsidP="000D3501"/>
    <w:p w:rsidR="000D3501" w:rsidRDefault="000D3501" w:rsidP="000D3501">
      <w:proofErr w:type="spellStart"/>
      <w:r>
        <w:lastRenderedPageBreak/>
        <w:t>extractVariables</w:t>
      </w:r>
      <w:proofErr w:type="spellEnd"/>
      <w:r>
        <w:t xml:space="preserve"> = </w:t>
      </w:r>
    </w:p>
    <w:p w:rsidR="000D3501" w:rsidRDefault="000D3501" w:rsidP="000D3501">
      <w:proofErr w:type="gramStart"/>
      <w:r>
        <w:t>function(</w:t>
      </w:r>
      <w:proofErr w:type="gramEnd"/>
      <w:r>
        <w:t xml:space="preserve">file, </w:t>
      </w:r>
      <w:proofErr w:type="spellStart"/>
      <w:r>
        <w:t>varNames</w:t>
      </w:r>
      <w:proofErr w:type="spellEnd"/>
      <w:r>
        <w:t xml:space="preserve"> =c("name", "home", "ag", "gun",</w:t>
      </w:r>
    </w:p>
    <w:p w:rsidR="000D3501" w:rsidRDefault="000D3501" w:rsidP="000D3501">
      <w:r>
        <w:t xml:space="preserve">                           "net", "time"))</w:t>
      </w:r>
    </w:p>
    <w:p w:rsidR="000D3501" w:rsidRDefault="000D3501" w:rsidP="000D3501">
      <w:r>
        <w:t>{</w:t>
      </w:r>
    </w:p>
    <w:p w:rsidR="000D3501" w:rsidRDefault="000D3501" w:rsidP="000D3501">
      <w:r>
        <w:t xml:space="preserve">  </w:t>
      </w:r>
    </w:p>
    <w:p w:rsidR="000D3501" w:rsidRDefault="000D3501" w:rsidP="000D3501">
      <w:r>
        <w:t xml:space="preserve">  # Find the index of the row with =s</w:t>
      </w:r>
    </w:p>
    <w:p w:rsidR="000D3501" w:rsidRDefault="000D3501" w:rsidP="000D3501">
      <w:r>
        <w:t xml:space="preserve">  </w:t>
      </w:r>
      <w:proofErr w:type="spellStart"/>
      <w:r>
        <w:t>eqIndex</w:t>
      </w:r>
      <w:proofErr w:type="spellEnd"/>
      <w:r>
        <w:t xml:space="preserve"> = </w:t>
      </w:r>
      <w:proofErr w:type="gramStart"/>
      <w:r>
        <w:t>grep(</w:t>
      </w:r>
      <w:proofErr w:type="gramEnd"/>
      <w:r>
        <w:t>"^===", file)</w:t>
      </w:r>
    </w:p>
    <w:p w:rsidR="000D3501" w:rsidRDefault="000D3501" w:rsidP="000D3501">
      <w:r>
        <w:t xml:space="preserve">  # Extract the two key rows and the data </w:t>
      </w:r>
    </w:p>
    <w:p w:rsidR="000D3501" w:rsidRDefault="000D3501" w:rsidP="000D3501">
      <w:r>
        <w:t xml:space="preserve">  </w:t>
      </w:r>
      <w:proofErr w:type="spellStart"/>
      <w:r>
        <w:t>spacerRow</w:t>
      </w:r>
      <w:proofErr w:type="spellEnd"/>
      <w:r>
        <w:t xml:space="preserve"> = file[</w:t>
      </w:r>
      <w:proofErr w:type="spellStart"/>
      <w:r>
        <w:t>eqIndex</w:t>
      </w:r>
      <w:proofErr w:type="spellEnd"/>
      <w:r>
        <w:t xml:space="preserve">] </w:t>
      </w:r>
    </w:p>
    <w:p w:rsidR="000D3501" w:rsidRDefault="000D3501" w:rsidP="000D3501">
      <w:r>
        <w:t xml:space="preserve">  </w:t>
      </w:r>
      <w:proofErr w:type="spellStart"/>
      <w:r>
        <w:t>headerRow</w:t>
      </w:r>
      <w:proofErr w:type="spellEnd"/>
      <w:r>
        <w:t xml:space="preserve"> = </w:t>
      </w:r>
      <w:proofErr w:type="spellStart"/>
      <w:proofErr w:type="gramStart"/>
      <w:r>
        <w:t>tolower</w:t>
      </w:r>
      <w:proofErr w:type="spellEnd"/>
      <w:r>
        <w:t>(</w:t>
      </w:r>
      <w:proofErr w:type="gramEnd"/>
      <w:r>
        <w:t xml:space="preserve">file[ </w:t>
      </w:r>
      <w:proofErr w:type="spellStart"/>
      <w:r>
        <w:t>eqIndex</w:t>
      </w:r>
      <w:proofErr w:type="spellEnd"/>
      <w:r>
        <w:t xml:space="preserve"> - 1 ])</w:t>
      </w:r>
    </w:p>
    <w:p w:rsidR="000D3501" w:rsidRDefault="000D3501" w:rsidP="000D3501">
      <w:r>
        <w:t xml:space="preserve">  body = </w:t>
      </w:r>
      <w:proofErr w:type="gramStart"/>
      <w:r>
        <w:t>file[</w:t>
      </w:r>
      <w:proofErr w:type="gramEnd"/>
      <w:r>
        <w:t xml:space="preserve"> -(1 : </w:t>
      </w:r>
      <w:proofErr w:type="spellStart"/>
      <w:r>
        <w:t>eqIndex</w:t>
      </w:r>
      <w:proofErr w:type="spellEnd"/>
      <w:r>
        <w:t>) ]</w:t>
      </w:r>
    </w:p>
    <w:p w:rsidR="000D3501" w:rsidRDefault="000D3501" w:rsidP="000D3501">
      <w:r>
        <w:t xml:space="preserve">       # Remove footnotes and blank rows</w:t>
      </w:r>
    </w:p>
    <w:p w:rsidR="000D3501" w:rsidRDefault="000D3501" w:rsidP="000D3501">
      <w:r>
        <w:t xml:space="preserve">  footnotes = grep("^[</w:t>
      </w:r>
      <w:proofErr w:type="gramStart"/>
      <w:r>
        <w:t>[:blank</w:t>
      </w:r>
      <w:proofErr w:type="gramEnd"/>
      <w:r>
        <w:t>:]]*(\\*|\\#)", body)</w:t>
      </w:r>
    </w:p>
    <w:p w:rsidR="000D3501" w:rsidRDefault="000D3501" w:rsidP="000D3501">
      <w:r>
        <w:t xml:space="preserve">  if </w:t>
      </w:r>
      <w:proofErr w:type="gramStart"/>
      <w:r>
        <w:t>( length</w:t>
      </w:r>
      <w:proofErr w:type="gramEnd"/>
      <w:r>
        <w:t>(footnotes) &gt; 0 ) body = body[ -footnotes ]</w:t>
      </w:r>
    </w:p>
    <w:p w:rsidR="000D3501" w:rsidRDefault="000D3501" w:rsidP="000D3501">
      <w:r>
        <w:t xml:space="preserve">  blanks = grep("^[</w:t>
      </w:r>
      <w:proofErr w:type="gramStart"/>
      <w:r>
        <w:t>[:blank</w:t>
      </w:r>
      <w:proofErr w:type="gramEnd"/>
      <w:r>
        <w:t>:]]*$", body)</w:t>
      </w:r>
    </w:p>
    <w:p w:rsidR="000D3501" w:rsidRDefault="000D3501" w:rsidP="000D3501">
      <w:r>
        <w:t xml:space="preserve">  if (length(blanks) &gt; </w:t>
      </w:r>
      <w:proofErr w:type="gramStart"/>
      <w:r>
        <w:t>0 )</w:t>
      </w:r>
      <w:proofErr w:type="gramEnd"/>
      <w:r>
        <w:t xml:space="preserve"> body = body[ -blanks ]</w:t>
      </w:r>
    </w:p>
    <w:p w:rsidR="000D3501" w:rsidRDefault="000D3501" w:rsidP="000D3501">
      <w:r>
        <w:t xml:space="preserve">  </w:t>
      </w:r>
    </w:p>
    <w:p w:rsidR="000D3501" w:rsidRDefault="000D3501" w:rsidP="000D3501">
      <w:r>
        <w:t xml:space="preserve">  </w:t>
      </w:r>
    </w:p>
    <w:p w:rsidR="000D3501" w:rsidRDefault="000D3501" w:rsidP="000D3501">
      <w:r>
        <w:t xml:space="preserve">  # Obtain the starting and ending positions of variables   </w:t>
      </w:r>
    </w:p>
    <w:p w:rsidR="000D3501" w:rsidRDefault="000D3501" w:rsidP="000D3501">
      <w:r>
        <w:t xml:space="preserve">  </w:t>
      </w:r>
      <w:proofErr w:type="spellStart"/>
      <w:r>
        <w:t>searchLocs</w:t>
      </w:r>
      <w:proofErr w:type="spellEnd"/>
      <w:r>
        <w:t xml:space="preserve"> = </w:t>
      </w:r>
      <w:proofErr w:type="spellStart"/>
      <w:r>
        <w:t>findColLocs</w:t>
      </w:r>
      <w:proofErr w:type="spellEnd"/>
      <w:r>
        <w:t>(</w:t>
      </w:r>
      <w:proofErr w:type="spellStart"/>
      <w:r>
        <w:t>spacerRow</w:t>
      </w:r>
      <w:proofErr w:type="spellEnd"/>
      <w:r>
        <w:t>)</w:t>
      </w:r>
    </w:p>
    <w:p w:rsidR="000D3501" w:rsidRDefault="000D3501" w:rsidP="000D3501">
      <w:r>
        <w:t xml:space="preserve">  </w:t>
      </w:r>
      <w:proofErr w:type="spellStart"/>
      <w:r>
        <w:t>locCols</w:t>
      </w:r>
      <w:proofErr w:type="spellEnd"/>
      <w:r>
        <w:t xml:space="preserve"> = </w:t>
      </w:r>
      <w:proofErr w:type="spellStart"/>
      <w:proofErr w:type="gramStart"/>
      <w:r>
        <w:t>selectCols</w:t>
      </w:r>
      <w:proofErr w:type="spellEnd"/>
      <w:r>
        <w:t>(</w:t>
      </w:r>
      <w:proofErr w:type="spellStart"/>
      <w:proofErr w:type="gramEnd"/>
      <w:r>
        <w:t>varNames</w:t>
      </w:r>
      <w:proofErr w:type="spellEnd"/>
      <w:r>
        <w:t xml:space="preserve">, </w:t>
      </w:r>
      <w:proofErr w:type="spellStart"/>
      <w:r>
        <w:t>headerRow</w:t>
      </w:r>
      <w:proofErr w:type="spellEnd"/>
      <w:r>
        <w:t xml:space="preserve">, </w:t>
      </w:r>
      <w:proofErr w:type="spellStart"/>
      <w:r>
        <w:t>searchLocs</w:t>
      </w:r>
      <w:proofErr w:type="spellEnd"/>
      <w:r>
        <w:t>)</w:t>
      </w:r>
    </w:p>
    <w:p w:rsidR="000D3501" w:rsidRDefault="000D3501" w:rsidP="000D3501">
      <w:r>
        <w:t xml:space="preserve">  </w:t>
      </w:r>
    </w:p>
    <w:p w:rsidR="000D3501" w:rsidRDefault="000D3501" w:rsidP="000D3501">
      <w:r>
        <w:t xml:space="preserve">  Values = </w:t>
      </w:r>
      <w:proofErr w:type="spellStart"/>
      <w:proofErr w:type="gramStart"/>
      <w:r>
        <w:t>mapply</w:t>
      </w:r>
      <w:proofErr w:type="spellEnd"/>
      <w:r>
        <w:t>(</w:t>
      </w:r>
      <w:proofErr w:type="spellStart"/>
      <w:proofErr w:type="gramEnd"/>
      <w:r>
        <w:t>substr</w:t>
      </w:r>
      <w:proofErr w:type="spellEnd"/>
      <w:r>
        <w:t xml:space="preserve">, list(body), start = </w:t>
      </w:r>
      <w:proofErr w:type="spellStart"/>
      <w:r>
        <w:t>locCols</w:t>
      </w:r>
      <w:proofErr w:type="spellEnd"/>
      <w:r>
        <w:t xml:space="preserve">[1, ], </w:t>
      </w:r>
    </w:p>
    <w:p w:rsidR="000D3501" w:rsidRDefault="000D3501" w:rsidP="000D3501">
      <w:r>
        <w:t xml:space="preserve">                  stop = </w:t>
      </w:r>
      <w:proofErr w:type="spellStart"/>
      <w:proofErr w:type="gramStart"/>
      <w:r>
        <w:t>locCols</w:t>
      </w:r>
      <w:proofErr w:type="spellEnd"/>
      <w:r>
        <w:t>[</w:t>
      </w:r>
      <w:proofErr w:type="gramEnd"/>
      <w:r>
        <w:t>2, ])</w:t>
      </w:r>
    </w:p>
    <w:p w:rsidR="000D3501" w:rsidRDefault="000D3501" w:rsidP="000D3501">
      <w:r>
        <w:t xml:space="preserve">  </w:t>
      </w:r>
      <w:proofErr w:type="spellStart"/>
      <w:r>
        <w:t>colnames</w:t>
      </w:r>
      <w:proofErr w:type="spellEnd"/>
      <w:r>
        <w:t xml:space="preserve">(Values) = </w:t>
      </w:r>
      <w:proofErr w:type="spellStart"/>
      <w:r>
        <w:t>varNames</w:t>
      </w:r>
      <w:proofErr w:type="spellEnd"/>
    </w:p>
    <w:p w:rsidR="000D3501" w:rsidRDefault="000D3501" w:rsidP="000D3501">
      <w:r>
        <w:t xml:space="preserve">  </w:t>
      </w:r>
    </w:p>
    <w:p w:rsidR="000D3501" w:rsidRDefault="000D3501" w:rsidP="000D3501">
      <w:r>
        <w:t xml:space="preserve">  return(Values)</w:t>
      </w:r>
    </w:p>
    <w:p w:rsidR="000D3501" w:rsidRDefault="000D3501" w:rsidP="000D3501">
      <w:r>
        <w:t>}</w:t>
      </w:r>
    </w:p>
    <w:p w:rsidR="000D3501" w:rsidRDefault="000D3501" w:rsidP="000D3501"/>
    <w:p w:rsidR="000D3501" w:rsidRDefault="000D3501" w:rsidP="000D3501">
      <w:proofErr w:type="spellStart"/>
      <w:r>
        <w:t>menResMat</w:t>
      </w:r>
      <w:proofErr w:type="spellEnd"/>
      <w:r>
        <w:t xml:space="preserve"> = </w:t>
      </w:r>
      <w:proofErr w:type="spellStart"/>
      <w:proofErr w:type="gramStart"/>
      <w:r>
        <w:t>lapply</w:t>
      </w:r>
      <w:proofErr w:type="spellEnd"/>
      <w:r>
        <w:t>(</w:t>
      </w:r>
      <w:proofErr w:type="spellStart"/>
      <w:proofErr w:type="gramEnd"/>
      <w:r>
        <w:t>menFiles</w:t>
      </w:r>
      <w:proofErr w:type="spellEnd"/>
      <w:r>
        <w:t xml:space="preserve">, </w:t>
      </w:r>
      <w:proofErr w:type="spellStart"/>
      <w:r>
        <w:t>extractVariables</w:t>
      </w:r>
      <w:proofErr w:type="spellEnd"/>
      <w:r>
        <w:t>)</w:t>
      </w:r>
    </w:p>
    <w:p w:rsidR="000D3501" w:rsidRDefault="000D3501" w:rsidP="000D3501">
      <w:r>
        <w:t>#</w:t>
      </w:r>
      <w:proofErr w:type="spellStart"/>
      <w:r>
        <w:t>womenResMat</w:t>
      </w:r>
      <w:proofErr w:type="spellEnd"/>
      <w:r>
        <w:t xml:space="preserve"> = </w:t>
      </w:r>
      <w:proofErr w:type="spellStart"/>
      <w:proofErr w:type="gramStart"/>
      <w:r>
        <w:t>lapply</w:t>
      </w:r>
      <w:proofErr w:type="spellEnd"/>
      <w:r>
        <w:t>(</w:t>
      </w:r>
      <w:proofErr w:type="spellStart"/>
      <w:proofErr w:type="gramEnd"/>
      <w:r>
        <w:t>womenFiles</w:t>
      </w:r>
      <w:proofErr w:type="spellEnd"/>
      <w:r>
        <w:t xml:space="preserve">, </w:t>
      </w:r>
      <w:proofErr w:type="spellStart"/>
      <w:r>
        <w:t>extractVariables</w:t>
      </w:r>
      <w:proofErr w:type="spellEnd"/>
      <w:r>
        <w:t>)</w:t>
      </w:r>
    </w:p>
    <w:p w:rsidR="000D3501" w:rsidRDefault="000D3501" w:rsidP="000D3501"/>
    <w:p w:rsidR="000D3501" w:rsidRDefault="000D3501" w:rsidP="000D3501">
      <w:proofErr w:type="gramStart"/>
      <w:r>
        <w:t>which(</w:t>
      </w:r>
      <w:proofErr w:type="gramEnd"/>
      <w:r>
        <w:t>age2001 &lt; 5)</w:t>
      </w:r>
    </w:p>
    <w:p w:rsidR="000D3501" w:rsidRDefault="000D3501" w:rsidP="000D3501"/>
    <w:p w:rsidR="000D3501" w:rsidRDefault="000D3501" w:rsidP="000D3501">
      <w:proofErr w:type="spellStart"/>
      <w:proofErr w:type="gramStart"/>
      <w:r>
        <w:t>menFiles</w:t>
      </w:r>
      <w:proofErr w:type="spellEnd"/>
      <w:r>
        <w:t>[</w:t>
      </w:r>
      <w:proofErr w:type="gramEnd"/>
      <w:r>
        <w:t>['2001']][ which(age2001 &lt; 5) + 5 ]</w:t>
      </w:r>
    </w:p>
    <w:p w:rsidR="000D3501" w:rsidRDefault="000D3501" w:rsidP="000D3501"/>
    <w:p w:rsidR="000D3501" w:rsidRDefault="000D3501" w:rsidP="000D3501">
      <w:proofErr w:type="spellStart"/>
      <w:r>
        <w:t>charTime</w:t>
      </w:r>
      <w:proofErr w:type="spellEnd"/>
      <w:r>
        <w:t xml:space="preserve"> = </w:t>
      </w:r>
      <w:proofErr w:type="spellStart"/>
      <w:proofErr w:type="gramStart"/>
      <w:r>
        <w:t>menResMat</w:t>
      </w:r>
      <w:proofErr w:type="spellEnd"/>
      <w:r>
        <w:t>[</w:t>
      </w:r>
      <w:proofErr w:type="gramEnd"/>
      <w:r>
        <w:t>['2012']][, 'time']</w:t>
      </w:r>
    </w:p>
    <w:p w:rsidR="000D3501" w:rsidRDefault="000D3501" w:rsidP="000D3501">
      <w:proofErr w:type="gramStart"/>
      <w:r>
        <w:t>head(</w:t>
      </w:r>
      <w:proofErr w:type="spellStart"/>
      <w:proofErr w:type="gramEnd"/>
      <w:r>
        <w:t>charTime</w:t>
      </w:r>
      <w:proofErr w:type="spellEnd"/>
      <w:r>
        <w:t>, 5)</w:t>
      </w:r>
    </w:p>
    <w:p w:rsidR="000D3501" w:rsidRDefault="000D3501" w:rsidP="000D3501"/>
    <w:p w:rsidR="000D3501" w:rsidRDefault="000D3501" w:rsidP="000D3501">
      <w:proofErr w:type="gramStart"/>
      <w:r>
        <w:t>tail(</w:t>
      </w:r>
      <w:proofErr w:type="spellStart"/>
      <w:proofErr w:type="gramEnd"/>
      <w:r>
        <w:t>charTime</w:t>
      </w:r>
      <w:proofErr w:type="spellEnd"/>
      <w:r>
        <w:t>, 5)</w:t>
      </w:r>
    </w:p>
    <w:p w:rsidR="000D3501" w:rsidRDefault="000D3501" w:rsidP="000D3501"/>
    <w:p w:rsidR="000D3501" w:rsidRDefault="000D3501" w:rsidP="000D3501">
      <w:proofErr w:type="spellStart"/>
      <w:r>
        <w:t>timePieces</w:t>
      </w:r>
      <w:proofErr w:type="spellEnd"/>
      <w:r>
        <w:t xml:space="preserve"> = </w:t>
      </w:r>
      <w:proofErr w:type="spellStart"/>
      <w:proofErr w:type="gramStart"/>
      <w:r>
        <w:t>strsplit</w:t>
      </w:r>
      <w:proofErr w:type="spellEnd"/>
      <w:r>
        <w:t>(</w:t>
      </w:r>
      <w:proofErr w:type="spellStart"/>
      <w:proofErr w:type="gramEnd"/>
      <w:r>
        <w:t>charTime</w:t>
      </w:r>
      <w:proofErr w:type="spellEnd"/>
      <w:r>
        <w:t>, ":")</w:t>
      </w:r>
    </w:p>
    <w:p w:rsidR="000D3501" w:rsidRDefault="000D3501" w:rsidP="000D3501"/>
    <w:p w:rsidR="000D3501" w:rsidRDefault="000D3501" w:rsidP="000D3501">
      <w:proofErr w:type="spellStart"/>
      <w:proofErr w:type="gramStart"/>
      <w:r>
        <w:t>timePieces</w:t>
      </w:r>
      <w:proofErr w:type="spellEnd"/>
      <w:r>
        <w:t>[</w:t>
      </w:r>
      <w:proofErr w:type="gramEnd"/>
      <w:r>
        <w:t>[1]]</w:t>
      </w:r>
    </w:p>
    <w:p w:rsidR="000D3501" w:rsidRDefault="000D3501" w:rsidP="000D3501"/>
    <w:p w:rsidR="000D3501" w:rsidRDefault="000D3501" w:rsidP="000D3501">
      <w:proofErr w:type="gramStart"/>
      <w:r>
        <w:t>tail(</w:t>
      </w:r>
      <w:proofErr w:type="spellStart"/>
      <w:proofErr w:type="gramEnd"/>
      <w:r>
        <w:t>timePieces</w:t>
      </w:r>
      <w:proofErr w:type="spellEnd"/>
      <w:r>
        <w:t>, 1)</w:t>
      </w:r>
    </w:p>
    <w:p w:rsidR="000D3501" w:rsidRDefault="000D3501" w:rsidP="000D3501"/>
    <w:p w:rsidR="000D3501" w:rsidRDefault="000D3501" w:rsidP="000D3501">
      <w:proofErr w:type="spellStart"/>
      <w:r>
        <w:t>timePieces</w:t>
      </w:r>
      <w:proofErr w:type="spellEnd"/>
      <w:r>
        <w:t xml:space="preserve"> = </w:t>
      </w:r>
      <w:proofErr w:type="spellStart"/>
      <w:proofErr w:type="gramStart"/>
      <w:r>
        <w:t>sapply</w:t>
      </w:r>
      <w:proofErr w:type="spellEnd"/>
      <w:r>
        <w:t>(</w:t>
      </w:r>
      <w:proofErr w:type="spellStart"/>
      <w:proofErr w:type="gramEnd"/>
      <w:r>
        <w:t>timePieces</w:t>
      </w:r>
      <w:proofErr w:type="spellEnd"/>
      <w:r>
        <w:t xml:space="preserve">, </w:t>
      </w:r>
      <w:proofErr w:type="spellStart"/>
      <w:r>
        <w:t>as.numeric</w:t>
      </w:r>
      <w:proofErr w:type="spellEnd"/>
      <w:r>
        <w:t>)</w:t>
      </w:r>
    </w:p>
    <w:p w:rsidR="000D3501" w:rsidRDefault="000D3501" w:rsidP="000D3501"/>
    <w:p w:rsidR="000D3501" w:rsidRDefault="000D3501" w:rsidP="000D3501">
      <w:proofErr w:type="spellStart"/>
      <w:r>
        <w:t>runTime</w:t>
      </w:r>
      <w:proofErr w:type="spellEnd"/>
      <w:r>
        <w:t xml:space="preserve"> = </w:t>
      </w:r>
      <w:proofErr w:type="spellStart"/>
      <w:proofErr w:type="gramStart"/>
      <w:r>
        <w:t>sapply</w:t>
      </w:r>
      <w:proofErr w:type="spellEnd"/>
      <w:r>
        <w:t>(</w:t>
      </w:r>
      <w:proofErr w:type="spellStart"/>
      <w:proofErr w:type="gramEnd"/>
      <w:r>
        <w:t>timePieces</w:t>
      </w:r>
      <w:proofErr w:type="spellEnd"/>
      <w:r>
        <w:t xml:space="preserve">, </w:t>
      </w:r>
    </w:p>
    <w:p w:rsidR="000D3501" w:rsidRDefault="000D3501" w:rsidP="000D3501">
      <w:r>
        <w:t xml:space="preserve">                 function(x) {</w:t>
      </w:r>
    </w:p>
    <w:p w:rsidR="000D3501" w:rsidRDefault="000D3501" w:rsidP="000D3501">
      <w:r>
        <w:t xml:space="preserve">                   if (length(x) == 2) </w:t>
      </w:r>
      <w:proofErr w:type="gramStart"/>
      <w:r>
        <w:t>x[</w:t>
      </w:r>
      <w:proofErr w:type="gramEnd"/>
      <w:r>
        <w:t>1] + x[2]/60</w:t>
      </w:r>
    </w:p>
    <w:p w:rsidR="000D3501" w:rsidRDefault="000D3501" w:rsidP="000D3501">
      <w:r>
        <w:t xml:space="preserve">                   else 60*</w:t>
      </w:r>
      <w:proofErr w:type="gramStart"/>
      <w:r>
        <w:t>x[</w:t>
      </w:r>
      <w:proofErr w:type="gramEnd"/>
      <w:r>
        <w:t>1] + x[2] + x[3]/60</w:t>
      </w:r>
    </w:p>
    <w:p w:rsidR="000D3501" w:rsidRDefault="000D3501" w:rsidP="000D3501">
      <w:r>
        <w:t xml:space="preserve">                 })</w:t>
      </w:r>
    </w:p>
    <w:p w:rsidR="000D3501" w:rsidRDefault="000D3501" w:rsidP="000D3501"/>
    <w:p w:rsidR="000D3501" w:rsidRDefault="000D3501" w:rsidP="000D3501">
      <w:r>
        <w:t>summary(</w:t>
      </w:r>
      <w:proofErr w:type="spellStart"/>
      <w:r>
        <w:t>runTime</w:t>
      </w:r>
      <w:proofErr w:type="spellEnd"/>
      <w:r>
        <w:t>)</w:t>
      </w:r>
    </w:p>
    <w:p w:rsidR="000D3501" w:rsidRDefault="000D3501" w:rsidP="000D3501"/>
    <w:p w:rsidR="000D3501" w:rsidRDefault="000D3501" w:rsidP="000D3501">
      <w:proofErr w:type="spellStart"/>
      <w:r>
        <w:t>convertTime</w:t>
      </w:r>
      <w:proofErr w:type="spellEnd"/>
      <w:r>
        <w:t xml:space="preserve"> = function(time) {</w:t>
      </w:r>
    </w:p>
    <w:p w:rsidR="000D3501" w:rsidRDefault="000D3501" w:rsidP="000D3501">
      <w:r>
        <w:t xml:space="preserve">  </w:t>
      </w:r>
      <w:proofErr w:type="spellStart"/>
      <w:r>
        <w:t>timePieces</w:t>
      </w:r>
      <w:proofErr w:type="spellEnd"/>
      <w:r>
        <w:t xml:space="preserve"> = </w:t>
      </w:r>
      <w:proofErr w:type="spellStart"/>
      <w:proofErr w:type="gramStart"/>
      <w:r>
        <w:t>strsplit</w:t>
      </w:r>
      <w:proofErr w:type="spellEnd"/>
      <w:r>
        <w:t>(</w:t>
      </w:r>
      <w:proofErr w:type="gramEnd"/>
      <w:r>
        <w:t>time, ":")</w:t>
      </w:r>
    </w:p>
    <w:p w:rsidR="000D3501" w:rsidRDefault="000D3501" w:rsidP="000D3501">
      <w:r>
        <w:t xml:space="preserve">  </w:t>
      </w:r>
      <w:proofErr w:type="spellStart"/>
      <w:r>
        <w:t>timePieces</w:t>
      </w:r>
      <w:proofErr w:type="spellEnd"/>
      <w:r>
        <w:t xml:space="preserve"> = </w:t>
      </w:r>
      <w:proofErr w:type="spellStart"/>
      <w:proofErr w:type="gramStart"/>
      <w:r>
        <w:t>sapply</w:t>
      </w:r>
      <w:proofErr w:type="spellEnd"/>
      <w:r>
        <w:t>(</w:t>
      </w:r>
      <w:proofErr w:type="spellStart"/>
      <w:proofErr w:type="gramEnd"/>
      <w:r>
        <w:t>timePieces</w:t>
      </w:r>
      <w:proofErr w:type="spellEnd"/>
      <w:r>
        <w:t xml:space="preserve">, </w:t>
      </w:r>
      <w:proofErr w:type="spellStart"/>
      <w:r>
        <w:t>as.numeric</w:t>
      </w:r>
      <w:proofErr w:type="spellEnd"/>
      <w:r>
        <w:t>)</w:t>
      </w:r>
    </w:p>
    <w:p w:rsidR="000D3501" w:rsidRDefault="000D3501" w:rsidP="000D3501">
      <w:r>
        <w:t xml:space="preserve">  </w:t>
      </w:r>
      <w:proofErr w:type="spellStart"/>
      <w:proofErr w:type="gramStart"/>
      <w:r>
        <w:t>sapply</w:t>
      </w:r>
      <w:proofErr w:type="spellEnd"/>
      <w:r>
        <w:t>(</w:t>
      </w:r>
      <w:proofErr w:type="spellStart"/>
      <w:proofErr w:type="gramEnd"/>
      <w:r>
        <w:t>timePieces</w:t>
      </w:r>
      <w:proofErr w:type="spellEnd"/>
      <w:r>
        <w:t>, function(x) {</w:t>
      </w:r>
    </w:p>
    <w:p w:rsidR="000D3501" w:rsidRDefault="000D3501" w:rsidP="000D3501">
      <w:r>
        <w:t xml:space="preserve">                      if (length(x) == 2) </w:t>
      </w:r>
      <w:proofErr w:type="gramStart"/>
      <w:r>
        <w:t>x[</w:t>
      </w:r>
      <w:proofErr w:type="gramEnd"/>
      <w:r>
        <w:t>1] + x[2]/60</w:t>
      </w:r>
    </w:p>
    <w:p w:rsidR="000D3501" w:rsidRDefault="000D3501" w:rsidP="000D3501">
      <w:r>
        <w:t xml:space="preserve">                      else 60*</w:t>
      </w:r>
      <w:proofErr w:type="gramStart"/>
      <w:r>
        <w:t>x[</w:t>
      </w:r>
      <w:proofErr w:type="gramEnd"/>
      <w:r>
        <w:t>1] + x[2] + x[3]/60</w:t>
      </w:r>
    </w:p>
    <w:p w:rsidR="000D3501" w:rsidRDefault="000D3501" w:rsidP="000D3501">
      <w:r>
        <w:t xml:space="preserve">                      })</w:t>
      </w:r>
    </w:p>
    <w:p w:rsidR="000D3501" w:rsidRDefault="000D3501" w:rsidP="000D3501">
      <w:r>
        <w:t>}</w:t>
      </w:r>
    </w:p>
    <w:p w:rsidR="000D3501" w:rsidRDefault="000D3501" w:rsidP="000D3501"/>
    <w:p w:rsidR="000D3501" w:rsidRDefault="000D3501" w:rsidP="000D3501">
      <w:proofErr w:type="spellStart"/>
      <w:r>
        <w:t>createDF</w:t>
      </w:r>
      <w:proofErr w:type="spellEnd"/>
      <w:r>
        <w:t xml:space="preserve"> = </w:t>
      </w:r>
    </w:p>
    <w:p w:rsidR="000D3501" w:rsidRDefault="000D3501" w:rsidP="000D3501">
      <w:proofErr w:type="gramStart"/>
      <w:r>
        <w:t>function(</w:t>
      </w:r>
      <w:proofErr w:type="gramEnd"/>
      <w:r>
        <w:t xml:space="preserve">Res, year, sex) </w:t>
      </w:r>
    </w:p>
    <w:p w:rsidR="000D3501" w:rsidRDefault="000D3501" w:rsidP="000D3501">
      <w:r>
        <w:t>{</w:t>
      </w:r>
    </w:p>
    <w:p w:rsidR="000D3501" w:rsidRDefault="000D3501" w:rsidP="000D3501">
      <w:r>
        <w:t xml:space="preserve">       # Determine which time to use</w:t>
      </w:r>
    </w:p>
    <w:p w:rsidR="000D3501" w:rsidRDefault="000D3501" w:rsidP="000D3501">
      <w:r>
        <w:t xml:space="preserve">  </w:t>
      </w:r>
      <w:proofErr w:type="spellStart"/>
      <w:r>
        <w:t>useTime</w:t>
      </w:r>
      <w:proofErr w:type="spellEnd"/>
      <w:r>
        <w:t xml:space="preserve"> = </w:t>
      </w:r>
      <w:proofErr w:type="gramStart"/>
      <w:r>
        <w:t>if( !</w:t>
      </w:r>
      <w:proofErr w:type="gramEnd"/>
      <w:r>
        <w:t xml:space="preserve">is.na(Res[1, 'net']) )  </w:t>
      </w:r>
    </w:p>
    <w:p w:rsidR="000D3501" w:rsidRDefault="000D3501" w:rsidP="000D3501">
      <w:r>
        <w:t xml:space="preserve">              </w:t>
      </w:r>
      <w:proofErr w:type="gramStart"/>
      <w:r>
        <w:t>Res[</w:t>
      </w:r>
      <w:proofErr w:type="gramEnd"/>
      <w:r>
        <w:t xml:space="preserve"> , 'net']</w:t>
      </w:r>
    </w:p>
    <w:p w:rsidR="000D3501" w:rsidRDefault="000D3501" w:rsidP="000D3501">
      <w:r>
        <w:t xml:space="preserve">            else </w:t>
      </w:r>
      <w:proofErr w:type="gramStart"/>
      <w:r>
        <w:t>if( !</w:t>
      </w:r>
      <w:proofErr w:type="gramEnd"/>
      <w:r>
        <w:t xml:space="preserve">is.na(Res[1, 'gun']) ) </w:t>
      </w:r>
    </w:p>
    <w:p w:rsidR="000D3501" w:rsidRDefault="000D3501" w:rsidP="000D3501">
      <w:r>
        <w:t xml:space="preserve">               </w:t>
      </w:r>
      <w:proofErr w:type="gramStart"/>
      <w:r>
        <w:t>Res[</w:t>
      </w:r>
      <w:proofErr w:type="gramEnd"/>
      <w:r>
        <w:t xml:space="preserve"> , 'gun']</w:t>
      </w:r>
    </w:p>
    <w:p w:rsidR="000D3501" w:rsidRDefault="000D3501" w:rsidP="000D3501">
      <w:r>
        <w:t xml:space="preserve">            else </w:t>
      </w:r>
    </w:p>
    <w:p w:rsidR="000D3501" w:rsidRDefault="000D3501" w:rsidP="000D3501">
      <w:r>
        <w:t xml:space="preserve">               </w:t>
      </w:r>
      <w:proofErr w:type="gramStart"/>
      <w:r>
        <w:t>Res[</w:t>
      </w:r>
      <w:proofErr w:type="gramEnd"/>
      <w:r>
        <w:t xml:space="preserve"> , 'time']</w:t>
      </w:r>
    </w:p>
    <w:p w:rsidR="000D3501" w:rsidRDefault="000D3501" w:rsidP="000D3501"/>
    <w:p w:rsidR="000D3501" w:rsidRDefault="000D3501" w:rsidP="000D3501">
      <w:r>
        <w:t xml:space="preserve">  </w:t>
      </w:r>
      <w:proofErr w:type="spellStart"/>
      <w:r>
        <w:t>runTime</w:t>
      </w:r>
      <w:proofErr w:type="spellEnd"/>
      <w:r>
        <w:t xml:space="preserve"> = </w:t>
      </w:r>
      <w:proofErr w:type="spellStart"/>
      <w:r>
        <w:t>convertTime</w:t>
      </w:r>
      <w:proofErr w:type="spellEnd"/>
      <w:r>
        <w:t>(</w:t>
      </w:r>
      <w:proofErr w:type="spellStart"/>
      <w:r>
        <w:t>useTime</w:t>
      </w:r>
      <w:proofErr w:type="spellEnd"/>
      <w:r>
        <w:t>)</w:t>
      </w:r>
    </w:p>
    <w:p w:rsidR="000D3501" w:rsidRDefault="000D3501" w:rsidP="000D3501">
      <w:r>
        <w:t xml:space="preserve">  </w:t>
      </w:r>
    </w:p>
    <w:p w:rsidR="000D3501" w:rsidRDefault="000D3501" w:rsidP="000D3501">
      <w:r>
        <w:t xml:space="preserve">  Results = </w:t>
      </w:r>
      <w:proofErr w:type="spellStart"/>
      <w:proofErr w:type="gramStart"/>
      <w:r>
        <w:t>data.frame</w:t>
      </w:r>
      <w:proofErr w:type="spellEnd"/>
      <w:proofErr w:type="gramEnd"/>
      <w:r>
        <w:t xml:space="preserve">(year = rep(year, </w:t>
      </w:r>
      <w:proofErr w:type="spellStart"/>
      <w:r>
        <w:t>nrow</w:t>
      </w:r>
      <w:proofErr w:type="spellEnd"/>
      <w:r>
        <w:t>(Res)),</w:t>
      </w:r>
    </w:p>
    <w:p w:rsidR="000D3501" w:rsidRDefault="000D3501" w:rsidP="000D3501">
      <w:r>
        <w:t xml:space="preserve">                       sex = </w:t>
      </w:r>
      <w:proofErr w:type="gramStart"/>
      <w:r>
        <w:t>rep(</w:t>
      </w:r>
      <w:proofErr w:type="gramEnd"/>
      <w:r>
        <w:t xml:space="preserve">sex, </w:t>
      </w:r>
      <w:proofErr w:type="spellStart"/>
      <w:r>
        <w:t>nrow</w:t>
      </w:r>
      <w:proofErr w:type="spellEnd"/>
      <w:r>
        <w:t>(Res)),</w:t>
      </w:r>
    </w:p>
    <w:p w:rsidR="000D3501" w:rsidRDefault="000D3501" w:rsidP="000D3501">
      <w:r>
        <w:t xml:space="preserve">                       name = </w:t>
      </w:r>
      <w:proofErr w:type="gramStart"/>
      <w:r>
        <w:t>Res[</w:t>
      </w:r>
      <w:proofErr w:type="gramEnd"/>
      <w:r>
        <w:t xml:space="preserve"> , 'name'],</w:t>
      </w:r>
    </w:p>
    <w:p w:rsidR="000D3501" w:rsidRDefault="000D3501" w:rsidP="000D3501">
      <w:r>
        <w:t xml:space="preserve">                       home = </w:t>
      </w:r>
      <w:proofErr w:type="gramStart"/>
      <w:r>
        <w:t>Res[</w:t>
      </w:r>
      <w:proofErr w:type="gramEnd"/>
      <w:r>
        <w:t xml:space="preserve"> , 'home'],</w:t>
      </w:r>
    </w:p>
    <w:p w:rsidR="000D3501" w:rsidRDefault="000D3501" w:rsidP="000D3501">
      <w:r>
        <w:t xml:space="preserve">                       age = </w:t>
      </w:r>
      <w:proofErr w:type="spellStart"/>
      <w:proofErr w:type="gramStart"/>
      <w:r>
        <w:t>as.numeric</w:t>
      </w:r>
      <w:proofErr w:type="spellEnd"/>
      <w:proofErr w:type="gramEnd"/>
      <w:r>
        <w:t xml:space="preserve">(Res[, 'ag']), </w:t>
      </w:r>
    </w:p>
    <w:p w:rsidR="000D3501" w:rsidRDefault="000D3501" w:rsidP="000D3501">
      <w:r>
        <w:t xml:space="preserve">                       </w:t>
      </w:r>
      <w:proofErr w:type="spellStart"/>
      <w:r>
        <w:t>runTime</w:t>
      </w:r>
      <w:proofErr w:type="spellEnd"/>
      <w:r>
        <w:t xml:space="preserve"> = </w:t>
      </w:r>
      <w:proofErr w:type="spellStart"/>
      <w:r>
        <w:t>runTime</w:t>
      </w:r>
      <w:proofErr w:type="spellEnd"/>
      <w:r>
        <w:t>,</w:t>
      </w:r>
    </w:p>
    <w:p w:rsidR="000D3501" w:rsidRDefault="000D3501" w:rsidP="000D3501">
      <w:r>
        <w:t xml:space="preserve">                       </w:t>
      </w:r>
      <w:proofErr w:type="spellStart"/>
      <w:r>
        <w:t>stringsAsFactors</w:t>
      </w:r>
      <w:proofErr w:type="spellEnd"/>
      <w:r>
        <w:t xml:space="preserve"> = FALSE)</w:t>
      </w:r>
    </w:p>
    <w:p w:rsidR="000D3501" w:rsidRDefault="000D3501" w:rsidP="000D3501">
      <w:r>
        <w:t xml:space="preserve">  invisible(Results)</w:t>
      </w:r>
    </w:p>
    <w:p w:rsidR="000D3501" w:rsidRDefault="000D3501" w:rsidP="000D3501">
      <w:r>
        <w:t>}</w:t>
      </w:r>
    </w:p>
    <w:p w:rsidR="000D3501" w:rsidRDefault="000D3501" w:rsidP="000D3501"/>
    <w:p w:rsidR="000D3501" w:rsidRDefault="000D3501" w:rsidP="000D3501">
      <w:proofErr w:type="spellStart"/>
      <w:r>
        <w:t>menDF</w:t>
      </w:r>
      <w:proofErr w:type="spellEnd"/>
      <w:r>
        <w:t xml:space="preserve"> = </w:t>
      </w:r>
      <w:proofErr w:type="spellStart"/>
      <w:proofErr w:type="gramStart"/>
      <w:r>
        <w:t>mapply</w:t>
      </w:r>
      <w:proofErr w:type="spellEnd"/>
      <w:r>
        <w:t>(</w:t>
      </w:r>
      <w:proofErr w:type="spellStart"/>
      <w:proofErr w:type="gramEnd"/>
      <w:r>
        <w:t>createDF</w:t>
      </w:r>
      <w:proofErr w:type="spellEnd"/>
      <w:r>
        <w:t xml:space="preserve">, </w:t>
      </w:r>
      <w:proofErr w:type="spellStart"/>
      <w:r>
        <w:t>menResMat</w:t>
      </w:r>
      <w:proofErr w:type="spellEnd"/>
      <w:r>
        <w:t>, year = 1999:2012,</w:t>
      </w:r>
    </w:p>
    <w:p w:rsidR="000D3501" w:rsidRDefault="000D3501" w:rsidP="000D3501">
      <w:r>
        <w:t xml:space="preserve">               sex = </w:t>
      </w:r>
      <w:proofErr w:type="gramStart"/>
      <w:r>
        <w:t>rep(</w:t>
      </w:r>
      <w:proofErr w:type="gramEnd"/>
      <w:r>
        <w:t>"M", 14), SIMPLIFY = FALSE)</w:t>
      </w:r>
    </w:p>
    <w:p w:rsidR="000D3501" w:rsidRDefault="000D3501" w:rsidP="000D3501"/>
    <w:p w:rsidR="000D3501" w:rsidRDefault="000D3501" w:rsidP="000D3501">
      <w:proofErr w:type="gramStart"/>
      <w:r>
        <w:t>warnings(</w:t>
      </w:r>
      <w:proofErr w:type="gramEnd"/>
      <w:r>
        <w:t>)[ c(1:2, 49:50) ]</w:t>
      </w:r>
    </w:p>
    <w:p w:rsidR="000D3501" w:rsidRDefault="000D3501" w:rsidP="000D3501"/>
    <w:p w:rsidR="000D3501" w:rsidRDefault="000D3501" w:rsidP="000D3501">
      <w:proofErr w:type="spellStart"/>
      <w:proofErr w:type="gramStart"/>
      <w:r>
        <w:t>sapply</w:t>
      </w:r>
      <w:proofErr w:type="spellEnd"/>
      <w:r>
        <w:t>(</w:t>
      </w:r>
      <w:proofErr w:type="spellStart"/>
      <w:proofErr w:type="gramEnd"/>
      <w:r>
        <w:t>menDF</w:t>
      </w:r>
      <w:proofErr w:type="spellEnd"/>
      <w:r>
        <w:t>, function(x) sum(is.na(</w:t>
      </w:r>
      <w:proofErr w:type="spellStart"/>
      <w:r>
        <w:t>x$runTime</w:t>
      </w:r>
      <w:proofErr w:type="spellEnd"/>
      <w:r>
        <w:t>)))</w:t>
      </w:r>
    </w:p>
    <w:p w:rsidR="000D3501" w:rsidRDefault="000D3501" w:rsidP="000D3501"/>
    <w:p w:rsidR="000D3501" w:rsidRDefault="000D3501" w:rsidP="000D3501">
      <w:proofErr w:type="spellStart"/>
      <w:r>
        <w:t>createDF</w:t>
      </w:r>
      <w:proofErr w:type="spellEnd"/>
      <w:r>
        <w:t xml:space="preserve"> = </w:t>
      </w:r>
      <w:proofErr w:type="gramStart"/>
      <w:r>
        <w:t>function(</w:t>
      </w:r>
      <w:proofErr w:type="gramEnd"/>
      <w:r>
        <w:t xml:space="preserve">Res, year, sex) </w:t>
      </w:r>
    </w:p>
    <w:p w:rsidR="000D3501" w:rsidRDefault="000D3501" w:rsidP="000D3501">
      <w:r>
        <w:t>{</w:t>
      </w:r>
    </w:p>
    <w:p w:rsidR="000D3501" w:rsidRDefault="000D3501" w:rsidP="000D3501">
      <w:r>
        <w:t xml:space="preserve">  # Determine which time to use</w:t>
      </w:r>
    </w:p>
    <w:p w:rsidR="000D3501" w:rsidRDefault="000D3501" w:rsidP="000D3501">
      <w:r>
        <w:t xml:space="preserve">  if </w:t>
      </w:r>
      <w:proofErr w:type="gramStart"/>
      <w:r>
        <w:t>( !</w:t>
      </w:r>
      <w:proofErr w:type="gramEnd"/>
      <w:r>
        <w:t xml:space="preserve">is.na(Res[1, 'net']) ) </w:t>
      </w:r>
      <w:proofErr w:type="spellStart"/>
      <w:r>
        <w:t>useTime</w:t>
      </w:r>
      <w:proofErr w:type="spellEnd"/>
      <w:r>
        <w:t xml:space="preserve"> = Res[ , 'net']</w:t>
      </w:r>
    </w:p>
    <w:p w:rsidR="000D3501" w:rsidRDefault="000D3501" w:rsidP="000D3501">
      <w:r>
        <w:t xml:space="preserve">  else if </w:t>
      </w:r>
      <w:proofErr w:type="gramStart"/>
      <w:r>
        <w:t>( !</w:t>
      </w:r>
      <w:proofErr w:type="gramEnd"/>
      <w:r>
        <w:t xml:space="preserve">is.na(Res[1, 'gun']) ) </w:t>
      </w:r>
      <w:proofErr w:type="spellStart"/>
      <w:r>
        <w:t>useTime</w:t>
      </w:r>
      <w:proofErr w:type="spellEnd"/>
      <w:r>
        <w:t xml:space="preserve"> = Res[ , 'gun']</w:t>
      </w:r>
    </w:p>
    <w:p w:rsidR="000D3501" w:rsidRDefault="000D3501" w:rsidP="000D3501">
      <w:r>
        <w:t xml:space="preserve">  else </w:t>
      </w:r>
      <w:proofErr w:type="spellStart"/>
      <w:r>
        <w:t>useTime</w:t>
      </w:r>
      <w:proofErr w:type="spellEnd"/>
      <w:r>
        <w:t xml:space="preserve"> = </w:t>
      </w:r>
      <w:proofErr w:type="gramStart"/>
      <w:r>
        <w:t>Res[</w:t>
      </w:r>
      <w:proofErr w:type="gramEnd"/>
      <w:r>
        <w:t xml:space="preserve"> , 'time']</w:t>
      </w:r>
    </w:p>
    <w:p w:rsidR="000D3501" w:rsidRDefault="000D3501" w:rsidP="000D3501">
      <w:r>
        <w:t xml:space="preserve">  </w:t>
      </w:r>
    </w:p>
    <w:p w:rsidR="000D3501" w:rsidRDefault="000D3501" w:rsidP="000D3501">
      <w:r>
        <w:t xml:space="preserve">  # Remove # and * and blanks from time</w:t>
      </w:r>
    </w:p>
    <w:p w:rsidR="000D3501" w:rsidRDefault="000D3501" w:rsidP="000D3501">
      <w:r>
        <w:t xml:space="preserve">  </w:t>
      </w:r>
      <w:proofErr w:type="spellStart"/>
      <w:r>
        <w:t>useTime</w:t>
      </w:r>
      <w:proofErr w:type="spellEnd"/>
      <w:r>
        <w:t xml:space="preserve"> = </w:t>
      </w:r>
      <w:proofErr w:type="spellStart"/>
      <w:r>
        <w:t>gsub</w:t>
      </w:r>
      <w:proofErr w:type="spellEnd"/>
      <w:r>
        <w:t>("[#\\*</w:t>
      </w:r>
      <w:proofErr w:type="gramStart"/>
      <w:r>
        <w:t>[:blank</w:t>
      </w:r>
      <w:proofErr w:type="gramEnd"/>
      <w:r>
        <w:t xml:space="preserve">:]]", "", </w:t>
      </w:r>
      <w:proofErr w:type="spellStart"/>
      <w:r>
        <w:t>useTime</w:t>
      </w:r>
      <w:proofErr w:type="spellEnd"/>
      <w:r>
        <w:t>)</w:t>
      </w:r>
    </w:p>
    <w:p w:rsidR="000D3501" w:rsidRDefault="000D3501" w:rsidP="000D3501">
      <w:r>
        <w:t xml:space="preserve">  </w:t>
      </w:r>
      <w:proofErr w:type="spellStart"/>
      <w:r>
        <w:t>runTime</w:t>
      </w:r>
      <w:proofErr w:type="spellEnd"/>
      <w:r>
        <w:t xml:space="preserve"> = </w:t>
      </w:r>
      <w:proofErr w:type="spellStart"/>
      <w:proofErr w:type="gramStart"/>
      <w:r>
        <w:t>convertTime</w:t>
      </w:r>
      <w:proofErr w:type="spellEnd"/>
      <w:r>
        <w:t>(</w:t>
      </w:r>
      <w:proofErr w:type="spellStart"/>
      <w:proofErr w:type="gramEnd"/>
      <w:r>
        <w:t>useTime</w:t>
      </w:r>
      <w:proofErr w:type="spellEnd"/>
      <w:r>
        <w:t xml:space="preserve">[ </w:t>
      </w:r>
      <w:proofErr w:type="spellStart"/>
      <w:r>
        <w:t>useTime</w:t>
      </w:r>
      <w:proofErr w:type="spellEnd"/>
      <w:r>
        <w:t xml:space="preserve"> != "" ])</w:t>
      </w:r>
    </w:p>
    <w:p w:rsidR="000D3501" w:rsidRDefault="000D3501" w:rsidP="000D3501">
      <w:r>
        <w:t xml:space="preserve">  </w:t>
      </w:r>
    </w:p>
    <w:p w:rsidR="000D3501" w:rsidRDefault="000D3501" w:rsidP="000D3501">
      <w:r>
        <w:t xml:space="preserve">  # Drop rows with no time</w:t>
      </w:r>
    </w:p>
    <w:p w:rsidR="000D3501" w:rsidRDefault="000D3501" w:rsidP="000D3501">
      <w:r>
        <w:t xml:space="preserve">  Res = </w:t>
      </w:r>
      <w:proofErr w:type="gramStart"/>
      <w:r>
        <w:t>Res[</w:t>
      </w:r>
      <w:proofErr w:type="gramEnd"/>
      <w:r>
        <w:t xml:space="preserve"> </w:t>
      </w:r>
      <w:proofErr w:type="spellStart"/>
      <w:r>
        <w:t>useTime</w:t>
      </w:r>
      <w:proofErr w:type="spellEnd"/>
      <w:r>
        <w:t xml:space="preserve"> != "", ]</w:t>
      </w:r>
    </w:p>
    <w:p w:rsidR="000D3501" w:rsidRDefault="000D3501" w:rsidP="000D3501">
      <w:r>
        <w:t xml:space="preserve">  </w:t>
      </w:r>
    </w:p>
    <w:p w:rsidR="000D3501" w:rsidRDefault="000D3501" w:rsidP="000D3501">
      <w:r>
        <w:t xml:space="preserve">  Results = </w:t>
      </w:r>
      <w:proofErr w:type="spellStart"/>
      <w:proofErr w:type="gramStart"/>
      <w:r>
        <w:t>data.frame</w:t>
      </w:r>
      <w:proofErr w:type="spellEnd"/>
      <w:proofErr w:type="gramEnd"/>
      <w:r>
        <w:t xml:space="preserve">(year = rep(year, </w:t>
      </w:r>
      <w:proofErr w:type="spellStart"/>
      <w:r>
        <w:t>nrow</w:t>
      </w:r>
      <w:proofErr w:type="spellEnd"/>
      <w:r>
        <w:t>(Res)),</w:t>
      </w:r>
    </w:p>
    <w:p w:rsidR="000D3501" w:rsidRDefault="000D3501" w:rsidP="000D3501">
      <w:r>
        <w:t xml:space="preserve">                       sex = </w:t>
      </w:r>
      <w:proofErr w:type="gramStart"/>
      <w:r>
        <w:t>rep(</w:t>
      </w:r>
      <w:proofErr w:type="gramEnd"/>
      <w:r>
        <w:t xml:space="preserve">sex, </w:t>
      </w:r>
      <w:proofErr w:type="spellStart"/>
      <w:r>
        <w:t>nrow</w:t>
      </w:r>
      <w:proofErr w:type="spellEnd"/>
      <w:r>
        <w:t>(Res)),</w:t>
      </w:r>
    </w:p>
    <w:p w:rsidR="000D3501" w:rsidRDefault="000D3501" w:rsidP="000D3501">
      <w:r>
        <w:t xml:space="preserve">                       name = </w:t>
      </w:r>
      <w:proofErr w:type="gramStart"/>
      <w:r>
        <w:t>Res[</w:t>
      </w:r>
      <w:proofErr w:type="gramEnd"/>
      <w:r>
        <w:t xml:space="preserve"> , 'name'], home = Res[ , 'home'],</w:t>
      </w:r>
    </w:p>
    <w:p w:rsidR="000D3501" w:rsidRDefault="000D3501" w:rsidP="000D3501">
      <w:r>
        <w:t xml:space="preserve">                       age = </w:t>
      </w:r>
      <w:proofErr w:type="spellStart"/>
      <w:proofErr w:type="gramStart"/>
      <w:r>
        <w:t>as.numeric</w:t>
      </w:r>
      <w:proofErr w:type="spellEnd"/>
      <w:proofErr w:type="gramEnd"/>
      <w:r>
        <w:t xml:space="preserve">(Res[, 'ag']), </w:t>
      </w:r>
    </w:p>
    <w:p w:rsidR="000D3501" w:rsidRDefault="000D3501" w:rsidP="000D3501">
      <w:r>
        <w:t xml:space="preserve">                       </w:t>
      </w:r>
      <w:proofErr w:type="spellStart"/>
      <w:r>
        <w:t>runTime</w:t>
      </w:r>
      <w:proofErr w:type="spellEnd"/>
      <w:r>
        <w:t xml:space="preserve"> = </w:t>
      </w:r>
      <w:proofErr w:type="spellStart"/>
      <w:r>
        <w:t>runTime</w:t>
      </w:r>
      <w:proofErr w:type="spellEnd"/>
      <w:r>
        <w:t>,</w:t>
      </w:r>
    </w:p>
    <w:p w:rsidR="000D3501" w:rsidRDefault="000D3501" w:rsidP="000D3501">
      <w:r>
        <w:t xml:space="preserve">                       </w:t>
      </w:r>
      <w:proofErr w:type="spellStart"/>
      <w:r>
        <w:t>stringsAsFactors</w:t>
      </w:r>
      <w:proofErr w:type="spellEnd"/>
      <w:r>
        <w:t xml:space="preserve"> = FALSE)</w:t>
      </w:r>
    </w:p>
    <w:p w:rsidR="000D3501" w:rsidRDefault="000D3501" w:rsidP="000D3501">
      <w:r>
        <w:t xml:space="preserve">  invisible(Results)</w:t>
      </w:r>
    </w:p>
    <w:p w:rsidR="000D3501" w:rsidRDefault="000D3501" w:rsidP="000D3501">
      <w:r>
        <w:t>}</w:t>
      </w:r>
    </w:p>
    <w:p w:rsidR="000D3501" w:rsidRDefault="000D3501" w:rsidP="000D3501"/>
    <w:p w:rsidR="000D3501" w:rsidRDefault="000D3501" w:rsidP="000D3501">
      <w:proofErr w:type="spellStart"/>
      <w:r>
        <w:t>menDF</w:t>
      </w:r>
      <w:proofErr w:type="spellEnd"/>
      <w:r>
        <w:t xml:space="preserve"> = </w:t>
      </w:r>
      <w:proofErr w:type="spellStart"/>
      <w:proofErr w:type="gramStart"/>
      <w:r>
        <w:t>mapply</w:t>
      </w:r>
      <w:proofErr w:type="spellEnd"/>
      <w:r>
        <w:t>(</w:t>
      </w:r>
      <w:proofErr w:type="spellStart"/>
      <w:proofErr w:type="gramEnd"/>
      <w:r>
        <w:t>createDF</w:t>
      </w:r>
      <w:proofErr w:type="spellEnd"/>
      <w:r>
        <w:t xml:space="preserve">, </w:t>
      </w:r>
      <w:proofErr w:type="spellStart"/>
      <w:r>
        <w:t>menResMat</w:t>
      </w:r>
      <w:proofErr w:type="spellEnd"/>
      <w:r>
        <w:t>, year = 1999:2012,</w:t>
      </w:r>
    </w:p>
    <w:p w:rsidR="000D3501" w:rsidRDefault="000D3501" w:rsidP="000D3501">
      <w:r>
        <w:t xml:space="preserve">               sex = </w:t>
      </w:r>
      <w:proofErr w:type="gramStart"/>
      <w:r>
        <w:t>rep(</w:t>
      </w:r>
      <w:proofErr w:type="gramEnd"/>
      <w:r>
        <w:t>"M", 14), SIMPLIFY = FALSE)</w:t>
      </w:r>
    </w:p>
    <w:p w:rsidR="000D3501" w:rsidRDefault="000D3501" w:rsidP="000D3501"/>
    <w:p w:rsidR="000D3501" w:rsidRDefault="000D3501" w:rsidP="000D3501">
      <w:proofErr w:type="spellStart"/>
      <w:proofErr w:type="gramStart"/>
      <w:r>
        <w:t>sapply</w:t>
      </w:r>
      <w:proofErr w:type="spellEnd"/>
      <w:r>
        <w:t>(</w:t>
      </w:r>
      <w:proofErr w:type="spellStart"/>
      <w:proofErr w:type="gramEnd"/>
      <w:r>
        <w:t>menDF</w:t>
      </w:r>
      <w:proofErr w:type="spellEnd"/>
      <w:r>
        <w:t>, function(x) sum(is.na(</w:t>
      </w:r>
      <w:proofErr w:type="spellStart"/>
      <w:r>
        <w:t>x$runTime</w:t>
      </w:r>
      <w:proofErr w:type="spellEnd"/>
      <w:r>
        <w:t>)))</w:t>
      </w:r>
    </w:p>
    <w:p w:rsidR="000D3501" w:rsidRDefault="000D3501" w:rsidP="000D3501"/>
    <w:p w:rsidR="000D3501" w:rsidRDefault="000D3501" w:rsidP="000D3501">
      <w:proofErr w:type="spellStart"/>
      <w:r>
        <w:t>separatorIdx</w:t>
      </w:r>
      <w:proofErr w:type="spellEnd"/>
      <w:r>
        <w:t xml:space="preserve"> = </w:t>
      </w:r>
      <w:proofErr w:type="gramStart"/>
      <w:r>
        <w:t>grep(</w:t>
      </w:r>
      <w:proofErr w:type="gramEnd"/>
      <w:r>
        <w:t xml:space="preserve">"^===", </w:t>
      </w:r>
      <w:proofErr w:type="spellStart"/>
      <w:r>
        <w:t>menFiles</w:t>
      </w:r>
      <w:proofErr w:type="spellEnd"/>
      <w:r>
        <w:t>[["2006"]])</w:t>
      </w:r>
    </w:p>
    <w:p w:rsidR="000D3501" w:rsidRDefault="000D3501" w:rsidP="000D3501">
      <w:proofErr w:type="spellStart"/>
      <w:r>
        <w:t>separatorRow</w:t>
      </w:r>
      <w:proofErr w:type="spellEnd"/>
      <w:r>
        <w:t xml:space="preserve"> = </w:t>
      </w:r>
      <w:proofErr w:type="spellStart"/>
      <w:r>
        <w:t>menFiles</w:t>
      </w:r>
      <w:proofErr w:type="spellEnd"/>
      <w:r>
        <w:t>[['2006'</w:t>
      </w:r>
      <w:proofErr w:type="gramStart"/>
      <w:r>
        <w:t>]][</w:t>
      </w:r>
      <w:proofErr w:type="spellStart"/>
      <w:proofErr w:type="gramEnd"/>
      <w:r>
        <w:t>separatorIdx</w:t>
      </w:r>
      <w:proofErr w:type="spellEnd"/>
      <w:r>
        <w:t>]</w:t>
      </w:r>
    </w:p>
    <w:p w:rsidR="000D3501" w:rsidRDefault="000D3501" w:rsidP="000D3501">
      <w:proofErr w:type="spellStart"/>
      <w:r>
        <w:t>separatorRowX</w:t>
      </w:r>
      <w:proofErr w:type="spellEnd"/>
      <w:r>
        <w:t xml:space="preserve"> = </w:t>
      </w:r>
      <w:proofErr w:type="gramStart"/>
      <w:r>
        <w:t>paste(</w:t>
      </w:r>
      <w:proofErr w:type="gramEnd"/>
      <w:r>
        <w:t>substring(</w:t>
      </w:r>
      <w:proofErr w:type="spellStart"/>
      <w:r>
        <w:t>separatorRow</w:t>
      </w:r>
      <w:proofErr w:type="spellEnd"/>
      <w:r>
        <w:t xml:space="preserve">, 1, 63), " ", </w:t>
      </w:r>
    </w:p>
    <w:p w:rsidR="000D3501" w:rsidRDefault="000D3501" w:rsidP="000D3501">
      <w:r>
        <w:t xml:space="preserve">                      </w:t>
      </w:r>
      <w:proofErr w:type="gramStart"/>
      <w:r>
        <w:t>substring(</w:t>
      </w:r>
      <w:proofErr w:type="spellStart"/>
      <w:proofErr w:type="gramEnd"/>
      <w:r>
        <w:t>separatorRow</w:t>
      </w:r>
      <w:proofErr w:type="spellEnd"/>
      <w:r>
        <w:t xml:space="preserve">, 65, </w:t>
      </w:r>
      <w:proofErr w:type="spellStart"/>
      <w:r>
        <w:t>nchar</w:t>
      </w:r>
      <w:proofErr w:type="spellEnd"/>
      <w:r>
        <w:t>(</w:t>
      </w:r>
      <w:proofErr w:type="spellStart"/>
      <w:r>
        <w:t>separatorRow</w:t>
      </w:r>
      <w:proofErr w:type="spellEnd"/>
      <w:r>
        <w:t xml:space="preserve">)), </w:t>
      </w:r>
    </w:p>
    <w:p w:rsidR="000D3501" w:rsidRDefault="000D3501" w:rsidP="000D3501">
      <w:r>
        <w:t xml:space="preserve">                      </w:t>
      </w:r>
      <w:proofErr w:type="spellStart"/>
      <w:r>
        <w:t>sep</w:t>
      </w:r>
      <w:proofErr w:type="spellEnd"/>
      <w:r>
        <w:t xml:space="preserve"> = "")</w:t>
      </w:r>
    </w:p>
    <w:p w:rsidR="000D3501" w:rsidRDefault="000D3501" w:rsidP="000D3501">
      <w:proofErr w:type="spellStart"/>
      <w:r>
        <w:t>menFiles</w:t>
      </w:r>
      <w:proofErr w:type="spellEnd"/>
      <w:r>
        <w:t>[['2006'</w:t>
      </w:r>
      <w:proofErr w:type="gramStart"/>
      <w:r>
        <w:t>]][</w:t>
      </w:r>
      <w:proofErr w:type="spellStart"/>
      <w:proofErr w:type="gramEnd"/>
      <w:r>
        <w:t>separatorIdx</w:t>
      </w:r>
      <w:proofErr w:type="spellEnd"/>
      <w:r>
        <w:t xml:space="preserve">] = </w:t>
      </w:r>
      <w:proofErr w:type="spellStart"/>
      <w:r>
        <w:t>separatorRowX</w:t>
      </w:r>
      <w:proofErr w:type="spellEnd"/>
    </w:p>
    <w:p w:rsidR="000D3501" w:rsidRDefault="000D3501" w:rsidP="000D3501"/>
    <w:p w:rsidR="000D3501" w:rsidRDefault="000D3501" w:rsidP="000D3501">
      <w:proofErr w:type="spellStart"/>
      <w:r>
        <w:t>menResMat</w:t>
      </w:r>
      <w:proofErr w:type="spellEnd"/>
      <w:r>
        <w:t xml:space="preserve"> = </w:t>
      </w:r>
      <w:proofErr w:type="spellStart"/>
      <w:proofErr w:type="gramStart"/>
      <w:r>
        <w:t>sapply</w:t>
      </w:r>
      <w:proofErr w:type="spellEnd"/>
      <w:r>
        <w:t>(</w:t>
      </w:r>
      <w:proofErr w:type="spellStart"/>
      <w:proofErr w:type="gramEnd"/>
      <w:r>
        <w:t>menFiles</w:t>
      </w:r>
      <w:proofErr w:type="spellEnd"/>
      <w:r>
        <w:t xml:space="preserve">, </w:t>
      </w:r>
      <w:proofErr w:type="spellStart"/>
      <w:r>
        <w:t>extractVariables</w:t>
      </w:r>
      <w:proofErr w:type="spellEnd"/>
      <w:r>
        <w:t>)</w:t>
      </w:r>
    </w:p>
    <w:p w:rsidR="000D3501" w:rsidRDefault="000D3501" w:rsidP="000D3501">
      <w:proofErr w:type="spellStart"/>
      <w:r>
        <w:lastRenderedPageBreak/>
        <w:t>menDF</w:t>
      </w:r>
      <w:proofErr w:type="spellEnd"/>
      <w:r>
        <w:t xml:space="preserve"> = </w:t>
      </w:r>
      <w:proofErr w:type="spellStart"/>
      <w:proofErr w:type="gramStart"/>
      <w:r>
        <w:t>mapply</w:t>
      </w:r>
      <w:proofErr w:type="spellEnd"/>
      <w:r>
        <w:t>(</w:t>
      </w:r>
      <w:proofErr w:type="spellStart"/>
      <w:proofErr w:type="gramEnd"/>
      <w:r>
        <w:t>createDF</w:t>
      </w:r>
      <w:proofErr w:type="spellEnd"/>
      <w:r>
        <w:t xml:space="preserve">, </w:t>
      </w:r>
      <w:proofErr w:type="spellStart"/>
      <w:r>
        <w:t>menResMat</w:t>
      </w:r>
      <w:proofErr w:type="spellEnd"/>
      <w:r>
        <w:t>, year = 1999:2012,</w:t>
      </w:r>
    </w:p>
    <w:p w:rsidR="000D3501" w:rsidRDefault="000D3501" w:rsidP="000D3501">
      <w:r>
        <w:t xml:space="preserve">               sex = </w:t>
      </w:r>
      <w:proofErr w:type="gramStart"/>
      <w:r>
        <w:t>rep(</w:t>
      </w:r>
      <w:proofErr w:type="gramEnd"/>
      <w:r>
        <w:t>"M", 14), SIMPLIFY = FALSE)</w:t>
      </w:r>
    </w:p>
    <w:p w:rsidR="000D3501" w:rsidRDefault="000D3501" w:rsidP="000D3501"/>
    <w:p w:rsidR="000D3501" w:rsidRDefault="000D3501" w:rsidP="000D3501">
      <w:r>
        <w:t>#</w:t>
      </w:r>
      <w:proofErr w:type="spellStart"/>
      <w:r>
        <w:t>separatorIdx</w:t>
      </w:r>
      <w:proofErr w:type="spellEnd"/>
      <w:r>
        <w:t xml:space="preserve"> = </w:t>
      </w:r>
      <w:proofErr w:type="gramStart"/>
      <w:r>
        <w:t>grep(</w:t>
      </w:r>
      <w:proofErr w:type="gramEnd"/>
      <w:r>
        <w:t xml:space="preserve">"^===", </w:t>
      </w:r>
      <w:proofErr w:type="spellStart"/>
      <w:r>
        <w:t>womenFiles</w:t>
      </w:r>
      <w:proofErr w:type="spellEnd"/>
      <w:r>
        <w:t>[["2006"]])</w:t>
      </w:r>
    </w:p>
    <w:p w:rsidR="000D3501" w:rsidRDefault="000D3501" w:rsidP="000D3501">
      <w:r>
        <w:t>#</w:t>
      </w:r>
      <w:proofErr w:type="spellStart"/>
      <w:r>
        <w:t>separatorRow</w:t>
      </w:r>
      <w:proofErr w:type="spellEnd"/>
      <w:r>
        <w:t xml:space="preserve"> = </w:t>
      </w:r>
      <w:proofErr w:type="spellStart"/>
      <w:r>
        <w:t>womenFiles</w:t>
      </w:r>
      <w:proofErr w:type="spellEnd"/>
      <w:r>
        <w:t>[['2006'</w:t>
      </w:r>
      <w:proofErr w:type="gramStart"/>
      <w:r>
        <w:t>]][</w:t>
      </w:r>
      <w:proofErr w:type="spellStart"/>
      <w:proofErr w:type="gramEnd"/>
      <w:r>
        <w:t>separatorIdx</w:t>
      </w:r>
      <w:proofErr w:type="spellEnd"/>
      <w:r>
        <w:t>]</w:t>
      </w:r>
    </w:p>
    <w:p w:rsidR="000D3501" w:rsidRDefault="000D3501" w:rsidP="000D3501">
      <w:r>
        <w:t>#</w:t>
      </w:r>
      <w:proofErr w:type="spellStart"/>
      <w:r>
        <w:t>separatorRowX</w:t>
      </w:r>
      <w:proofErr w:type="spellEnd"/>
      <w:r>
        <w:t xml:space="preserve"> = </w:t>
      </w:r>
      <w:proofErr w:type="gramStart"/>
      <w:r>
        <w:t>paste(</w:t>
      </w:r>
      <w:proofErr w:type="gramEnd"/>
      <w:r>
        <w:t>substring(</w:t>
      </w:r>
      <w:proofErr w:type="spellStart"/>
      <w:r>
        <w:t>separatorRow</w:t>
      </w:r>
      <w:proofErr w:type="spellEnd"/>
      <w:r>
        <w:t xml:space="preserve">, 1, 63), " ", </w:t>
      </w:r>
    </w:p>
    <w:p w:rsidR="000D3501" w:rsidRDefault="000D3501" w:rsidP="000D3501">
      <w:r>
        <w:t xml:space="preserve">#                      </w:t>
      </w:r>
      <w:proofErr w:type="gramStart"/>
      <w:r>
        <w:t>substring(</w:t>
      </w:r>
      <w:proofErr w:type="spellStart"/>
      <w:proofErr w:type="gramEnd"/>
      <w:r>
        <w:t>separatorRow</w:t>
      </w:r>
      <w:proofErr w:type="spellEnd"/>
      <w:r>
        <w:t xml:space="preserve">, 65, </w:t>
      </w:r>
      <w:proofErr w:type="spellStart"/>
      <w:r>
        <w:t>nchar</w:t>
      </w:r>
      <w:proofErr w:type="spellEnd"/>
      <w:r>
        <w:t>(</w:t>
      </w:r>
      <w:proofErr w:type="spellStart"/>
      <w:r>
        <w:t>separatorRow</w:t>
      </w:r>
      <w:proofErr w:type="spellEnd"/>
      <w:r>
        <w:t xml:space="preserve">)), </w:t>
      </w:r>
    </w:p>
    <w:p w:rsidR="000D3501" w:rsidRDefault="000D3501" w:rsidP="000D3501">
      <w:r>
        <w:t xml:space="preserve">#                      </w:t>
      </w:r>
      <w:proofErr w:type="spellStart"/>
      <w:r>
        <w:t>sep</w:t>
      </w:r>
      <w:proofErr w:type="spellEnd"/>
      <w:r>
        <w:t xml:space="preserve"> = "")</w:t>
      </w:r>
    </w:p>
    <w:p w:rsidR="000D3501" w:rsidRDefault="000D3501" w:rsidP="000D3501">
      <w:r>
        <w:t>#</w:t>
      </w:r>
      <w:proofErr w:type="spellStart"/>
      <w:r>
        <w:t>womenFiles</w:t>
      </w:r>
      <w:proofErr w:type="spellEnd"/>
      <w:r>
        <w:t>[['2006'</w:t>
      </w:r>
      <w:proofErr w:type="gramStart"/>
      <w:r>
        <w:t>]][</w:t>
      </w:r>
      <w:proofErr w:type="spellStart"/>
      <w:proofErr w:type="gramEnd"/>
      <w:r>
        <w:t>separatorIdx</w:t>
      </w:r>
      <w:proofErr w:type="spellEnd"/>
      <w:r>
        <w:t xml:space="preserve">] = </w:t>
      </w:r>
      <w:proofErr w:type="spellStart"/>
      <w:r>
        <w:t>separatorRowX</w:t>
      </w:r>
      <w:proofErr w:type="spellEnd"/>
    </w:p>
    <w:p w:rsidR="000D3501" w:rsidRDefault="000D3501" w:rsidP="000D3501"/>
    <w:p w:rsidR="000D3501" w:rsidRDefault="000D3501" w:rsidP="000D3501">
      <w:r>
        <w:t>#</w:t>
      </w:r>
      <w:proofErr w:type="spellStart"/>
      <w:r>
        <w:t>womenResMat</w:t>
      </w:r>
      <w:proofErr w:type="spellEnd"/>
      <w:r>
        <w:t xml:space="preserve"> = </w:t>
      </w:r>
      <w:proofErr w:type="spellStart"/>
      <w:proofErr w:type="gramStart"/>
      <w:r>
        <w:t>sapply</w:t>
      </w:r>
      <w:proofErr w:type="spellEnd"/>
      <w:r>
        <w:t>(</w:t>
      </w:r>
      <w:proofErr w:type="spellStart"/>
      <w:proofErr w:type="gramEnd"/>
      <w:r>
        <w:t>womenFiles</w:t>
      </w:r>
      <w:proofErr w:type="spellEnd"/>
      <w:r>
        <w:t xml:space="preserve">, </w:t>
      </w:r>
      <w:proofErr w:type="spellStart"/>
      <w:r>
        <w:t>extractVariables</w:t>
      </w:r>
      <w:proofErr w:type="spellEnd"/>
      <w:r>
        <w:t>)</w:t>
      </w:r>
    </w:p>
    <w:p w:rsidR="000D3501" w:rsidRDefault="000D3501" w:rsidP="000D3501">
      <w:r>
        <w:t>#</w:t>
      </w:r>
      <w:proofErr w:type="spellStart"/>
      <w:r>
        <w:t>womenDF</w:t>
      </w:r>
      <w:proofErr w:type="spellEnd"/>
      <w:r>
        <w:t xml:space="preserve"> = </w:t>
      </w:r>
      <w:proofErr w:type="spellStart"/>
      <w:proofErr w:type="gramStart"/>
      <w:r>
        <w:t>mapply</w:t>
      </w:r>
      <w:proofErr w:type="spellEnd"/>
      <w:r>
        <w:t>(</w:t>
      </w:r>
      <w:proofErr w:type="spellStart"/>
      <w:proofErr w:type="gramEnd"/>
      <w:r>
        <w:t>createDF</w:t>
      </w:r>
      <w:proofErr w:type="spellEnd"/>
      <w:r>
        <w:t xml:space="preserve">, </w:t>
      </w:r>
      <w:proofErr w:type="spellStart"/>
      <w:r>
        <w:t>womenResMat</w:t>
      </w:r>
      <w:proofErr w:type="spellEnd"/>
      <w:r>
        <w:t>, year = 1999:2012,</w:t>
      </w:r>
    </w:p>
    <w:p w:rsidR="000D3501" w:rsidRDefault="000D3501" w:rsidP="000D3501">
      <w:r>
        <w:t xml:space="preserve">#               sex = </w:t>
      </w:r>
      <w:proofErr w:type="gramStart"/>
      <w:r>
        <w:t>rep(</w:t>
      </w:r>
      <w:proofErr w:type="gramEnd"/>
      <w:r>
        <w:t>"W", 14), SIMPLIFY = FALSE)</w:t>
      </w:r>
    </w:p>
    <w:p w:rsidR="000D3501" w:rsidRDefault="000D3501" w:rsidP="000D3501"/>
    <w:p w:rsidR="000D3501" w:rsidRDefault="000D3501" w:rsidP="000D3501">
      <w:proofErr w:type="gramStart"/>
      <w:r>
        <w:t>pdf(</w:t>
      </w:r>
      <w:proofErr w:type="gramEnd"/>
      <w:r>
        <w:t>"CB_BoxplotTimeByYr.pdf", width = 8, height = 5)</w:t>
      </w:r>
    </w:p>
    <w:p w:rsidR="000D3501" w:rsidRDefault="000D3501" w:rsidP="000D3501">
      <w:proofErr w:type="gramStart"/>
      <w:r>
        <w:t>boxplot(</w:t>
      </w:r>
      <w:proofErr w:type="spellStart"/>
      <w:proofErr w:type="gramEnd"/>
      <w:r>
        <w:t>sapply</w:t>
      </w:r>
      <w:proofErr w:type="spellEnd"/>
      <w:r>
        <w:t>(</w:t>
      </w:r>
      <w:proofErr w:type="spellStart"/>
      <w:r>
        <w:t>menDF</w:t>
      </w:r>
      <w:proofErr w:type="spellEnd"/>
      <w:r>
        <w:t xml:space="preserve">, function(x) </w:t>
      </w:r>
      <w:proofErr w:type="spellStart"/>
      <w:r>
        <w:t>x$runTime</w:t>
      </w:r>
      <w:proofErr w:type="spellEnd"/>
      <w:r>
        <w:t xml:space="preserve">), </w:t>
      </w:r>
    </w:p>
    <w:p w:rsidR="000D3501" w:rsidRDefault="000D3501" w:rsidP="000D3501">
      <w:r>
        <w:t xml:space="preserve">        </w:t>
      </w:r>
      <w:proofErr w:type="spellStart"/>
      <w:r>
        <w:t>xlab</w:t>
      </w:r>
      <w:proofErr w:type="spellEnd"/>
      <w:r>
        <w:t xml:space="preserve"> = "Year", </w:t>
      </w:r>
      <w:proofErr w:type="spellStart"/>
      <w:r>
        <w:t>ylab</w:t>
      </w:r>
      <w:proofErr w:type="spellEnd"/>
      <w:r>
        <w:t xml:space="preserve"> = "Run Time (min)")</w:t>
      </w:r>
    </w:p>
    <w:p w:rsidR="000D3501" w:rsidRDefault="000D3501" w:rsidP="000D3501">
      <w:proofErr w:type="spellStart"/>
      <w:proofErr w:type="gramStart"/>
      <w:r>
        <w:t>dev.off</w:t>
      </w:r>
      <w:proofErr w:type="spellEnd"/>
      <w:r>
        <w:t>(</w:t>
      </w:r>
      <w:proofErr w:type="gramEnd"/>
      <w:r>
        <w:t>)</w:t>
      </w:r>
    </w:p>
    <w:p w:rsidR="000D3501" w:rsidRDefault="000D3501" w:rsidP="000D3501"/>
    <w:p w:rsidR="000D3501" w:rsidRDefault="000D3501" w:rsidP="000D3501">
      <w:proofErr w:type="spellStart"/>
      <w:r>
        <w:t>cbMen</w:t>
      </w:r>
      <w:proofErr w:type="spellEnd"/>
      <w:r>
        <w:t xml:space="preserve"> = </w:t>
      </w:r>
      <w:proofErr w:type="spellStart"/>
      <w:proofErr w:type="gramStart"/>
      <w:r>
        <w:t>do.call</w:t>
      </w:r>
      <w:proofErr w:type="spellEnd"/>
      <w:proofErr w:type="gramEnd"/>
      <w:r>
        <w:t>(</w:t>
      </w:r>
      <w:proofErr w:type="spellStart"/>
      <w:r>
        <w:t>rbind</w:t>
      </w:r>
      <w:proofErr w:type="spellEnd"/>
      <w:r>
        <w:t xml:space="preserve">, </w:t>
      </w:r>
      <w:proofErr w:type="spellStart"/>
      <w:r>
        <w:t>menDF</w:t>
      </w:r>
      <w:proofErr w:type="spellEnd"/>
      <w:r>
        <w:t>)</w:t>
      </w:r>
    </w:p>
    <w:p w:rsidR="000D3501" w:rsidRDefault="000D3501" w:rsidP="000D3501">
      <w:proofErr w:type="gramStart"/>
      <w:r>
        <w:t>save(</w:t>
      </w:r>
      <w:proofErr w:type="spellStart"/>
      <w:proofErr w:type="gramEnd"/>
      <w:r>
        <w:t>cbMen</w:t>
      </w:r>
      <w:proofErr w:type="spellEnd"/>
      <w:r>
        <w:t>, file = "</w:t>
      </w:r>
      <w:proofErr w:type="spellStart"/>
      <w:r>
        <w:t>cbMen.rda</w:t>
      </w:r>
      <w:proofErr w:type="spellEnd"/>
      <w:r>
        <w:t>")</w:t>
      </w:r>
    </w:p>
    <w:p w:rsidR="000D3501" w:rsidRDefault="000D3501" w:rsidP="000D3501"/>
    <w:p w:rsidR="000D3501" w:rsidRDefault="000D3501" w:rsidP="000D3501">
      <w:r>
        <w:t>dim(</w:t>
      </w:r>
      <w:proofErr w:type="spellStart"/>
      <w:r>
        <w:t>cbMen</w:t>
      </w:r>
      <w:proofErr w:type="spellEnd"/>
      <w:r>
        <w:t>)</w:t>
      </w:r>
    </w:p>
    <w:p w:rsidR="000D3501" w:rsidRDefault="000D3501" w:rsidP="000D3501"/>
    <w:p w:rsidR="000D3501" w:rsidRDefault="000D3501" w:rsidP="000D3501">
      <w:r>
        <w:t>load("</w:t>
      </w:r>
      <w:proofErr w:type="spellStart"/>
      <w:r>
        <w:t>cbMen.rda</w:t>
      </w:r>
      <w:proofErr w:type="spellEnd"/>
      <w:r>
        <w:t>")</w:t>
      </w:r>
    </w:p>
    <w:p w:rsidR="000D3501" w:rsidRDefault="000D3501" w:rsidP="000D3501"/>
    <w:p w:rsidR="000D3501" w:rsidRDefault="000D3501" w:rsidP="000D3501">
      <w:proofErr w:type="gramStart"/>
      <w:r>
        <w:t>pdf(</w:t>
      </w:r>
      <w:proofErr w:type="gramEnd"/>
      <w:r>
        <w:t>"CB_Overplot.pdf", width = 8, height = 6)</w:t>
      </w:r>
    </w:p>
    <w:p w:rsidR="00F355B4" w:rsidRPr="000D3501" w:rsidRDefault="000D3501" w:rsidP="00D97603">
      <w:proofErr w:type="spellStart"/>
      <w:r>
        <w:t>oldPar</w:t>
      </w:r>
      <w:proofErr w:type="spellEnd"/>
      <w:r>
        <w:t xml:space="preserve"> = </w:t>
      </w:r>
      <w:proofErr w:type="gramStart"/>
      <w:r>
        <w:t>par(</w:t>
      </w:r>
      <w:proofErr w:type="gramEnd"/>
      <w:r>
        <w:t>mar = c(4.1, 4.1, 1, 1))</w:t>
      </w:r>
    </w:p>
    <w:sectPr w:rsidR="00F355B4" w:rsidRPr="000D350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210A" w:rsidRDefault="002D210A">
      <w:pPr>
        <w:spacing w:line="240" w:lineRule="auto"/>
      </w:pPr>
      <w:r>
        <w:separator/>
      </w:r>
    </w:p>
  </w:endnote>
  <w:endnote w:type="continuationSeparator" w:id="0">
    <w:p w:rsidR="002D210A" w:rsidRDefault="002D21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3501" w:rsidRDefault="000D35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3501" w:rsidRDefault="000D35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3501" w:rsidRDefault="000D35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210A" w:rsidRDefault="002D210A">
      <w:pPr>
        <w:spacing w:line="240" w:lineRule="auto"/>
      </w:pPr>
      <w:r>
        <w:separator/>
      </w:r>
    </w:p>
  </w:footnote>
  <w:footnote w:type="continuationSeparator" w:id="0">
    <w:p w:rsidR="002D210A" w:rsidRDefault="002D210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3501" w:rsidRDefault="000D35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7821" w:rsidRDefault="00B37821" w:rsidP="00213FC0">
    <w:pPr>
      <w:jc w:val="center"/>
      <w:rPr>
        <w:sz w:val="32"/>
        <w:szCs w:val="32"/>
      </w:rPr>
    </w:pPr>
    <w:r w:rsidRPr="00B37821">
      <w:rPr>
        <w:sz w:val="32"/>
        <w:szCs w:val="32"/>
      </w:rPr>
      <w:t xml:space="preserve">Case Studies in Data Science </w:t>
    </w:r>
    <w:proofErr w:type="gramStart"/>
    <w:r w:rsidRPr="00B37821">
      <w:rPr>
        <w:sz w:val="32"/>
        <w:szCs w:val="32"/>
      </w:rPr>
      <w:t>With</w:t>
    </w:r>
    <w:proofErr w:type="gramEnd"/>
    <w:r w:rsidRPr="00B37821">
      <w:rPr>
        <w:sz w:val="32"/>
        <w:szCs w:val="32"/>
      </w:rPr>
      <w:t xml:space="preserve"> R</w:t>
    </w:r>
    <w:r w:rsidR="000D3501">
      <w:rPr>
        <w:sz w:val="32"/>
        <w:szCs w:val="32"/>
      </w:rPr>
      <w:t xml:space="preserve"> – Cherry Blossom Runners</w:t>
    </w:r>
  </w:p>
  <w:p w:rsidR="0097104F" w:rsidRDefault="00213FC0" w:rsidP="00213FC0">
    <w:pPr>
      <w:jc w:val="center"/>
    </w:pPr>
    <w:r w:rsidRPr="00213FC0">
      <w:rPr>
        <w:sz w:val="24"/>
        <w:szCs w:val="24"/>
      </w:rPr>
      <w:t xml:space="preserve">David Tran, Frank </w:t>
    </w:r>
    <w:proofErr w:type="spellStart"/>
    <w:r w:rsidRPr="00213FC0">
      <w:rPr>
        <w:sz w:val="24"/>
        <w:szCs w:val="24"/>
      </w:rPr>
      <w:t>Sclafani</w:t>
    </w:r>
    <w:proofErr w:type="spellEnd"/>
    <w:r w:rsidRPr="00213FC0">
      <w:rPr>
        <w:sz w:val="24"/>
        <w:szCs w:val="24"/>
      </w:rPr>
      <w:t>, Brandon Hill, and Matthew Przybyl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7821" w:rsidRDefault="00B37821" w:rsidP="006C59DF">
    <w:pPr>
      <w:jc w:val="center"/>
      <w:rPr>
        <w:sz w:val="32"/>
        <w:szCs w:val="32"/>
      </w:rPr>
    </w:pPr>
    <w:r w:rsidRPr="00B37821">
      <w:rPr>
        <w:sz w:val="32"/>
        <w:szCs w:val="32"/>
      </w:rPr>
      <w:t>Case Studies in Data Science With R</w:t>
    </w:r>
    <w:r w:rsidR="000D3501">
      <w:rPr>
        <w:sz w:val="32"/>
        <w:szCs w:val="32"/>
      </w:rPr>
      <w:t xml:space="preserve"> – Cherry Blossom Runners</w:t>
    </w:r>
  </w:p>
  <w:p w:rsidR="006C59DF" w:rsidRPr="006C59DF" w:rsidRDefault="006C59DF" w:rsidP="006C59DF">
    <w:pPr>
      <w:jc w:val="center"/>
      <w:rPr>
        <w:sz w:val="24"/>
        <w:szCs w:val="24"/>
      </w:rPr>
    </w:pPr>
    <w:r w:rsidRPr="006C59DF">
      <w:rPr>
        <w:sz w:val="24"/>
        <w:szCs w:val="24"/>
      </w:rPr>
      <w:t xml:space="preserve">David Tran, Frank </w:t>
    </w:r>
    <w:proofErr w:type="spellStart"/>
    <w:r w:rsidRPr="006C59DF">
      <w:rPr>
        <w:sz w:val="24"/>
        <w:szCs w:val="24"/>
      </w:rPr>
      <w:t>Sclafani</w:t>
    </w:r>
    <w:proofErr w:type="spellEnd"/>
    <w:r w:rsidRPr="006C59DF">
      <w:rPr>
        <w:sz w:val="24"/>
        <w:szCs w:val="24"/>
      </w:rPr>
      <w:t>, Brandon Hill, and Matthew Przybyla</w:t>
    </w:r>
  </w:p>
  <w:p w:rsidR="006C59DF" w:rsidRPr="006C59DF" w:rsidRDefault="006C59DF" w:rsidP="006C59DF">
    <w:pPr>
      <w:jc w:val="center"/>
      <w:rPr>
        <w:sz w:val="24"/>
        <w:szCs w:val="24"/>
      </w:rPr>
    </w:pPr>
    <w:r w:rsidRPr="006C59DF">
      <w:rPr>
        <w:sz w:val="24"/>
        <w:szCs w:val="24"/>
      </w:rPr>
      <w:t xml:space="preserve">MSDS 7333 - Quantifying the World </w:t>
    </w:r>
    <w:r w:rsidR="00B37821">
      <w:rPr>
        <w:sz w:val="24"/>
        <w:szCs w:val="24"/>
      </w:rPr>
      <w:t>- Case Study 4 (Unit 8</w:t>
    </w:r>
    <w:r w:rsidRPr="006C59DF">
      <w:rPr>
        <w:sz w:val="24"/>
        <w:szCs w:val="24"/>
      </w:rPr>
      <w:t>)</w:t>
    </w:r>
  </w:p>
  <w:p w:rsidR="0097104F" w:rsidRDefault="00B37821" w:rsidP="006C59DF">
    <w:pPr>
      <w:jc w:val="center"/>
    </w:pPr>
    <w:r>
      <w:rPr>
        <w:sz w:val="24"/>
        <w:szCs w:val="24"/>
      </w:rPr>
      <w:t>July 2</w:t>
    </w:r>
    <w:r w:rsidR="006C59DF" w:rsidRPr="006C59DF">
      <w:rPr>
        <w:sz w:val="24"/>
        <w:szCs w:val="24"/>
      </w:rPr>
      <w:t>,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A41A4E"/>
    <w:multiLevelType w:val="multilevel"/>
    <w:tmpl w:val="D5E8DBA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tDA1Njc1tzQ2MTFU0lEKTi0uzszPAykwrgUAksn9FSwAAAA="/>
  </w:docVars>
  <w:rsids>
    <w:rsidRoot w:val="00F355B4"/>
    <w:rsid w:val="00023114"/>
    <w:rsid w:val="00047A07"/>
    <w:rsid w:val="000566CB"/>
    <w:rsid w:val="00073676"/>
    <w:rsid w:val="000757E6"/>
    <w:rsid w:val="000D3501"/>
    <w:rsid w:val="000F2637"/>
    <w:rsid w:val="001821AA"/>
    <w:rsid w:val="002022F9"/>
    <w:rsid w:val="00213FC0"/>
    <w:rsid w:val="002275B2"/>
    <w:rsid w:val="00250DB1"/>
    <w:rsid w:val="002876F8"/>
    <w:rsid w:val="00294109"/>
    <w:rsid w:val="002A69AB"/>
    <w:rsid w:val="002B1905"/>
    <w:rsid w:val="002D210A"/>
    <w:rsid w:val="002D37F8"/>
    <w:rsid w:val="002E7B2A"/>
    <w:rsid w:val="002F13BA"/>
    <w:rsid w:val="00300E7D"/>
    <w:rsid w:val="003062D0"/>
    <w:rsid w:val="00333450"/>
    <w:rsid w:val="00356A33"/>
    <w:rsid w:val="00357C38"/>
    <w:rsid w:val="00374D6A"/>
    <w:rsid w:val="003752AA"/>
    <w:rsid w:val="003A55E8"/>
    <w:rsid w:val="0044049B"/>
    <w:rsid w:val="00450997"/>
    <w:rsid w:val="004A2D11"/>
    <w:rsid w:val="005267AD"/>
    <w:rsid w:val="00541CEC"/>
    <w:rsid w:val="00544AE2"/>
    <w:rsid w:val="00551D20"/>
    <w:rsid w:val="005D01CE"/>
    <w:rsid w:val="006034AD"/>
    <w:rsid w:val="006C59DF"/>
    <w:rsid w:val="006F0C0F"/>
    <w:rsid w:val="00751F78"/>
    <w:rsid w:val="0079134A"/>
    <w:rsid w:val="0079626F"/>
    <w:rsid w:val="007D6DEC"/>
    <w:rsid w:val="008146D8"/>
    <w:rsid w:val="0084700A"/>
    <w:rsid w:val="0085016B"/>
    <w:rsid w:val="00855CCB"/>
    <w:rsid w:val="008566D3"/>
    <w:rsid w:val="00857499"/>
    <w:rsid w:val="009112A1"/>
    <w:rsid w:val="00925D58"/>
    <w:rsid w:val="00943BA8"/>
    <w:rsid w:val="009473CA"/>
    <w:rsid w:val="0097104F"/>
    <w:rsid w:val="0097403E"/>
    <w:rsid w:val="009A5A94"/>
    <w:rsid w:val="009F2547"/>
    <w:rsid w:val="00A76765"/>
    <w:rsid w:val="00AB69EF"/>
    <w:rsid w:val="00AD6E44"/>
    <w:rsid w:val="00AF5D32"/>
    <w:rsid w:val="00B0598B"/>
    <w:rsid w:val="00B13BEC"/>
    <w:rsid w:val="00B37821"/>
    <w:rsid w:val="00B625A5"/>
    <w:rsid w:val="00B91F76"/>
    <w:rsid w:val="00BA4330"/>
    <w:rsid w:val="00BE7FD2"/>
    <w:rsid w:val="00C22595"/>
    <w:rsid w:val="00C3158A"/>
    <w:rsid w:val="00C35AB4"/>
    <w:rsid w:val="00C36C21"/>
    <w:rsid w:val="00C536C4"/>
    <w:rsid w:val="00CA37F7"/>
    <w:rsid w:val="00CA4512"/>
    <w:rsid w:val="00CC2C8B"/>
    <w:rsid w:val="00D11217"/>
    <w:rsid w:val="00D56EA2"/>
    <w:rsid w:val="00D57685"/>
    <w:rsid w:val="00D711BA"/>
    <w:rsid w:val="00D9080A"/>
    <w:rsid w:val="00D97603"/>
    <w:rsid w:val="00DA366E"/>
    <w:rsid w:val="00DC6DBC"/>
    <w:rsid w:val="00E3474B"/>
    <w:rsid w:val="00E667B4"/>
    <w:rsid w:val="00E76E59"/>
    <w:rsid w:val="00E82AEA"/>
    <w:rsid w:val="00F35216"/>
    <w:rsid w:val="00F355B4"/>
    <w:rsid w:val="00FB0BD5"/>
    <w:rsid w:val="00FC3656"/>
    <w:rsid w:val="00FF7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49AC9"/>
  <w15:docId w15:val="{D7BF4B3C-B3D7-4C18-B884-536A221C5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D6E4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6E44"/>
  </w:style>
  <w:style w:type="paragraph" w:styleId="Footer">
    <w:name w:val="footer"/>
    <w:basedOn w:val="Normal"/>
    <w:link w:val="FooterChar"/>
    <w:uiPriority w:val="99"/>
    <w:unhideWhenUsed/>
    <w:rsid w:val="00AD6E4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6E44"/>
  </w:style>
  <w:style w:type="paragraph" w:styleId="NormalWeb">
    <w:name w:val="Normal (Web)"/>
    <w:basedOn w:val="Normal"/>
    <w:uiPriority w:val="99"/>
    <w:semiHidden/>
    <w:unhideWhenUsed/>
    <w:rsid w:val="006C59D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221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23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52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5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37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9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4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1</Pages>
  <Words>1930</Words>
  <Characters>1100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d Bull GmbH</Company>
  <LinksUpToDate>false</LinksUpToDate>
  <CharactersWithSpaces>1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ndon Hill</dc:creator>
  <cp:lastModifiedBy>Brandon Hill</cp:lastModifiedBy>
  <cp:revision>6</cp:revision>
  <dcterms:created xsi:type="dcterms:W3CDTF">2018-06-20T12:26:00Z</dcterms:created>
  <dcterms:modified xsi:type="dcterms:W3CDTF">2018-06-20T12:51:00Z</dcterms:modified>
</cp:coreProperties>
</file>